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b/>
          <w:sz w:val="24"/>
        </w:rPr>
      </w:pPr>
      <w:bookmarkStart w:id="0" w:name="_GoBack"/>
      <w:bookmarkEnd w:id="0"/>
      <w:r w:rsidRPr="00374B70">
        <w:rPr>
          <w:rFonts w:hAnsi="함초롬바탕" w:cs="함초롬바탕"/>
          <w:b/>
          <w:sz w:val="28"/>
        </w:rPr>
        <w:t>"</w:t>
      </w:r>
      <w:r w:rsidR="005A63D8">
        <w:rPr>
          <w:rFonts w:hAnsi="함초롬바탕" w:cs="함초롬바탕" w:hint="eastAsia"/>
          <w:b/>
          <w:sz w:val="28"/>
        </w:rPr>
        <w:t>시냅스</w:t>
      </w:r>
      <w:r w:rsidR="00184F77" w:rsidRPr="00374B70">
        <w:rPr>
          <w:rFonts w:hAnsi="함초롬바탕" w:cs="함초롬바탕" w:hint="eastAsia"/>
          <w:b/>
          <w:sz w:val="28"/>
        </w:rPr>
        <w:t xml:space="preserve"> 참여에 관한 합의서</w:t>
      </w:r>
      <w:r w:rsidRPr="00374B70">
        <w:rPr>
          <w:rFonts w:hAnsi="함초롬바탕" w:cs="함초롬바탕"/>
          <w:b/>
          <w:sz w:val="28"/>
        </w:rPr>
        <w:t>"</w:t>
      </w:r>
      <w:r w:rsidR="00184F77" w:rsidRPr="00374B70">
        <w:rPr>
          <w:rFonts w:hAnsi="함초롬바탕" w:cs="함초롬바탕" w:hint="eastAsia"/>
          <w:b/>
          <w:sz w:val="28"/>
        </w:rPr>
        <w:t>를 작성하는 방법</w:t>
      </w:r>
    </w:p>
    <w:p w:rsidR="00AE60E2" w:rsidRPr="005A63D8" w:rsidRDefault="00AE60E2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p w:rsidR="00AE60E2" w:rsidRPr="00374B70" w:rsidRDefault="008D078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 w:hint="eastAsia"/>
          <w:b/>
          <w:sz w:val="22"/>
        </w:rPr>
        <w:t>가.</w:t>
      </w:r>
      <w:r w:rsidRPr="00374B70">
        <w:rPr>
          <w:rFonts w:hAnsi="함초롬바탕" w:cs="함초롬바탕"/>
          <w:b/>
          <w:sz w:val="22"/>
        </w:rPr>
        <w:t xml:space="preserve"> </w:t>
      </w:r>
      <w:r w:rsidR="00E655EC" w:rsidRPr="00E655EC">
        <w:rPr>
          <w:rFonts w:hAnsi="함초롬바탕" w:cs="함초롬바탕"/>
          <w:sz w:val="22"/>
        </w:rPr>
        <w:t>시냅스(SYNAPSE) 참여를 희망하는 학술지명을 합의서 첫 페이지의 밑줄 그어진 부분에 기입하십시오.</w:t>
      </w:r>
    </w:p>
    <w:p w:rsidR="00AE60E2" w:rsidRPr="00374B70" w:rsidRDefault="00AE60E2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p w:rsidR="00AE60E2" w:rsidRPr="00374B70" w:rsidRDefault="008D078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 w:hint="eastAsia"/>
          <w:b/>
          <w:sz w:val="22"/>
        </w:rPr>
        <w:t>나.</w:t>
      </w:r>
      <w:r w:rsidR="002A4F24" w:rsidRPr="00374B70">
        <w:rPr>
          <w:rFonts w:hAnsi="함초롬바탕" w:cs="함초롬바탕"/>
          <w:sz w:val="22"/>
        </w:rPr>
        <w:t xml:space="preserve"> </w:t>
      </w:r>
      <w:r w:rsidRPr="00374B70">
        <w:rPr>
          <w:rFonts w:hAnsi="함초롬바탕" w:cs="함초롬바탕" w:hint="eastAsia"/>
          <w:sz w:val="22"/>
        </w:rPr>
        <w:t>참여</w:t>
      </w:r>
      <w:r w:rsidR="00F347AE" w:rsidRPr="00374B70">
        <w:rPr>
          <w:rFonts w:hAnsi="함초롬바탕" w:cs="함초롬바탕" w:hint="eastAsia"/>
          <w:sz w:val="22"/>
        </w:rPr>
        <w:t>학술지</w:t>
      </w:r>
      <w:r w:rsidRPr="00374B70">
        <w:rPr>
          <w:rFonts w:hAnsi="함초롬바탕" w:cs="함초롬바탕" w:hint="eastAsia"/>
          <w:sz w:val="22"/>
        </w:rPr>
        <w:t>의 의무(2항)에 있는 빈 칸을 기입하십시오.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szCs w:val="20"/>
        </w:rPr>
      </w:pPr>
      <w:r w:rsidRPr="00374B70">
        <w:rPr>
          <w:rFonts w:hAnsi="함초롬바탕" w:cs="함초롬바탕"/>
          <w:szCs w:val="20"/>
        </w:rPr>
        <w:t xml:space="preserve">1. </w:t>
      </w:r>
      <w:r w:rsidR="00374B70" w:rsidRPr="00374B70">
        <w:rPr>
          <w:rFonts w:hAnsi="함초롬바탕" w:cs="함초롬바탕" w:hint="eastAsia"/>
          <w:szCs w:val="20"/>
        </w:rPr>
        <w:t>학술지</w:t>
      </w:r>
      <w:r w:rsidR="008D0784" w:rsidRPr="00374B70">
        <w:rPr>
          <w:rFonts w:hAnsi="함초롬바탕" w:cs="함초롬바탕" w:hint="eastAsia"/>
          <w:szCs w:val="20"/>
        </w:rPr>
        <w:t>명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szCs w:val="20"/>
        </w:rPr>
      </w:pPr>
      <w:r w:rsidRPr="00374B70">
        <w:rPr>
          <w:rFonts w:hAnsi="함초롬바탕" w:cs="함초롬바탕"/>
          <w:szCs w:val="20"/>
        </w:rPr>
        <w:t xml:space="preserve">2. </w:t>
      </w:r>
      <w:r w:rsidR="008D0784" w:rsidRPr="00374B70">
        <w:rPr>
          <w:rFonts w:hAnsi="함초롬바탕" w:cs="함초롬바탕" w:hint="eastAsia"/>
          <w:szCs w:val="20"/>
        </w:rPr>
        <w:t>참여</w:t>
      </w:r>
      <w:r w:rsidR="00F347AE" w:rsidRPr="00374B70">
        <w:rPr>
          <w:rFonts w:hAnsi="함초롬바탕" w:cs="함초롬바탕" w:hint="eastAsia"/>
          <w:szCs w:val="20"/>
        </w:rPr>
        <w:t>학술지가</w:t>
      </w:r>
      <w:r w:rsidR="005A63D8">
        <w:rPr>
          <w:rFonts w:hAnsi="함초롬바탕" w:cs="함초롬바탕" w:hint="eastAsia"/>
          <w:szCs w:val="20"/>
        </w:rPr>
        <w:t xml:space="preserve"> 시냅스에 기탁하는</w:t>
      </w:r>
      <w:r w:rsidR="008D0784" w:rsidRPr="00374B70">
        <w:rPr>
          <w:rFonts w:hAnsi="함초롬바탕" w:cs="함초롬바탕" w:hint="eastAsia"/>
          <w:szCs w:val="20"/>
        </w:rPr>
        <w:t xml:space="preserve"> 첫번째 권/호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szCs w:val="20"/>
        </w:rPr>
      </w:pPr>
      <w:r w:rsidRPr="00374B70">
        <w:rPr>
          <w:rFonts w:hAnsi="함초롬바탕" w:cs="함초롬바탕"/>
          <w:szCs w:val="20"/>
        </w:rPr>
        <w:t xml:space="preserve">3. </w:t>
      </w:r>
      <w:r w:rsidR="008D0784" w:rsidRPr="00374B70">
        <w:rPr>
          <w:rFonts w:hAnsi="함초롬바탕" w:cs="함초롬바탕" w:hint="eastAsia"/>
          <w:szCs w:val="20"/>
        </w:rPr>
        <w:t xml:space="preserve">신규 등재 </w:t>
      </w:r>
      <w:r w:rsidR="005A63D8">
        <w:rPr>
          <w:rFonts w:hAnsi="함초롬바탕" w:cs="함초롬바탕" w:hint="eastAsia"/>
          <w:szCs w:val="20"/>
        </w:rPr>
        <w:t>문헌</w:t>
      </w:r>
      <w:r w:rsidR="008D0784" w:rsidRPr="00374B70">
        <w:rPr>
          <w:rFonts w:hAnsi="함초롬바탕" w:cs="함초롬바탕" w:hint="eastAsia"/>
          <w:szCs w:val="20"/>
        </w:rPr>
        <w:t xml:space="preserve">이 </w:t>
      </w:r>
      <w:r w:rsidR="005A63D8">
        <w:rPr>
          <w:rFonts w:hAnsi="함초롬바탕" w:cs="함초롬바탕" w:hint="eastAsia"/>
          <w:szCs w:val="20"/>
        </w:rPr>
        <w:t>시냅스에서</w:t>
      </w:r>
      <w:r w:rsidR="008D0784" w:rsidRPr="00374B70">
        <w:rPr>
          <w:rFonts w:hAnsi="함초롬바탕" w:cs="함초롬바탕" w:hint="eastAsia"/>
          <w:szCs w:val="20"/>
        </w:rPr>
        <w:t xml:space="preserve"> </w:t>
      </w:r>
      <w:r w:rsidR="006129F7">
        <w:rPr>
          <w:rFonts w:hAnsi="함초롬바탕" w:cs="함초롬바탕" w:hint="eastAsia"/>
          <w:szCs w:val="20"/>
        </w:rPr>
        <w:t>접근</w:t>
      </w:r>
      <w:r w:rsidR="008D0784" w:rsidRPr="00374B70">
        <w:rPr>
          <w:rFonts w:hAnsi="함초롬바탕" w:cs="함초롬바탕" w:hint="eastAsia"/>
          <w:szCs w:val="20"/>
        </w:rPr>
        <w:t xml:space="preserve"> 가능한 </w:t>
      </w:r>
      <w:r w:rsidR="00513D51">
        <w:rPr>
          <w:rFonts w:hAnsi="함초롬바탕" w:cs="함초롬바탕" w:hint="eastAsia"/>
          <w:szCs w:val="20"/>
        </w:rPr>
        <w:t>시기</w:t>
      </w:r>
    </w:p>
    <w:p w:rsidR="00AE60E2" w:rsidRPr="00374B70" w:rsidRDefault="00AE60E2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p w:rsidR="00AE60E2" w:rsidRPr="00374B70" w:rsidRDefault="008D078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 w:hint="eastAsia"/>
          <w:b/>
          <w:sz w:val="22"/>
        </w:rPr>
        <w:t>다.</w:t>
      </w:r>
      <w:r w:rsidRPr="00374B70">
        <w:rPr>
          <w:rFonts w:hAnsi="함초롬바탕" w:cs="함초롬바탕"/>
          <w:sz w:val="22"/>
        </w:rPr>
        <w:t xml:space="preserve"> </w:t>
      </w:r>
      <w:r w:rsidRPr="00374B70">
        <w:rPr>
          <w:rFonts w:hAnsi="함초롬바탕" w:cs="함초롬바탕" w:hint="eastAsia"/>
          <w:sz w:val="22"/>
        </w:rPr>
        <w:t>대한의학학술지편집인협의회(</w:t>
      </w:r>
      <w:r w:rsidRPr="00374B70">
        <w:rPr>
          <w:rFonts w:hAnsi="함초롬바탕" w:cs="함초롬바탕"/>
          <w:sz w:val="22"/>
        </w:rPr>
        <w:t>KAMJE)</w:t>
      </w:r>
      <w:r w:rsidRPr="00374B70">
        <w:rPr>
          <w:rFonts w:hAnsi="함초롬바탕" w:cs="함초롬바탕" w:hint="eastAsia"/>
          <w:sz w:val="22"/>
        </w:rPr>
        <w:t>와 연락을 담당할 담당자의 이름 및 연락처를 기입하십시오.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702"/>
      </w:tblGrid>
      <w:tr w:rsidR="00942DD4" w:rsidRPr="00374B70" w:rsidTr="00942DD4">
        <w:tc>
          <w:tcPr>
            <w:tcW w:w="8702" w:type="dxa"/>
          </w:tcPr>
          <w:p w:rsidR="00942DD4" w:rsidRPr="00374B70" w:rsidRDefault="00942DD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wordWrap/>
              <w:spacing w:line="360" w:lineRule="auto"/>
              <w:jc w:val="left"/>
              <w:rPr>
                <w:rFonts w:hAnsi="함초롬바탕" w:cs="함초롬바탕"/>
              </w:rPr>
            </w:pPr>
          </w:p>
          <w:p w:rsidR="00942DD4" w:rsidRPr="00374B70" w:rsidRDefault="00942DD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wordWrap/>
              <w:spacing w:line="360" w:lineRule="auto"/>
              <w:jc w:val="left"/>
              <w:rPr>
                <w:rFonts w:hAnsi="함초롬바탕" w:cs="함초롬바탕"/>
              </w:rPr>
            </w:pPr>
          </w:p>
          <w:p w:rsidR="00942DD4" w:rsidRPr="00374B70" w:rsidRDefault="00942DD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wordWrap/>
              <w:spacing w:line="360" w:lineRule="auto"/>
              <w:jc w:val="left"/>
              <w:rPr>
                <w:rFonts w:hAnsi="함초롬바탕" w:cs="함초롬바탕"/>
              </w:rPr>
            </w:pPr>
          </w:p>
          <w:p w:rsidR="00942DD4" w:rsidRPr="00374B70" w:rsidRDefault="00942DD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wordWrap/>
              <w:spacing w:line="360" w:lineRule="auto"/>
              <w:jc w:val="left"/>
              <w:rPr>
                <w:rFonts w:hAnsi="함초롬바탕" w:cs="함초롬바탕"/>
              </w:rPr>
            </w:pPr>
          </w:p>
        </w:tc>
      </w:tr>
    </w:tbl>
    <w:p w:rsidR="00AE60E2" w:rsidRPr="00374B70" w:rsidRDefault="00AE60E2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p w:rsidR="00AE60E2" w:rsidRPr="00374B70" w:rsidRDefault="008D078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sz w:val="22"/>
        </w:rPr>
      </w:pPr>
      <w:r w:rsidRPr="00374B70">
        <w:rPr>
          <w:rFonts w:hAnsi="함초롬바탕" w:cs="함초롬바탕" w:hint="eastAsia"/>
          <w:b/>
          <w:sz w:val="22"/>
        </w:rPr>
        <w:t>라.</w:t>
      </w:r>
      <w:r w:rsidR="002A4F24" w:rsidRPr="00374B70">
        <w:rPr>
          <w:rFonts w:hAnsi="함초롬바탕" w:cs="함초롬바탕"/>
          <w:sz w:val="22"/>
        </w:rPr>
        <w:t xml:space="preserve"> </w:t>
      </w:r>
      <w:r w:rsidRPr="00374B70">
        <w:rPr>
          <w:rFonts w:hAnsi="함초롬바탕" w:cs="함초롬바탕" w:hint="eastAsia"/>
          <w:sz w:val="22"/>
        </w:rPr>
        <w:t xml:space="preserve">합의서 마지막 부분에 </w:t>
      </w:r>
      <w:r w:rsidR="00CD1F00">
        <w:rPr>
          <w:rFonts w:hAnsi="함초롬바탕" w:cs="함초롬바탕" w:hint="eastAsia"/>
          <w:sz w:val="22"/>
        </w:rPr>
        <w:t>서명, 날짜,</w:t>
      </w:r>
      <w:r w:rsidR="00CD1F00">
        <w:rPr>
          <w:rFonts w:hAnsi="함초롬바탕" w:cs="함초롬바탕"/>
          <w:sz w:val="22"/>
        </w:rPr>
        <w:t xml:space="preserve"> </w:t>
      </w:r>
      <w:r w:rsidR="00CD1F00">
        <w:rPr>
          <w:rFonts w:hAnsi="함초롬바탕" w:cs="함초롬바탕" w:hint="eastAsia"/>
          <w:sz w:val="22"/>
        </w:rPr>
        <w:t>이름,</w:t>
      </w:r>
      <w:r w:rsidR="00CD1F00">
        <w:rPr>
          <w:rFonts w:hAnsi="함초롬바탕" w:cs="함초롬바탕"/>
          <w:sz w:val="22"/>
        </w:rPr>
        <w:t xml:space="preserve"> </w:t>
      </w:r>
      <w:r w:rsidR="00CD1F00">
        <w:rPr>
          <w:rFonts w:hAnsi="함초롬바탕" w:cs="함초롬바탕" w:hint="eastAsia"/>
          <w:sz w:val="22"/>
        </w:rPr>
        <w:t>직위를 기재</w:t>
      </w:r>
      <w:r w:rsidRPr="00374B70">
        <w:rPr>
          <w:rFonts w:hAnsi="함초롬바탕" w:cs="함초롬바탕" w:hint="eastAsia"/>
          <w:sz w:val="22"/>
        </w:rPr>
        <w:t>한 후,</w:t>
      </w:r>
      <w:r w:rsidRPr="00374B70">
        <w:rPr>
          <w:rFonts w:hAnsi="함초롬바탕" w:cs="함초롬바탕"/>
          <w:sz w:val="22"/>
        </w:rPr>
        <w:t xml:space="preserve"> </w:t>
      </w:r>
      <w:r w:rsidR="00CD1F00">
        <w:rPr>
          <w:rFonts w:hAnsi="함초롬바탕" w:cs="함초롬바탕" w:hint="eastAsia"/>
          <w:sz w:val="22"/>
        </w:rPr>
        <w:t xml:space="preserve">본 인쇄본 </w:t>
      </w:r>
      <w:r w:rsidRPr="00374B70">
        <w:rPr>
          <w:rFonts w:hAnsi="함초롬바탕" w:cs="함초롬바탕" w:hint="eastAsia"/>
          <w:sz w:val="22"/>
        </w:rPr>
        <w:t xml:space="preserve">두 부를 아래 주소로 </w:t>
      </w:r>
      <w:r w:rsidR="00CD1F00">
        <w:rPr>
          <w:rFonts w:hAnsi="함초롬바탕" w:cs="함초롬바탕" w:hint="eastAsia"/>
          <w:sz w:val="22"/>
        </w:rPr>
        <w:t xml:space="preserve">우편으로 </w:t>
      </w:r>
      <w:r w:rsidRPr="00374B70">
        <w:rPr>
          <w:rFonts w:hAnsi="함초롬바탕" w:cs="함초롬바탕" w:hint="eastAsia"/>
          <w:sz w:val="22"/>
        </w:rPr>
        <w:t>보내주십시오.</w:t>
      </w:r>
      <w:r w:rsidR="00D61272">
        <w:rPr>
          <w:rFonts w:hAnsi="함초롬바탕" w:cs="함초롬바탕"/>
          <w:sz w:val="22"/>
        </w:rPr>
        <w:t xml:space="preserve"> </w:t>
      </w:r>
      <w:r w:rsidR="00D61272">
        <w:rPr>
          <w:rFonts w:hAnsi="함초롬바탕" w:cs="함초롬바탕" w:hint="eastAsia"/>
          <w:sz w:val="22"/>
        </w:rPr>
        <w:t>보내주신 후에는 의편협 사무국 이메일(</w:t>
      </w:r>
      <w:hyperlink r:id="rId8" w:history="1">
        <w:r w:rsidR="00D61272" w:rsidRPr="00F2714C">
          <w:rPr>
            <w:rStyle w:val="ad"/>
            <w:rFonts w:hAnsi="함초롬바탕" w:cs="함초롬바탕" w:hint="eastAsia"/>
            <w:sz w:val="22"/>
          </w:rPr>
          <w:t>office@kamje.or.kr</w:t>
        </w:r>
      </w:hyperlink>
      <w:r w:rsidR="00D61272">
        <w:rPr>
          <w:rFonts w:hAnsi="함초롬바탕" w:cs="함초롬바탕"/>
          <w:sz w:val="22"/>
        </w:rPr>
        <w:t>)</w:t>
      </w:r>
      <w:r w:rsidR="00D61272">
        <w:rPr>
          <w:rFonts w:hAnsi="함초롬바탕" w:cs="함초롬바탕" w:hint="eastAsia"/>
          <w:sz w:val="22"/>
        </w:rPr>
        <w:t>로 알려주시기 바랍니다.</w:t>
      </w:r>
    </w:p>
    <w:p w:rsidR="008D0784" w:rsidRPr="00374B70" w:rsidRDefault="008D078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p w:rsidR="00AE60E2" w:rsidRPr="00374B70" w:rsidRDefault="005A63D8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szCs w:val="20"/>
        </w:rPr>
      </w:pPr>
      <w:r>
        <w:rPr>
          <w:rFonts w:hAnsi="함초롬바탕" w:cs="함초롬바탕" w:hint="eastAsia"/>
          <w:szCs w:val="20"/>
        </w:rPr>
        <w:t>시냅스</w:t>
      </w:r>
      <w:r w:rsidR="008D0784" w:rsidRPr="00374B70">
        <w:rPr>
          <w:rFonts w:hAnsi="함초롬바탕" w:cs="함초롬바탕" w:hint="eastAsia"/>
          <w:szCs w:val="20"/>
        </w:rPr>
        <w:t>(</w:t>
      </w:r>
      <w:r>
        <w:rPr>
          <w:rFonts w:hAnsi="함초롬바탕" w:cs="함초롬바탕" w:hint="eastAsia"/>
          <w:szCs w:val="20"/>
        </w:rPr>
        <w:t>SYNAPSE</w:t>
      </w:r>
      <w:r w:rsidR="008D0784" w:rsidRPr="00374B70">
        <w:rPr>
          <w:rFonts w:hAnsi="함초롬바탕" w:cs="함초롬바탕" w:hint="eastAsia"/>
          <w:szCs w:val="20"/>
        </w:rPr>
        <w:t>)</w:t>
      </w:r>
      <w:r w:rsidR="00513D51">
        <w:rPr>
          <w:rFonts w:hAnsi="함초롬바탕" w:cs="함초롬바탕"/>
          <w:szCs w:val="20"/>
        </w:rPr>
        <w:t xml:space="preserve"> </w:t>
      </w:r>
      <w:r w:rsidR="00513D51">
        <w:rPr>
          <w:rFonts w:hAnsi="함초롬바탕" w:cs="함초롬바탕" w:hint="eastAsia"/>
          <w:szCs w:val="20"/>
        </w:rPr>
        <w:t>담당자 앞</w:t>
      </w:r>
    </w:p>
    <w:p w:rsidR="008D0784" w:rsidRPr="00374B70" w:rsidRDefault="008D0784" w:rsidP="008D078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szCs w:val="20"/>
        </w:rPr>
      </w:pPr>
      <w:r w:rsidRPr="00374B70">
        <w:rPr>
          <w:rFonts w:hAnsi="함초롬바탕" w:cs="함초롬바탕" w:hint="eastAsia"/>
          <w:szCs w:val="20"/>
        </w:rPr>
        <w:t xml:space="preserve">대한의학학술지편집인협의회 </w:t>
      </w:r>
    </w:p>
    <w:p w:rsidR="008C1D2A" w:rsidRPr="00374B70" w:rsidRDefault="00396C69" w:rsidP="008D078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szCs w:val="20"/>
        </w:rPr>
      </w:pPr>
      <w:r w:rsidRPr="00374B70">
        <w:rPr>
          <w:rFonts w:hAnsi="함초롬바탕" w:cs="함초롬바탕" w:hint="eastAsia"/>
          <w:szCs w:val="20"/>
        </w:rPr>
        <w:t xml:space="preserve">서울특별시 용산구 청파로 </w:t>
      </w:r>
      <w:r w:rsidRPr="00374B70">
        <w:rPr>
          <w:rFonts w:hAnsi="함초롬바탕" w:cs="함초롬바탕"/>
          <w:szCs w:val="20"/>
        </w:rPr>
        <w:t xml:space="preserve">40, </w:t>
      </w:r>
      <w:r w:rsidRPr="00374B70">
        <w:rPr>
          <w:rFonts w:hAnsi="함초롬바탕" w:cs="함초롬바탕" w:hint="eastAsia"/>
          <w:szCs w:val="20"/>
        </w:rPr>
        <w:t xml:space="preserve">삼구빌딩 </w:t>
      </w:r>
      <w:r w:rsidRPr="00374B70">
        <w:rPr>
          <w:rFonts w:hAnsi="함초롬바탕" w:cs="함초롬바탕"/>
          <w:szCs w:val="20"/>
        </w:rPr>
        <w:t>7</w:t>
      </w:r>
      <w:r w:rsidRPr="00374B70">
        <w:rPr>
          <w:rFonts w:hAnsi="함초롬바탕" w:cs="함초롬바탕" w:hint="eastAsia"/>
          <w:szCs w:val="20"/>
        </w:rPr>
        <w:t>층,</w:t>
      </w:r>
      <w:r w:rsidR="008C1D2A" w:rsidRPr="00374B70">
        <w:rPr>
          <w:rFonts w:hAnsi="함초롬바탕" w:cs="함초롬바탕" w:hint="eastAsia"/>
          <w:szCs w:val="20"/>
        </w:rPr>
        <w:t xml:space="preserve"> </w:t>
      </w:r>
      <w:r w:rsidRPr="00374B70">
        <w:rPr>
          <w:rFonts w:hAnsi="함초롬바탕" w:cs="함초롬바탕" w:hint="eastAsia"/>
          <w:szCs w:val="20"/>
        </w:rPr>
        <w:t xml:space="preserve">우편번호 </w:t>
      </w:r>
      <w:r w:rsidR="008C1D2A" w:rsidRPr="00374B70">
        <w:rPr>
          <w:rFonts w:hAnsi="함초롬바탕" w:cs="함초롬바탕" w:hint="eastAsia"/>
          <w:szCs w:val="20"/>
        </w:rPr>
        <w:t>04373</w:t>
      </w:r>
    </w:p>
    <w:p w:rsidR="00E84AC1" w:rsidRPr="00D61272" w:rsidRDefault="002A4F24" w:rsidP="008D078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szCs w:val="20"/>
        </w:rPr>
      </w:pPr>
      <w:r w:rsidRPr="00374B70">
        <w:rPr>
          <w:rFonts w:hAnsi="함초롬바탕" w:cs="함초롬바탕" w:hint="eastAsia"/>
          <w:szCs w:val="20"/>
        </w:rPr>
        <w:t xml:space="preserve">TEL: </w:t>
      </w:r>
      <w:r w:rsidR="008C1D2A" w:rsidRPr="00374B70">
        <w:rPr>
          <w:rFonts w:hAnsi="함초롬바탕" w:cs="함초롬바탕" w:hint="eastAsia"/>
          <w:szCs w:val="20"/>
        </w:rPr>
        <w:t>02-794-4146</w:t>
      </w:r>
      <w:r w:rsidR="00D61272">
        <w:rPr>
          <w:rFonts w:hAnsi="함초롬바탕" w:cs="함초롬바탕" w:hint="eastAsia"/>
          <w:szCs w:val="20"/>
        </w:rPr>
        <w:t xml:space="preserve"> / </w:t>
      </w:r>
      <w:r w:rsidRPr="00374B70">
        <w:rPr>
          <w:rFonts w:hAnsi="함초롬바탕" w:cs="함초롬바탕" w:hint="eastAsia"/>
          <w:szCs w:val="20"/>
        </w:rPr>
        <w:t xml:space="preserve">FAX: </w:t>
      </w:r>
      <w:r w:rsidR="008C1D2A" w:rsidRPr="00374B70">
        <w:rPr>
          <w:rFonts w:hAnsi="함초롬바탕" w:cs="함초롬바탕" w:hint="eastAsia"/>
          <w:szCs w:val="20"/>
        </w:rPr>
        <w:t>02-794-3146</w:t>
      </w:r>
      <w:r w:rsidR="00D61272">
        <w:rPr>
          <w:rFonts w:hAnsi="함초롬바탕" w:cs="함초롬바탕" w:hint="eastAsia"/>
          <w:szCs w:val="20"/>
        </w:rPr>
        <w:t xml:space="preserve"> /</w:t>
      </w:r>
      <w:r w:rsidR="008C1D2A" w:rsidRPr="00374B70">
        <w:rPr>
          <w:rFonts w:hAnsi="함초롬바탕" w:cs="함초롬바탕" w:hint="eastAsia"/>
          <w:szCs w:val="20"/>
        </w:rPr>
        <w:t>E</w:t>
      </w:r>
      <w:r w:rsidR="00396C69" w:rsidRPr="00374B70">
        <w:rPr>
          <w:rFonts w:hAnsi="함초롬바탕" w:cs="함초롬바탕"/>
          <w:szCs w:val="20"/>
        </w:rPr>
        <w:t>-</w:t>
      </w:r>
      <w:r w:rsidR="008C1D2A" w:rsidRPr="00374B70">
        <w:rPr>
          <w:rFonts w:hAnsi="함초롬바탕" w:cs="함초롬바탕" w:hint="eastAsia"/>
          <w:szCs w:val="20"/>
        </w:rPr>
        <w:t>mail: office@kamje.or.kr</w:t>
      </w:r>
      <w:r w:rsidR="00E84AC1" w:rsidRPr="00374B70">
        <w:rPr>
          <w:rFonts w:hAnsi="함초롬바탕" w:cs="함초롬바탕"/>
          <w:b/>
          <w:sz w:val="28"/>
        </w:rPr>
        <w:br w:type="page"/>
      </w:r>
    </w:p>
    <w:p w:rsidR="00AE60E2" w:rsidRPr="00374B70" w:rsidRDefault="005A63D8" w:rsidP="008C1D2A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center"/>
        <w:rPr>
          <w:rFonts w:hAnsi="함초롬바탕" w:cs="함초롬바탕"/>
          <w:b/>
          <w:sz w:val="28"/>
        </w:rPr>
      </w:pPr>
      <w:r>
        <w:rPr>
          <w:rFonts w:hAnsi="함초롬바탕" w:cs="함초롬바탕" w:hint="eastAsia"/>
          <w:b/>
          <w:sz w:val="28"/>
        </w:rPr>
        <w:lastRenderedPageBreak/>
        <w:t>시냅스</w:t>
      </w:r>
      <w:r w:rsidR="00E84AC1" w:rsidRPr="00374B70">
        <w:rPr>
          <w:rFonts w:hAnsi="함초롬바탕" w:cs="함초롬바탕" w:hint="eastAsia"/>
          <w:b/>
          <w:sz w:val="28"/>
        </w:rPr>
        <w:t xml:space="preserve"> 참여에 관한 합의서</w:t>
      </w:r>
    </w:p>
    <w:p w:rsidR="008C1D2A" w:rsidRPr="00374B70" w:rsidRDefault="008C1D2A" w:rsidP="008C1D2A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center"/>
        <w:rPr>
          <w:rFonts w:hAnsi="함초롬바탕" w:cs="함초롬바탕"/>
        </w:rPr>
      </w:pPr>
    </w:p>
    <w:p w:rsidR="00AE60E2" w:rsidRPr="00374B70" w:rsidRDefault="00396C69" w:rsidP="00942DD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 w:hint="eastAsia"/>
          <w:sz w:val="22"/>
        </w:rPr>
        <w:t>대한의학학술지편집인협의회</w:t>
      </w:r>
      <w:r w:rsidR="002A4F24" w:rsidRPr="00374B70">
        <w:rPr>
          <w:rFonts w:hAnsi="함초롬바탕" w:cs="함초롬바탕"/>
          <w:sz w:val="22"/>
        </w:rPr>
        <w:t>(</w:t>
      </w:r>
      <w:r w:rsidRPr="00374B70">
        <w:rPr>
          <w:rFonts w:hAnsi="함초롬바탕" w:cs="함초롬바탕" w:hint="eastAsia"/>
          <w:sz w:val="22"/>
        </w:rPr>
        <w:t xml:space="preserve">이하 </w:t>
      </w:r>
      <w:r w:rsidRPr="00374B70">
        <w:rPr>
          <w:rFonts w:hAnsi="함초롬바탕" w:cs="함초롬바탕"/>
          <w:sz w:val="22"/>
        </w:rPr>
        <w:t>“</w:t>
      </w:r>
      <w:r w:rsidRPr="00374B70">
        <w:rPr>
          <w:rFonts w:hAnsi="함초롬바탕" w:cs="함초롬바탕" w:hint="eastAsia"/>
          <w:sz w:val="22"/>
        </w:rPr>
        <w:t>의편협</w:t>
      </w:r>
      <w:r w:rsidRPr="00374B70">
        <w:rPr>
          <w:rFonts w:hAnsi="함초롬바탕" w:cs="함초롬바탕"/>
          <w:sz w:val="22"/>
        </w:rPr>
        <w:t>”</w:t>
      </w:r>
      <w:r w:rsidRPr="00374B70">
        <w:rPr>
          <w:rFonts w:hAnsi="함초롬바탕" w:cs="함초롬바탕" w:hint="eastAsia"/>
          <w:sz w:val="22"/>
        </w:rPr>
        <w:t>이라 함</w:t>
      </w:r>
      <w:r w:rsidR="008C1D2A" w:rsidRPr="00374B70">
        <w:rPr>
          <w:rFonts w:hAnsi="함초롬바탕" w:cs="함초롬바탕" w:hint="eastAsia"/>
          <w:sz w:val="22"/>
        </w:rPr>
        <w:t>)</w:t>
      </w:r>
      <w:r w:rsidRPr="00374B70">
        <w:rPr>
          <w:rFonts w:hAnsi="함초롬바탕" w:cs="함초롬바탕" w:hint="eastAsia"/>
          <w:sz w:val="22"/>
        </w:rPr>
        <w:t xml:space="preserve">와 </w:t>
      </w:r>
      <w:r w:rsidR="00942DD4" w:rsidRPr="00374B70">
        <w:rPr>
          <w:rFonts w:hAnsi="함초롬바탕" w:cs="함초롬바탕"/>
          <w:color w:val="C00000"/>
          <w:sz w:val="22"/>
          <w:u w:val="single"/>
        </w:rPr>
        <w:t xml:space="preserve">  </w:t>
      </w:r>
      <w:r w:rsidR="00942DD4" w:rsidRPr="00374B70">
        <w:rPr>
          <w:rFonts w:hAnsi="함초롬바탕" w:cs="함초롬바탕"/>
          <w:color w:val="C00000"/>
          <w:u w:val="single"/>
        </w:rPr>
        <w:t xml:space="preserve">                              </w:t>
      </w:r>
      <w:r w:rsidR="00942DD4" w:rsidRPr="00374B70">
        <w:rPr>
          <w:rFonts w:hAnsi="함초롬바탕" w:cs="함초롬바탕"/>
          <w:color w:val="C00000"/>
          <w:sz w:val="22"/>
          <w:u w:val="single"/>
        </w:rPr>
        <w:t xml:space="preserve">                </w:t>
      </w:r>
      <w:r w:rsidR="002A4F24" w:rsidRPr="00374B70">
        <w:rPr>
          <w:rFonts w:hAnsi="함초롬바탕" w:cs="함초롬바탕"/>
          <w:sz w:val="22"/>
        </w:rPr>
        <w:t>(</w:t>
      </w:r>
      <w:r w:rsidRPr="00374B70">
        <w:rPr>
          <w:rFonts w:hAnsi="함초롬바탕" w:cs="함초롬바탕" w:hint="eastAsia"/>
          <w:sz w:val="22"/>
        </w:rPr>
        <w:t xml:space="preserve">이후 </w:t>
      </w:r>
      <w:r w:rsidRPr="00374B70">
        <w:rPr>
          <w:rFonts w:hAnsi="함초롬바탕" w:cs="함초롬바탕"/>
          <w:sz w:val="22"/>
        </w:rPr>
        <w:t>“</w:t>
      </w:r>
      <w:r w:rsidRPr="00374B70">
        <w:rPr>
          <w:rFonts w:hAnsi="함초롬바탕" w:cs="함초롬바탕" w:hint="eastAsia"/>
          <w:sz w:val="22"/>
        </w:rPr>
        <w:t>참여</w:t>
      </w:r>
      <w:r w:rsidR="00F347AE" w:rsidRPr="00374B70">
        <w:rPr>
          <w:rFonts w:hAnsi="함초롬바탕" w:cs="함초롬바탕" w:hint="eastAsia"/>
          <w:sz w:val="22"/>
        </w:rPr>
        <w:t>학술지</w:t>
      </w:r>
      <w:r w:rsidRPr="00374B70">
        <w:rPr>
          <w:rFonts w:hAnsi="함초롬바탕" w:cs="함초롬바탕"/>
          <w:sz w:val="22"/>
        </w:rPr>
        <w:t>”</w:t>
      </w:r>
      <w:r w:rsidRPr="00374B70">
        <w:rPr>
          <w:rFonts w:hAnsi="함초롬바탕" w:cs="함초롬바탕" w:hint="eastAsia"/>
          <w:sz w:val="22"/>
        </w:rPr>
        <w:t>이라 함</w:t>
      </w:r>
      <w:r w:rsidR="002A4F24" w:rsidRPr="00374B70">
        <w:rPr>
          <w:rFonts w:hAnsi="함초롬바탕" w:cs="함초롬바탕"/>
          <w:sz w:val="22"/>
        </w:rPr>
        <w:t>)</w:t>
      </w:r>
      <w:r w:rsidRPr="00374B70">
        <w:rPr>
          <w:rFonts w:hAnsi="함초롬바탕" w:cs="함초롬바탕" w:hint="eastAsia"/>
          <w:sz w:val="22"/>
        </w:rPr>
        <w:t xml:space="preserve">의 발행인 및 저작권 권리자는 </w:t>
      </w:r>
      <w:r w:rsidR="005A63D8">
        <w:rPr>
          <w:rFonts w:hAnsi="함초롬바탕" w:cs="함초롬바탕" w:hint="eastAsia"/>
          <w:sz w:val="22"/>
        </w:rPr>
        <w:t>시냅스</w:t>
      </w:r>
      <w:r w:rsidRPr="00374B70">
        <w:rPr>
          <w:rFonts w:hAnsi="함초롬바탕" w:cs="함초롬바탕" w:hint="eastAsia"/>
          <w:sz w:val="22"/>
        </w:rPr>
        <w:t xml:space="preserve"> 참여에 관련하여 다음</w:t>
      </w:r>
      <w:r w:rsidR="00F347AE" w:rsidRPr="00374B70">
        <w:rPr>
          <w:rFonts w:hAnsi="함초롬바탕" w:cs="함초롬바탕" w:hint="eastAsia"/>
          <w:sz w:val="22"/>
        </w:rPr>
        <w:t>과 같이 합의한다.</w:t>
      </w:r>
    </w:p>
    <w:p w:rsidR="00AE60E2" w:rsidRPr="00374B70" w:rsidRDefault="00AE60E2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p w:rsidR="00F347AE" w:rsidRPr="00C8632E" w:rsidRDefault="00E32F01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sz w:val="22"/>
        </w:rPr>
      </w:pPr>
      <w:r w:rsidRPr="00C8632E">
        <w:rPr>
          <w:rFonts w:hAnsi="함초롬바탕" w:cs="함초롬바탕" w:hint="eastAsia"/>
          <w:sz w:val="22"/>
        </w:rPr>
        <w:t>0</w:t>
      </w:r>
      <w:r w:rsidR="00F347AE" w:rsidRPr="00C8632E">
        <w:rPr>
          <w:rFonts w:hAnsi="함초롬바탕" w:cs="함초롬바탕" w:hint="eastAsia"/>
          <w:sz w:val="22"/>
        </w:rPr>
        <w:t>. 합의의 목적</w:t>
      </w:r>
    </w:p>
    <w:p w:rsidR="00F347AE" w:rsidRPr="00374B70" w:rsidRDefault="00F347AE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sz w:val="22"/>
        </w:rPr>
      </w:pPr>
    </w:p>
    <w:p w:rsidR="00AE60E2" w:rsidRPr="00374B70" w:rsidRDefault="00396C69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 w:hint="eastAsia"/>
          <w:sz w:val="22"/>
        </w:rPr>
        <w:t>의편협은 의학</w:t>
      </w:r>
      <w:r w:rsidR="00F347AE" w:rsidRPr="00374B70">
        <w:rPr>
          <w:rFonts w:hAnsi="함초롬바탕" w:cs="함초롬바탕" w:hint="eastAsia"/>
          <w:sz w:val="22"/>
        </w:rPr>
        <w:t xml:space="preserve"> 학술지</w:t>
      </w:r>
      <w:r w:rsidRPr="00374B70">
        <w:rPr>
          <w:rFonts w:hAnsi="함초롬바탕" w:cs="함초롬바탕" w:hint="eastAsia"/>
          <w:sz w:val="22"/>
        </w:rPr>
        <w:t>의 발전을 위하여 국내의 의학관련 학회</w:t>
      </w:r>
      <w:r w:rsidR="00F347AE" w:rsidRPr="00374B70">
        <w:rPr>
          <w:rFonts w:hAnsi="함초롬바탕" w:cs="함초롬바탕" w:hint="eastAsia"/>
          <w:sz w:val="22"/>
        </w:rPr>
        <w:t>의 학술지</w:t>
      </w:r>
      <w:r w:rsidRPr="00374B70">
        <w:rPr>
          <w:rFonts w:hAnsi="함초롬바탕" w:cs="함초롬바탕" w:hint="eastAsia"/>
          <w:sz w:val="22"/>
        </w:rPr>
        <w:t xml:space="preserve"> 편집자들이 모여 </w:t>
      </w:r>
      <w:r w:rsidRPr="00374B70">
        <w:rPr>
          <w:rFonts w:hAnsi="함초롬바탕" w:cs="함초롬바탕"/>
          <w:sz w:val="22"/>
        </w:rPr>
        <w:t>1996</w:t>
      </w:r>
      <w:r w:rsidRPr="00374B70">
        <w:rPr>
          <w:rFonts w:hAnsi="함초롬바탕" w:cs="함초롬바탕" w:hint="eastAsia"/>
          <w:sz w:val="22"/>
        </w:rPr>
        <w:t>년 설립하였다.</w:t>
      </w:r>
    </w:p>
    <w:p w:rsidR="00AE60E2" w:rsidRPr="00374B70" w:rsidRDefault="005322C7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 w:hint="eastAsia"/>
          <w:sz w:val="22"/>
        </w:rPr>
        <w:t xml:space="preserve">의편협의 주요 목표는 의학 </w:t>
      </w:r>
      <w:r w:rsidR="00F347AE" w:rsidRPr="00374B70">
        <w:rPr>
          <w:rFonts w:hAnsi="함초롬바탕" w:cs="함초롬바탕" w:hint="eastAsia"/>
          <w:sz w:val="22"/>
        </w:rPr>
        <w:t>학술지를</w:t>
      </w:r>
      <w:r w:rsidRPr="00374B70">
        <w:rPr>
          <w:rFonts w:hAnsi="함초롬바탕" w:cs="함초롬바탕" w:hint="eastAsia"/>
          <w:sz w:val="22"/>
        </w:rPr>
        <w:t xml:space="preserve"> 육성하고 지원하는 것</w:t>
      </w:r>
      <w:r w:rsidRPr="00374B70">
        <w:rPr>
          <w:rFonts w:hAnsi="함초롬바탕" w:cs="함초롬바탕"/>
          <w:sz w:val="22"/>
        </w:rPr>
        <w:t>뿐만</w:t>
      </w:r>
      <w:r w:rsidRPr="00374B70">
        <w:rPr>
          <w:rFonts w:hAnsi="함초롬바탕" w:cs="함초롬바탕" w:hint="eastAsia"/>
          <w:sz w:val="22"/>
        </w:rPr>
        <w:t xml:space="preserve"> 아니라,</w:t>
      </w:r>
      <w:r w:rsidRPr="00374B70">
        <w:rPr>
          <w:rFonts w:hAnsi="함초롬바탕" w:cs="함초롬바탕"/>
          <w:sz w:val="22"/>
        </w:rPr>
        <w:t xml:space="preserve"> </w:t>
      </w:r>
      <w:r w:rsidRPr="00374B70">
        <w:rPr>
          <w:rFonts w:hAnsi="함초롬바탕" w:cs="함초롬바탕" w:hint="eastAsia"/>
          <w:sz w:val="22"/>
        </w:rPr>
        <w:t>의학 발전과 지식에 대한 대중의 이해를 높이는</w:t>
      </w:r>
      <w:r w:rsidR="00ED45D7">
        <w:rPr>
          <w:rFonts w:hAnsi="함초롬바탕" w:cs="함초롬바탕" w:hint="eastAsia"/>
          <w:sz w:val="22"/>
        </w:rPr>
        <w:t xml:space="preserve"> </w:t>
      </w:r>
      <w:r w:rsidRPr="00374B70">
        <w:rPr>
          <w:rFonts w:hAnsi="함초롬바탕" w:cs="함초롬바탕" w:hint="eastAsia"/>
          <w:sz w:val="22"/>
        </w:rPr>
        <w:t>데 있다.</w:t>
      </w:r>
      <w:r w:rsidRPr="00374B70">
        <w:rPr>
          <w:rFonts w:hAnsi="함초롬바탕" w:cs="함초롬바탕"/>
          <w:sz w:val="22"/>
        </w:rPr>
        <w:t xml:space="preserve"> </w:t>
      </w:r>
    </w:p>
    <w:p w:rsidR="00AE60E2" w:rsidRPr="005A63D8" w:rsidRDefault="005322C7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sz w:val="22"/>
        </w:rPr>
      </w:pPr>
      <w:r w:rsidRPr="00374B70">
        <w:rPr>
          <w:rFonts w:hAnsi="함초롬바탕" w:cs="함초롬바탕" w:hint="eastAsia"/>
          <w:sz w:val="22"/>
        </w:rPr>
        <w:t>이러한 목표를 달성하기 위해, 학</w:t>
      </w:r>
      <w:r w:rsidR="00F347AE" w:rsidRPr="00374B70">
        <w:rPr>
          <w:rFonts w:hAnsi="함초롬바탕" w:cs="함초롬바탕" w:hint="eastAsia"/>
          <w:sz w:val="22"/>
        </w:rPr>
        <w:t>술지</w:t>
      </w:r>
      <w:r w:rsidRPr="00374B70">
        <w:rPr>
          <w:rFonts w:hAnsi="함초롬바탕" w:cs="함초롬바탕" w:hint="eastAsia"/>
          <w:sz w:val="22"/>
        </w:rPr>
        <w:t>의 접근성을 높이고 지식 전달을 용이하게 해 줄</w:t>
      </w:r>
      <w:r w:rsidR="005A63D8">
        <w:rPr>
          <w:rFonts w:hAnsi="함초롬바탕" w:cs="함초롬바탕" w:hint="eastAsia"/>
          <w:sz w:val="22"/>
        </w:rPr>
        <w:t xml:space="preserve"> JATS(</w:t>
      </w:r>
      <w:r w:rsidRPr="00374B70">
        <w:rPr>
          <w:rFonts w:hAnsi="함초롬바탕" w:cs="함초롬바탕" w:hint="eastAsia"/>
          <w:sz w:val="22"/>
        </w:rPr>
        <w:t xml:space="preserve"> </w:t>
      </w:r>
      <w:r w:rsidR="005A63D8" w:rsidRPr="005A63D8">
        <w:rPr>
          <w:rFonts w:hAnsi="함초롬바탕" w:cs="함초롬바탕"/>
          <w:sz w:val="22"/>
        </w:rPr>
        <w:t>Journal Article Tag Suite</w:t>
      </w:r>
      <w:r w:rsidR="005A63D8" w:rsidRPr="005A63D8">
        <w:rPr>
          <w:rFonts w:hAnsi="함초롬바탕" w:cs="함초롬바탕" w:hint="eastAsia"/>
          <w:sz w:val="22"/>
        </w:rPr>
        <w:t>)</w:t>
      </w:r>
      <w:r w:rsidR="005A63D8">
        <w:rPr>
          <w:rFonts w:hAnsi="함초롬바탕" w:cs="함초롬바탕" w:hint="eastAsia"/>
          <w:sz w:val="22"/>
        </w:rPr>
        <w:t>-</w:t>
      </w:r>
      <w:r w:rsidR="005A63D8" w:rsidRPr="005A63D8">
        <w:rPr>
          <w:rFonts w:hAnsi="함초롬바탕" w:cs="함초롬바탕" w:hint="eastAsia"/>
          <w:sz w:val="22"/>
        </w:rPr>
        <w:t>기반</w:t>
      </w:r>
      <w:r w:rsidR="005A63D8" w:rsidRPr="005A63D8">
        <w:rPr>
          <w:rFonts w:hAnsi="함초롬바탕" w:cs="함초롬바탕"/>
          <w:sz w:val="22"/>
        </w:rPr>
        <w:t xml:space="preserve"> </w:t>
      </w:r>
      <w:r w:rsidR="005A63D8">
        <w:rPr>
          <w:rFonts w:hAnsi="함초롬바탕" w:cs="함초롬바탕" w:hint="eastAsia"/>
          <w:sz w:val="22"/>
        </w:rPr>
        <w:t>전문 제공 무료</w:t>
      </w:r>
      <w:r w:rsidRPr="00374B70">
        <w:rPr>
          <w:rFonts w:hAnsi="함초롬바탕" w:cs="함초롬바탕" w:hint="eastAsia"/>
          <w:sz w:val="22"/>
        </w:rPr>
        <w:t xml:space="preserve"> 데이터베이스는 필수적이다. </w:t>
      </w:r>
    </w:p>
    <w:p w:rsidR="00AE60E2" w:rsidRDefault="005322C7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sz w:val="22"/>
        </w:rPr>
      </w:pPr>
      <w:r w:rsidRPr="00374B70">
        <w:rPr>
          <w:rFonts w:hAnsi="함초롬바탕" w:cs="함초롬바탕" w:hint="eastAsia"/>
          <w:sz w:val="22"/>
        </w:rPr>
        <w:t xml:space="preserve">따라서 </w:t>
      </w:r>
      <w:r w:rsidR="00F347AE" w:rsidRPr="00374B70">
        <w:rPr>
          <w:rFonts w:hAnsi="함초롬바탕" w:cs="함초롬바탕" w:hint="eastAsia"/>
          <w:sz w:val="22"/>
        </w:rPr>
        <w:t>의편협은</w:t>
      </w:r>
      <w:r w:rsidRPr="00374B70">
        <w:rPr>
          <w:rFonts w:hAnsi="함초롬바탕" w:cs="함초롬바탕" w:hint="eastAsia"/>
          <w:sz w:val="22"/>
        </w:rPr>
        <w:t xml:space="preserve"> 언어에 관계없이 한국의 거의 모든 </w:t>
      </w:r>
      <w:r w:rsidR="00F347AE" w:rsidRPr="00374B70">
        <w:rPr>
          <w:rFonts w:hAnsi="함초롬바탕" w:cs="함초롬바탕" w:hint="eastAsia"/>
          <w:sz w:val="22"/>
        </w:rPr>
        <w:t>학술지를</w:t>
      </w:r>
      <w:r w:rsidRPr="00374B70">
        <w:rPr>
          <w:rFonts w:hAnsi="함초롬바탕" w:cs="함초롬바탕" w:hint="eastAsia"/>
          <w:sz w:val="22"/>
        </w:rPr>
        <w:t xml:space="preserve"> 포함하여 </w:t>
      </w:r>
      <w:r w:rsidR="005A63D8">
        <w:rPr>
          <w:rFonts w:hAnsi="함초롬바탕" w:cs="함초롬바탕" w:hint="eastAsia"/>
          <w:sz w:val="22"/>
        </w:rPr>
        <w:t>시냅스</w:t>
      </w:r>
      <w:r w:rsidR="00F347AE" w:rsidRPr="00374B70">
        <w:rPr>
          <w:rFonts w:hAnsi="함초롬바탕" w:cs="함초롬바탕" w:hint="eastAsia"/>
          <w:sz w:val="22"/>
        </w:rPr>
        <w:t xml:space="preserve">를 </w:t>
      </w:r>
      <w:r w:rsidRPr="00374B70">
        <w:rPr>
          <w:rFonts w:hAnsi="함초롬바탕" w:cs="함초롬바탕" w:hint="eastAsia"/>
          <w:sz w:val="22"/>
        </w:rPr>
        <w:t xml:space="preserve">수립하였다. 이는 귀중한 과학지식과 </w:t>
      </w:r>
      <w:r w:rsidR="00F347AE" w:rsidRPr="00374B70">
        <w:rPr>
          <w:rFonts w:hAnsi="함초롬바탕" w:cs="함초롬바탕" w:hint="eastAsia"/>
          <w:sz w:val="22"/>
        </w:rPr>
        <w:t>자료</w:t>
      </w:r>
      <w:r w:rsidRPr="00374B70">
        <w:rPr>
          <w:rFonts w:hAnsi="함초롬바탕" w:cs="함초롬바탕" w:hint="eastAsia"/>
          <w:sz w:val="22"/>
        </w:rPr>
        <w:t>에 기반한 의학 지식의 확대를 위한 단초를 제공하게 될 것이며,</w:t>
      </w:r>
      <w:r w:rsidRPr="00374B70">
        <w:rPr>
          <w:rFonts w:hAnsi="함초롬바탕" w:cs="함초롬바탕"/>
          <w:sz w:val="22"/>
        </w:rPr>
        <w:t xml:space="preserve"> </w:t>
      </w:r>
      <w:r w:rsidRPr="00374B70">
        <w:rPr>
          <w:rFonts w:hAnsi="함초롬바탕" w:cs="함초롬바탕" w:hint="eastAsia"/>
          <w:sz w:val="22"/>
        </w:rPr>
        <w:t>인류 문화와 과학의 발전을 위해 헌신할 것이다.</w:t>
      </w:r>
    </w:p>
    <w:p w:rsidR="00E32F01" w:rsidRPr="00374B70" w:rsidRDefault="00E32F01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p w:rsidR="00AE60E2" w:rsidRPr="00374B70" w:rsidRDefault="005322C7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 w:hint="eastAsia"/>
          <w:sz w:val="22"/>
        </w:rPr>
        <w:t>참여</w:t>
      </w:r>
      <w:r w:rsidR="00F347AE" w:rsidRPr="00374B70">
        <w:rPr>
          <w:rFonts w:hAnsi="함초롬바탕" w:cs="함초롬바탕" w:hint="eastAsia"/>
          <w:sz w:val="22"/>
        </w:rPr>
        <w:t>학술지는</w:t>
      </w:r>
      <w:r w:rsidRPr="00374B70">
        <w:rPr>
          <w:rFonts w:hAnsi="함초롬바탕" w:cs="함초롬바탕" w:hint="eastAsia"/>
          <w:sz w:val="22"/>
        </w:rPr>
        <w:t xml:space="preserve"> 이러한 </w:t>
      </w:r>
      <w:r w:rsidR="005A63D8">
        <w:rPr>
          <w:rFonts w:hAnsi="함초롬바탕" w:cs="함초롬바탕" w:hint="eastAsia"/>
          <w:sz w:val="22"/>
        </w:rPr>
        <w:t>시냅스</w:t>
      </w:r>
      <w:r w:rsidRPr="00374B70">
        <w:rPr>
          <w:rFonts w:hAnsi="함초롬바탕" w:cs="함초롬바탕" w:hint="eastAsia"/>
          <w:sz w:val="22"/>
        </w:rPr>
        <w:t xml:space="preserve">의 설립 목적을 달성하기 위하여 </w:t>
      </w:r>
      <w:r w:rsidR="005A63D8">
        <w:rPr>
          <w:rFonts w:hAnsi="함초롬바탕" w:cs="함초롬바탕" w:hint="eastAsia"/>
          <w:sz w:val="22"/>
        </w:rPr>
        <w:t>문헌의 JATS</w:t>
      </w:r>
      <w:r w:rsidRPr="00374B70">
        <w:rPr>
          <w:rFonts w:hAnsi="함초롬바탕" w:cs="함초롬바탕" w:hint="eastAsia"/>
          <w:sz w:val="22"/>
        </w:rPr>
        <w:t xml:space="preserve"> </w:t>
      </w:r>
      <w:r w:rsidRPr="00374B70">
        <w:rPr>
          <w:rFonts w:hAnsi="함초롬바탕" w:cs="함초롬바탕"/>
          <w:sz w:val="22"/>
        </w:rPr>
        <w:t xml:space="preserve">XML </w:t>
      </w:r>
      <w:r w:rsidRPr="00374B70">
        <w:rPr>
          <w:rFonts w:hAnsi="함초롬바탕" w:cs="함초롬바탕" w:hint="eastAsia"/>
          <w:sz w:val="22"/>
        </w:rPr>
        <w:t>파일</w:t>
      </w:r>
      <w:r w:rsidR="005A63D8">
        <w:rPr>
          <w:rFonts w:hAnsi="함초롬바탕" w:cs="함초롬바탕" w:hint="eastAsia"/>
          <w:sz w:val="22"/>
        </w:rPr>
        <w:t xml:space="preserve"> 및 보조(supplementary) </w:t>
      </w:r>
      <w:r w:rsidRPr="00374B70">
        <w:rPr>
          <w:rFonts w:hAnsi="함초롬바탕" w:cs="함초롬바탕" w:hint="eastAsia"/>
          <w:sz w:val="22"/>
        </w:rPr>
        <w:t>파일을 무상으로 제공하고,</w:t>
      </w:r>
      <w:r w:rsidRPr="00374B70">
        <w:rPr>
          <w:rFonts w:hAnsi="함초롬바탕" w:cs="함초롬바탕"/>
          <w:sz w:val="22"/>
        </w:rPr>
        <w:t xml:space="preserve"> </w:t>
      </w:r>
      <w:r w:rsidRPr="00374B70">
        <w:rPr>
          <w:rFonts w:hAnsi="함초롬바탕" w:cs="함초롬바탕" w:hint="eastAsia"/>
          <w:sz w:val="22"/>
        </w:rPr>
        <w:t xml:space="preserve">의편협이 </w:t>
      </w:r>
      <w:r w:rsidR="00F347AE" w:rsidRPr="00374B70">
        <w:rPr>
          <w:rFonts w:hAnsi="함초롬바탕" w:cs="함초롬바탕" w:hint="eastAsia"/>
          <w:sz w:val="22"/>
        </w:rPr>
        <w:t xml:space="preserve">이러한 파일을 </w:t>
      </w:r>
      <w:r w:rsidR="005A63D8">
        <w:rPr>
          <w:rFonts w:hAnsi="함초롬바탕" w:cs="함초롬바탕" w:hint="eastAsia"/>
          <w:sz w:val="22"/>
        </w:rPr>
        <w:t xml:space="preserve">시냅스를 </w:t>
      </w:r>
      <w:r w:rsidR="00F347AE" w:rsidRPr="00374B70">
        <w:rPr>
          <w:rFonts w:hAnsi="함초롬바탕" w:cs="함초롬바탕" w:hint="eastAsia"/>
          <w:sz w:val="22"/>
        </w:rPr>
        <w:t xml:space="preserve">위해 사용하는 것을 허락한다. 또한 </w:t>
      </w:r>
      <w:r w:rsidR="00ED45D7">
        <w:rPr>
          <w:rFonts w:hAnsi="함초롬바탕" w:cs="함초롬바탕"/>
          <w:sz w:val="22"/>
        </w:rPr>
        <w:t xml:space="preserve">참여학술지는 </w:t>
      </w:r>
      <w:r w:rsidR="00E32F01" w:rsidRPr="00374B70">
        <w:rPr>
          <w:rFonts w:hAnsi="함초롬바탕" w:cs="함초롬바탕" w:hint="eastAsia"/>
          <w:sz w:val="22"/>
        </w:rPr>
        <w:t>의학 발전을 위하여</w:t>
      </w:r>
      <w:r w:rsidR="00E32F01">
        <w:rPr>
          <w:rFonts w:hAnsi="함초롬바탕" w:cs="함초롬바탕" w:hint="eastAsia"/>
          <w:sz w:val="22"/>
        </w:rPr>
        <w:t>,</w:t>
      </w:r>
      <w:r w:rsidR="00E32F01" w:rsidRPr="00374B70">
        <w:rPr>
          <w:rFonts w:hAnsi="함초롬바탕" w:cs="함초롬바탕" w:hint="eastAsia"/>
          <w:sz w:val="22"/>
        </w:rPr>
        <w:t xml:space="preserve"> </w:t>
      </w:r>
      <w:r w:rsidR="00F347AE" w:rsidRPr="00374B70">
        <w:rPr>
          <w:rFonts w:hAnsi="함초롬바탕" w:cs="함초롬바탕" w:hint="eastAsia"/>
          <w:sz w:val="22"/>
        </w:rPr>
        <w:t>의편협</w:t>
      </w:r>
      <w:r w:rsidR="00E32F01">
        <w:rPr>
          <w:rFonts w:hAnsi="함초롬바탕" w:cs="함초롬바탕" w:hint="eastAsia"/>
          <w:sz w:val="22"/>
        </w:rPr>
        <w:t xml:space="preserve">의 기준에 맞는 </w:t>
      </w:r>
      <w:r w:rsidR="00F347AE" w:rsidRPr="00374B70">
        <w:rPr>
          <w:rFonts w:hAnsi="함초롬바탕" w:cs="함초롬바탕" w:hint="eastAsia"/>
          <w:sz w:val="22"/>
        </w:rPr>
        <w:t>다른 공공 데이터베이스에도</w:t>
      </w:r>
      <w:r w:rsidR="00ED45D7">
        <w:rPr>
          <w:rFonts w:hAnsi="함초롬바탕" w:cs="함초롬바탕" w:hint="eastAsia"/>
          <w:sz w:val="22"/>
        </w:rPr>
        <w:t xml:space="preserve"> 위 파일을 포함한</w:t>
      </w:r>
      <w:r w:rsidR="00E32F01" w:rsidRPr="00374B70">
        <w:rPr>
          <w:rFonts w:hAnsi="함초롬바탕" w:cs="함초롬바탕" w:hint="eastAsia"/>
          <w:sz w:val="22"/>
        </w:rPr>
        <w:t xml:space="preserve"> </w:t>
      </w:r>
      <w:r w:rsidR="00C8632E">
        <w:rPr>
          <w:rFonts w:hAnsi="함초롬바탕" w:cs="함초롬바탕" w:hint="eastAsia"/>
          <w:sz w:val="22"/>
        </w:rPr>
        <w:t>시냅스</w:t>
      </w:r>
      <w:r w:rsidR="00E32F01" w:rsidRPr="00374B70">
        <w:rPr>
          <w:rFonts w:hAnsi="함초롬바탕" w:cs="함초롬바탕" w:hint="eastAsia"/>
          <w:sz w:val="22"/>
        </w:rPr>
        <w:t xml:space="preserve">의 자료를 </w:t>
      </w:r>
      <w:r w:rsidR="00F347AE" w:rsidRPr="00374B70">
        <w:rPr>
          <w:rFonts w:hAnsi="함초롬바탕" w:cs="함초롬바탕" w:hint="eastAsia"/>
          <w:sz w:val="22"/>
        </w:rPr>
        <w:t>제공</w:t>
      </w:r>
      <w:r w:rsidR="00ED45D7">
        <w:rPr>
          <w:rFonts w:hAnsi="함초롬바탕" w:cs="함초롬바탕" w:hint="eastAsia"/>
          <w:sz w:val="22"/>
        </w:rPr>
        <w:t>하는 것에 동의</w:t>
      </w:r>
      <w:r w:rsidR="00E32F01">
        <w:rPr>
          <w:rFonts w:hAnsi="함초롬바탕" w:cs="함초롬바탕" w:hint="eastAsia"/>
          <w:sz w:val="22"/>
        </w:rPr>
        <w:t>한</w:t>
      </w:r>
      <w:r w:rsidR="00F347AE" w:rsidRPr="00374B70">
        <w:rPr>
          <w:rFonts w:hAnsi="함초롬바탕" w:cs="함초롬바탕" w:hint="eastAsia"/>
          <w:sz w:val="22"/>
        </w:rPr>
        <w:t>다.</w:t>
      </w:r>
    </w:p>
    <w:p w:rsidR="00AE60E2" w:rsidRPr="00374B70" w:rsidRDefault="00AE60E2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p w:rsidR="00AE60E2" w:rsidRPr="00374B70" w:rsidRDefault="00F347AE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  <w:sz w:val="22"/>
        </w:rPr>
      </w:pPr>
      <w:r w:rsidRPr="00374B70">
        <w:rPr>
          <w:rFonts w:hAnsi="함초롬바탕" w:cs="함초롬바탕" w:hint="eastAsia"/>
          <w:sz w:val="22"/>
        </w:rPr>
        <w:t>상기 목적을 이루기 위하여 다음 사항을 이해하고 상호 동의한다.</w:t>
      </w:r>
    </w:p>
    <w:p w:rsidR="00AE60E2" w:rsidRPr="00374B70" w:rsidRDefault="00AE60E2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1. </w:t>
      </w:r>
      <w:r w:rsidR="00F347AE" w:rsidRPr="00374B70">
        <w:rPr>
          <w:rFonts w:hAnsi="함초롬바탕" w:cs="함초롬바탕" w:hint="eastAsia"/>
          <w:sz w:val="22"/>
        </w:rPr>
        <w:t>학술지</w:t>
      </w:r>
      <w:r w:rsidR="00AD6A47" w:rsidRPr="00374B70">
        <w:rPr>
          <w:rFonts w:hAnsi="함초롬바탕" w:cs="함초롬바탕" w:hint="eastAsia"/>
          <w:sz w:val="22"/>
        </w:rPr>
        <w:t xml:space="preserve"> 선정 및 등재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a. </w:t>
      </w:r>
      <w:r w:rsidR="00B27D29" w:rsidRPr="00374B70">
        <w:rPr>
          <w:rFonts w:hAnsi="함초롬바탕" w:cs="함초롬바탕" w:hint="eastAsia"/>
          <w:sz w:val="22"/>
        </w:rPr>
        <w:t>참여</w:t>
      </w:r>
      <w:r w:rsidR="00F347AE" w:rsidRPr="00374B70">
        <w:rPr>
          <w:rFonts w:hAnsi="함초롬바탕" w:cs="함초롬바탕" w:hint="eastAsia"/>
          <w:sz w:val="22"/>
        </w:rPr>
        <w:t>학술지</w:t>
      </w:r>
      <w:r w:rsidR="00B27D29" w:rsidRPr="00374B70">
        <w:rPr>
          <w:rFonts w:hAnsi="함초롬바탕" w:cs="함초롬바탕" w:hint="eastAsia"/>
          <w:sz w:val="22"/>
        </w:rPr>
        <w:t xml:space="preserve"> 및 그 컨텐츠는 </w:t>
      </w:r>
      <w:r w:rsidR="006129F7">
        <w:rPr>
          <w:rFonts w:hAnsi="함초롬바탕" w:cs="함초롬바탕" w:hint="eastAsia"/>
          <w:sz w:val="22"/>
        </w:rPr>
        <w:t>시냅스</w:t>
      </w:r>
      <w:r w:rsidR="00F347AE" w:rsidRPr="00374B70">
        <w:rPr>
          <w:rFonts w:hAnsi="함초롬바탕" w:cs="함초롬바탕" w:hint="eastAsia"/>
          <w:sz w:val="22"/>
        </w:rPr>
        <w:t xml:space="preserve"> </w:t>
      </w:r>
      <w:r w:rsidR="00B27D29" w:rsidRPr="00374B70">
        <w:rPr>
          <w:rFonts w:hAnsi="함초롬바탕" w:cs="함초롬바탕" w:hint="eastAsia"/>
          <w:sz w:val="22"/>
        </w:rPr>
        <w:t>등재</w:t>
      </w:r>
      <w:r w:rsidR="00F347AE" w:rsidRPr="00374B70">
        <w:rPr>
          <w:rFonts w:hAnsi="함초롬바탕" w:cs="함초롬바탕" w:hint="eastAsia"/>
          <w:sz w:val="22"/>
        </w:rPr>
        <w:t xml:space="preserve"> 자격을</w:t>
      </w:r>
      <w:r w:rsidR="00B27D29" w:rsidRPr="00374B70">
        <w:rPr>
          <w:rFonts w:hAnsi="함초롬바탕" w:cs="함초롬바탕" w:hint="eastAsia"/>
          <w:sz w:val="22"/>
        </w:rPr>
        <w:t xml:space="preserve"> 만족하여야 </w:t>
      </w:r>
      <w:r w:rsidR="00AD6A47" w:rsidRPr="00374B70">
        <w:rPr>
          <w:rFonts w:hAnsi="함초롬바탕" w:cs="함초롬바탕" w:hint="eastAsia"/>
          <w:sz w:val="22"/>
        </w:rPr>
        <w:t>한다.</w:t>
      </w:r>
      <w:r w:rsidR="006129F7">
        <w:rPr>
          <w:rFonts w:hAnsi="함초롬바탕" w:cs="함초롬바탕" w:hint="eastAsia"/>
          <w:sz w:val="22"/>
        </w:rPr>
        <w:t xml:space="preserve"> 참여학술지는 동료 평가(peer-review) 과정 및 과학적 우수성이 있어야 하며, 코리아메드에 등재되어 있어야 한다. 또한 JATS XML 파일의 기술적 수준도 </w:t>
      </w:r>
      <w:r w:rsidR="00893FD4">
        <w:rPr>
          <w:rFonts w:hAnsi="함초롬바탕" w:cs="함초롬바탕" w:hint="eastAsia"/>
          <w:sz w:val="22"/>
        </w:rPr>
        <w:t xml:space="preserve">의편협이 요구하는 </w:t>
      </w:r>
      <w:r w:rsidR="006129F7">
        <w:rPr>
          <w:rFonts w:hAnsi="함초롬바탕" w:cs="함초롬바탕" w:hint="eastAsia"/>
          <w:sz w:val="22"/>
        </w:rPr>
        <w:t>적정 기준을 만족하여야 한다.</w:t>
      </w:r>
    </w:p>
    <w:p w:rsidR="00942DD4" w:rsidRPr="00374B70" w:rsidRDefault="002A4F24" w:rsidP="00942DD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b. </w:t>
      </w:r>
      <w:r w:rsidR="00AD6A47" w:rsidRPr="00374B70">
        <w:rPr>
          <w:rFonts w:hAnsi="함초롬바탕" w:cs="함초롬바탕" w:hint="eastAsia"/>
          <w:sz w:val="22"/>
        </w:rPr>
        <w:t xml:space="preserve">의편협은 </w:t>
      </w:r>
      <w:r w:rsidR="006129F7">
        <w:rPr>
          <w:rFonts w:hAnsi="함초롬바탕" w:cs="함초롬바탕" w:hint="eastAsia"/>
          <w:sz w:val="22"/>
        </w:rPr>
        <w:t>시냅스</w:t>
      </w:r>
      <w:r w:rsidR="00AD6A47" w:rsidRPr="00374B70">
        <w:rPr>
          <w:rFonts w:hAnsi="함초롬바탕" w:cs="함초롬바탕" w:hint="eastAsia"/>
          <w:sz w:val="22"/>
        </w:rPr>
        <w:t xml:space="preserve"> 등재를 위한 검증 절차를 시행한다.</w:t>
      </w:r>
      <w:r w:rsidR="00AD6A47" w:rsidRPr="00374B70">
        <w:rPr>
          <w:rFonts w:hAnsi="함초롬바탕" w:cs="함초롬바탕"/>
          <w:sz w:val="22"/>
        </w:rPr>
        <w:t xml:space="preserve"> </w:t>
      </w:r>
      <w:r w:rsidR="006129F7">
        <w:rPr>
          <w:rFonts w:hAnsi="함초롬바탕" w:cs="함초롬바탕" w:hint="eastAsia"/>
          <w:sz w:val="22"/>
        </w:rPr>
        <w:t>시냅스</w:t>
      </w:r>
      <w:r w:rsidR="00AD6A47" w:rsidRPr="00374B70">
        <w:rPr>
          <w:rFonts w:hAnsi="함초롬바탕" w:cs="함초롬바탕" w:hint="eastAsia"/>
          <w:sz w:val="22"/>
        </w:rPr>
        <w:t xml:space="preserve"> 등재를 위한 </w:t>
      </w:r>
      <w:r w:rsidR="00F347AE" w:rsidRPr="00374B70">
        <w:rPr>
          <w:rFonts w:hAnsi="함초롬바탕" w:cs="함초롬바탕" w:hint="eastAsia"/>
          <w:sz w:val="22"/>
        </w:rPr>
        <w:t xml:space="preserve">세부 </w:t>
      </w:r>
      <w:r w:rsidR="00AD6A47" w:rsidRPr="00374B70">
        <w:rPr>
          <w:rFonts w:hAnsi="함초롬바탕" w:cs="함초롬바탕" w:hint="eastAsia"/>
          <w:sz w:val="22"/>
        </w:rPr>
        <w:t xml:space="preserve">요건은 </w:t>
      </w:r>
      <w:r w:rsidR="006129F7">
        <w:rPr>
          <w:rFonts w:hAnsi="함초롬바탕" w:cs="함초롬바탕" w:hint="eastAsia"/>
          <w:sz w:val="22"/>
        </w:rPr>
        <w:t>시냅스</w:t>
      </w:r>
      <w:r w:rsidR="00AD6A47" w:rsidRPr="00374B70">
        <w:rPr>
          <w:rFonts w:hAnsi="함초롬바탕" w:cs="함초롬바탕" w:hint="eastAsia"/>
          <w:sz w:val="22"/>
        </w:rPr>
        <w:t xml:space="preserve"> 홈페이지에 공지한다</w:t>
      </w:r>
      <w:r w:rsidR="00AD6A47" w:rsidRPr="00374B70">
        <w:rPr>
          <w:rFonts w:hAnsi="함초롬바탕" w:cs="함초롬바탕"/>
        </w:rPr>
        <w:t xml:space="preserve"> (</w:t>
      </w:r>
      <w:hyperlink r:id="rId9" w:history="1">
        <w:r w:rsidR="006129F7" w:rsidRPr="006B1790">
          <w:rPr>
            <w:rStyle w:val="ad"/>
            <w:rFonts w:hAnsi="함초롬바탕" w:cs="함초롬바탕"/>
            <w:sz w:val="22"/>
          </w:rPr>
          <w:t>https://</w:t>
        </w:r>
        <w:r w:rsidR="006129F7" w:rsidRPr="006B1790">
          <w:rPr>
            <w:rStyle w:val="ad"/>
            <w:rFonts w:hAnsi="함초롬바탕" w:cs="함초롬바탕" w:hint="eastAsia"/>
            <w:sz w:val="22"/>
          </w:rPr>
          <w:t>SYNAPSE.</w:t>
        </w:r>
        <w:r w:rsidR="006129F7" w:rsidRPr="006B1790">
          <w:rPr>
            <w:rStyle w:val="ad"/>
            <w:rFonts w:hAnsi="함초롬바탕" w:cs="함초롬바탕"/>
            <w:sz w:val="22"/>
          </w:rPr>
          <w:t>koreamed.org</w:t>
        </w:r>
      </w:hyperlink>
      <w:r w:rsidRPr="00374B70">
        <w:rPr>
          <w:rFonts w:hAnsi="함초롬바탕" w:cs="함초롬바탕"/>
          <w:sz w:val="22"/>
        </w:rPr>
        <w:t>).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2. </w:t>
      </w:r>
      <w:r w:rsidR="00B27D29" w:rsidRPr="00374B70">
        <w:rPr>
          <w:rFonts w:hAnsi="함초롬바탕" w:cs="함초롬바탕" w:hint="eastAsia"/>
          <w:sz w:val="22"/>
        </w:rPr>
        <w:t>참여</w:t>
      </w:r>
      <w:r w:rsidR="00F347AE" w:rsidRPr="00374B70">
        <w:rPr>
          <w:rFonts w:hAnsi="함초롬바탕" w:cs="함초롬바탕" w:hint="eastAsia"/>
          <w:sz w:val="22"/>
        </w:rPr>
        <w:t>학술지</w:t>
      </w:r>
      <w:r w:rsidR="00B27D29" w:rsidRPr="00374B70">
        <w:rPr>
          <w:rFonts w:hAnsi="함초롬바탕" w:cs="함초롬바탕" w:hint="eastAsia"/>
          <w:sz w:val="22"/>
        </w:rPr>
        <w:t>의 의무</w:t>
      </w:r>
      <w:r w:rsidRPr="00374B70">
        <w:rPr>
          <w:rFonts w:hAnsi="함초롬바탕" w:cs="함초롬바탕"/>
          <w:sz w:val="22"/>
        </w:rPr>
        <w:t>: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a. </w:t>
      </w:r>
      <w:r w:rsidR="00AD6A47" w:rsidRPr="00374B70">
        <w:rPr>
          <w:rFonts w:hAnsi="함초롬바탕" w:cs="함초롬바탕" w:hint="eastAsia"/>
          <w:sz w:val="22"/>
        </w:rPr>
        <w:t>참여</w:t>
      </w:r>
      <w:r w:rsidR="00F347AE" w:rsidRPr="00374B70">
        <w:rPr>
          <w:rFonts w:hAnsi="함초롬바탕" w:cs="함초롬바탕" w:hint="eastAsia"/>
          <w:sz w:val="22"/>
        </w:rPr>
        <w:t>학술지는</w:t>
      </w:r>
      <w:r w:rsidR="00AD6A47" w:rsidRPr="00374B70">
        <w:rPr>
          <w:rFonts w:hAnsi="함초롬바탕" w:cs="함초롬바탕" w:hint="eastAsia"/>
          <w:sz w:val="22"/>
        </w:rPr>
        <w:t xml:space="preserve"> </w:t>
      </w:r>
      <w:r w:rsidR="006129F7">
        <w:rPr>
          <w:rFonts w:hAnsi="함초롬바탕" w:cs="함초롬바탕" w:hint="eastAsia"/>
          <w:sz w:val="22"/>
        </w:rPr>
        <w:t>시냅스에</w:t>
      </w:r>
      <w:r w:rsidR="00B27D29" w:rsidRPr="00374B70">
        <w:rPr>
          <w:rFonts w:hAnsi="함초롬바탕" w:cs="함초롬바탕" w:hint="eastAsia"/>
          <w:sz w:val="22"/>
        </w:rPr>
        <w:t xml:space="preserve"> </w:t>
      </w:r>
      <w:r w:rsidR="00F347AE" w:rsidRPr="00374B70">
        <w:rPr>
          <w:rFonts w:hAnsi="함초롬바탕" w:cs="함초롬바탕" w:hint="eastAsia"/>
          <w:sz w:val="22"/>
        </w:rPr>
        <w:t>학술지</w:t>
      </w:r>
      <w:r w:rsidR="00B27D29" w:rsidRPr="00374B70">
        <w:rPr>
          <w:rFonts w:hAnsi="함초롬바탕" w:cs="함초롬바탕" w:hint="eastAsia"/>
          <w:sz w:val="22"/>
        </w:rPr>
        <w:t>명을 기탁하고,</w:t>
      </w:r>
      <w:r w:rsidR="00B27D29" w:rsidRPr="00374B70">
        <w:rPr>
          <w:rFonts w:hAnsi="함초롬바탕" w:cs="함초롬바탕"/>
          <w:sz w:val="22"/>
        </w:rPr>
        <w:t xml:space="preserve"> </w:t>
      </w:r>
      <w:r w:rsidR="006129F7">
        <w:rPr>
          <w:rFonts w:hAnsi="함초롬바탕" w:cs="함초롬바탕" w:hint="eastAsia"/>
          <w:sz w:val="22"/>
        </w:rPr>
        <w:t>시냅스</w:t>
      </w:r>
      <w:r w:rsidR="00AD6A47" w:rsidRPr="00374B70">
        <w:rPr>
          <w:rFonts w:hAnsi="함초롬바탕" w:cs="함초롬바탕" w:hint="eastAsia"/>
          <w:sz w:val="22"/>
        </w:rPr>
        <w:t xml:space="preserve">에서 </w:t>
      </w:r>
      <w:r w:rsidR="00B27D29" w:rsidRPr="00374B70">
        <w:rPr>
          <w:rFonts w:hAnsi="함초롬바탕" w:cs="함초롬바탕" w:hint="eastAsia"/>
          <w:sz w:val="22"/>
        </w:rPr>
        <w:t>제공하고 싶은 첫 번째 권/호를 설정한 후,</w:t>
      </w:r>
      <w:r w:rsidR="00B27D29" w:rsidRPr="00374B70">
        <w:rPr>
          <w:rFonts w:hAnsi="함초롬바탕" w:cs="함초롬바탕"/>
          <w:sz w:val="22"/>
        </w:rPr>
        <w:t xml:space="preserve"> </w:t>
      </w:r>
      <w:r w:rsidR="00B27D29" w:rsidRPr="00374B70">
        <w:rPr>
          <w:rFonts w:hAnsi="함초롬바탕" w:cs="함초롬바탕" w:hint="eastAsia"/>
          <w:sz w:val="22"/>
        </w:rPr>
        <w:t>신규</w:t>
      </w:r>
      <w:r w:rsidR="00AD6A47" w:rsidRPr="00374B70">
        <w:rPr>
          <w:rFonts w:hAnsi="함초롬바탕" w:cs="함초롬바탕" w:hint="eastAsia"/>
          <w:sz w:val="22"/>
        </w:rPr>
        <w:t xml:space="preserve"> 등재</w:t>
      </w:r>
      <w:r w:rsidR="00B27D29" w:rsidRPr="00374B70">
        <w:rPr>
          <w:rFonts w:hAnsi="함초롬바탕" w:cs="함초롬바탕" w:hint="eastAsia"/>
          <w:sz w:val="22"/>
        </w:rPr>
        <w:t xml:space="preserve"> </w:t>
      </w:r>
      <w:r w:rsidR="006129F7">
        <w:rPr>
          <w:rFonts w:hAnsi="함초롬바탕" w:cs="함초롬바탕" w:hint="eastAsia"/>
          <w:sz w:val="22"/>
        </w:rPr>
        <w:t>문헌</w:t>
      </w:r>
      <w:r w:rsidR="00B27D29" w:rsidRPr="00374B70">
        <w:rPr>
          <w:rFonts w:hAnsi="함초롬바탕" w:cs="함초롬바탕" w:hint="eastAsia"/>
          <w:sz w:val="22"/>
        </w:rPr>
        <w:t>의 검색</w:t>
      </w:r>
      <w:r w:rsidR="00374B70" w:rsidRPr="00374B70">
        <w:rPr>
          <w:rFonts w:hAnsi="함초롬바탕" w:cs="함초롬바탕" w:hint="eastAsia"/>
          <w:sz w:val="22"/>
        </w:rPr>
        <w:t xml:space="preserve"> </w:t>
      </w:r>
      <w:r w:rsidR="00B27D29" w:rsidRPr="00374B70">
        <w:rPr>
          <w:rFonts w:hAnsi="함초롬바탕" w:cs="함초롬바탕" w:hint="eastAsia"/>
          <w:sz w:val="22"/>
        </w:rPr>
        <w:t>시기를 선택</w:t>
      </w:r>
      <w:r w:rsidR="00AD6A47" w:rsidRPr="00374B70">
        <w:rPr>
          <w:rFonts w:hAnsi="함초롬바탕" w:cs="함초롬바탕" w:hint="eastAsia"/>
          <w:sz w:val="22"/>
        </w:rPr>
        <w:t>한다.</w:t>
      </w:r>
    </w:p>
    <w:p w:rsidR="00AE60E2" w:rsidRPr="00374B70" w:rsidRDefault="002A4F24" w:rsidP="00374B70">
      <w:pPr>
        <w:pStyle w:val="a3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1418" w:hanging="26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</w:rPr>
        <w:tab/>
      </w:r>
      <w:r w:rsidR="00374B70" w:rsidRPr="00374B70">
        <w:rPr>
          <w:rFonts w:hAnsi="함초롬바탕" w:cs="함초롬바탕" w:hint="eastAsia"/>
        </w:rPr>
        <w:t>학술지</w:t>
      </w:r>
      <w:r w:rsidR="00B27D29" w:rsidRPr="00374B70">
        <w:rPr>
          <w:rFonts w:hAnsi="함초롬바탕" w:cs="함초롬바탕" w:hint="eastAsia"/>
        </w:rPr>
        <w:t>명</w:t>
      </w:r>
      <w:r w:rsidRPr="00374B70">
        <w:rPr>
          <w:rFonts w:hAnsi="함초롬바탕" w:cs="함초롬바탕"/>
        </w:rPr>
        <w:t>:</w:t>
      </w:r>
      <w:r w:rsidRPr="00374B70">
        <w:rPr>
          <w:rFonts w:hAnsi="함초롬바탕" w:cs="함초롬바탕"/>
          <w:color w:val="C00000"/>
        </w:rPr>
        <w:t xml:space="preserve"> </w:t>
      </w:r>
      <w:r w:rsidRPr="00374B70">
        <w:rPr>
          <w:rFonts w:hAnsi="함초롬바탕" w:cs="함초롬바탕"/>
          <w:color w:val="C00000"/>
          <w:u w:val="single"/>
        </w:rPr>
        <w:t xml:space="preserve">                         </w:t>
      </w:r>
      <w:r w:rsidR="00942DD4" w:rsidRPr="00374B70">
        <w:rPr>
          <w:rFonts w:hAnsi="함초롬바탕" w:cs="함초롬바탕"/>
          <w:color w:val="C00000"/>
          <w:u w:val="single"/>
        </w:rPr>
        <w:t xml:space="preserve">     </w:t>
      </w:r>
    </w:p>
    <w:p w:rsidR="00AE60E2" w:rsidRPr="00374B70" w:rsidRDefault="002A4F24" w:rsidP="00374B70">
      <w:pPr>
        <w:pStyle w:val="a3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1418" w:hanging="26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</w:rPr>
        <w:tab/>
      </w:r>
      <w:r w:rsidR="00B27D29" w:rsidRPr="00374B70">
        <w:rPr>
          <w:rFonts w:hAnsi="함초롬바탕" w:cs="함초롬바탕" w:hint="eastAsia"/>
        </w:rPr>
        <w:t>참여</w:t>
      </w:r>
      <w:r w:rsidR="00D2725E">
        <w:rPr>
          <w:rFonts w:hAnsi="함초롬바탕" w:cs="함초롬바탕" w:hint="eastAsia"/>
        </w:rPr>
        <w:t>학술지가</w:t>
      </w:r>
      <w:r w:rsidR="00B27D29" w:rsidRPr="00374B70">
        <w:rPr>
          <w:rFonts w:hAnsi="함초롬바탕" w:cs="함초롬바탕" w:hint="eastAsia"/>
        </w:rPr>
        <w:t xml:space="preserve"> </w:t>
      </w:r>
      <w:r w:rsidR="006129F7">
        <w:rPr>
          <w:rFonts w:hAnsi="함초롬바탕" w:cs="함초롬바탕" w:hint="eastAsia"/>
        </w:rPr>
        <w:t>시냅스에 기탁하는</w:t>
      </w:r>
      <w:r w:rsidR="00B27D29" w:rsidRPr="00374B70">
        <w:rPr>
          <w:rFonts w:hAnsi="함초롬바탕" w:cs="함초롬바탕" w:hint="eastAsia"/>
        </w:rPr>
        <w:t xml:space="preserve"> 첫번째 권/호</w:t>
      </w:r>
      <w:r w:rsidRPr="00374B70">
        <w:rPr>
          <w:rFonts w:hAnsi="함초롬바탕" w:cs="함초롬바탕"/>
        </w:rPr>
        <w:t xml:space="preserve">: </w:t>
      </w:r>
      <w:r w:rsidRPr="00374B70">
        <w:rPr>
          <w:rFonts w:hAnsi="함초롬바탕" w:cs="함초롬바탕"/>
          <w:color w:val="C00000"/>
        </w:rPr>
        <w:t xml:space="preserve">Volume </w:t>
      </w:r>
      <w:r w:rsidRPr="00374B70">
        <w:rPr>
          <w:rFonts w:hAnsi="함초롬바탕" w:cs="함초롬바탕"/>
          <w:color w:val="C00000"/>
          <w:u w:val="single"/>
        </w:rPr>
        <w:t xml:space="preserve">     </w:t>
      </w:r>
      <w:r w:rsidRPr="00374B70">
        <w:rPr>
          <w:rFonts w:hAnsi="함초롬바탕" w:cs="함초롬바탕"/>
          <w:color w:val="C00000"/>
        </w:rPr>
        <w:t>Issue</w:t>
      </w:r>
      <w:r w:rsidRPr="00374B70">
        <w:rPr>
          <w:rFonts w:hAnsi="함초롬바탕" w:cs="함초롬바탕"/>
        </w:rPr>
        <w:t xml:space="preserve"> </w:t>
      </w:r>
      <w:r w:rsidRPr="00374B70">
        <w:rPr>
          <w:rFonts w:hAnsi="함초롬바탕" w:cs="함초롬바탕"/>
          <w:color w:val="FF0000"/>
          <w:u w:val="single"/>
        </w:rPr>
        <w:t xml:space="preserve">    </w:t>
      </w:r>
    </w:p>
    <w:p w:rsidR="00374B70" w:rsidRDefault="002A4F24" w:rsidP="00374B70">
      <w:pPr>
        <w:pStyle w:val="a3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1418" w:hanging="26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</w:rPr>
        <w:tab/>
      </w:r>
      <w:r w:rsidR="00B27D29" w:rsidRPr="00374B70">
        <w:rPr>
          <w:rFonts w:hAnsi="함초롬바탕" w:cs="함초롬바탕" w:hint="eastAsia"/>
        </w:rPr>
        <w:t xml:space="preserve">신규 등재 </w:t>
      </w:r>
      <w:r w:rsidR="006129F7">
        <w:rPr>
          <w:rFonts w:hAnsi="함초롬바탕" w:cs="함초롬바탕" w:hint="eastAsia"/>
        </w:rPr>
        <w:t>문헌이 시냅스</w:t>
      </w:r>
      <w:r w:rsidR="00B27D29" w:rsidRPr="00374B70">
        <w:rPr>
          <w:rFonts w:hAnsi="함초롬바탕" w:cs="함초롬바탕" w:hint="eastAsia"/>
        </w:rPr>
        <w:t xml:space="preserve">에서 </w:t>
      </w:r>
      <w:r w:rsidR="006129F7">
        <w:rPr>
          <w:rFonts w:hAnsi="함초롬바탕" w:cs="함초롬바탕" w:hint="eastAsia"/>
        </w:rPr>
        <w:t>접근</w:t>
      </w:r>
      <w:r w:rsidR="008D0784" w:rsidRPr="00374B70">
        <w:rPr>
          <w:rFonts w:hAnsi="함초롬바탕" w:cs="함초롬바탕" w:hint="eastAsia"/>
        </w:rPr>
        <w:t xml:space="preserve"> </w:t>
      </w:r>
      <w:r w:rsidR="00B27D29" w:rsidRPr="00374B70">
        <w:rPr>
          <w:rFonts w:hAnsi="함초롬바탕" w:cs="함초롬바탕" w:hint="eastAsia"/>
        </w:rPr>
        <w:t>가능한 시기</w:t>
      </w:r>
      <w:r w:rsidR="006129F7">
        <w:rPr>
          <w:rFonts w:hAnsi="함초롬바탕" w:cs="함초롬바탕" w:hint="eastAsia"/>
        </w:rPr>
        <w:t xml:space="preserve"> (최대 발간 후 12개월 이내)</w:t>
      </w:r>
    </w:p>
    <w:p w:rsidR="00942DD4" w:rsidRPr="00374B70" w:rsidRDefault="002A4F24" w:rsidP="00374B70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1418" w:firstLine="20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</w:rPr>
        <w:t>[</w:t>
      </w:r>
      <w:r w:rsidR="00B27D29" w:rsidRPr="00374B70">
        <w:rPr>
          <w:rFonts w:hAnsi="함초롬바탕" w:cs="함초롬바탕" w:hint="eastAsia"/>
        </w:rPr>
        <w:t>게재 전/게재 즉시</w:t>
      </w:r>
      <w:r w:rsidRPr="00374B70">
        <w:rPr>
          <w:rFonts w:hAnsi="함초롬바탕" w:cs="함초롬바탕"/>
          <w:color w:val="C00000"/>
        </w:rPr>
        <w:t xml:space="preserve">; </w:t>
      </w:r>
      <w:r w:rsidR="00B27D29" w:rsidRPr="00374B70">
        <w:rPr>
          <w:rFonts w:hAnsi="함초롬바탕" w:cs="함초롬바탕" w:hint="eastAsia"/>
          <w:color w:val="C00000"/>
        </w:rPr>
        <w:t xml:space="preserve">발간 </w:t>
      </w:r>
      <w:r w:rsidR="00B27D29" w:rsidRPr="00374B70">
        <w:rPr>
          <w:rFonts w:hAnsi="함초롬바탕" w:cs="함초롬바탕" w:hint="eastAsia"/>
          <w:color w:val="C00000"/>
          <w:u w:val="single"/>
        </w:rPr>
        <w:t xml:space="preserve">  </w:t>
      </w:r>
      <w:r w:rsidR="00B27D29" w:rsidRPr="00374B70">
        <w:rPr>
          <w:rFonts w:hAnsi="함초롬바탕" w:cs="함초롬바탕" w:hint="eastAsia"/>
          <w:color w:val="C00000"/>
        </w:rPr>
        <w:t>개</w:t>
      </w:r>
      <w:r w:rsidR="00B27D29" w:rsidRPr="00374B70">
        <w:rPr>
          <w:rFonts w:hAnsi="함초롬바탕" w:cs="함초롬바탕"/>
          <w:color w:val="C00000"/>
        </w:rPr>
        <w:t xml:space="preserve">월 </w:t>
      </w:r>
      <w:r w:rsidR="00B27D29" w:rsidRPr="00374B70">
        <w:rPr>
          <w:rFonts w:hAnsi="함초롬바탕" w:cs="함초롬바탕" w:hint="eastAsia"/>
          <w:color w:val="C00000"/>
        </w:rPr>
        <w:t>후</w:t>
      </w:r>
      <w:r w:rsidRPr="00374B70">
        <w:rPr>
          <w:rFonts w:hAnsi="함초롬바탕" w:cs="함초롬바탕"/>
        </w:rPr>
        <w:t xml:space="preserve">]. </w:t>
      </w:r>
    </w:p>
    <w:p w:rsidR="00AE60E2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  <w:sz w:val="22"/>
        </w:rPr>
      </w:pPr>
      <w:r w:rsidRPr="00374B70">
        <w:rPr>
          <w:rFonts w:hAnsi="함초롬바탕" w:cs="함초롬바탕"/>
          <w:sz w:val="22"/>
        </w:rPr>
        <w:t xml:space="preserve">b. </w:t>
      </w:r>
      <w:r w:rsidR="00B27D29" w:rsidRPr="00374B70">
        <w:rPr>
          <w:rFonts w:hAnsi="함초롬바탕" w:cs="함초롬바탕" w:hint="eastAsia"/>
          <w:sz w:val="22"/>
        </w:rPr>
        <w:t xml:space="preserve">모든 </w:t>
      </w:r>
      <w:r w:rsidR="006129F7">
        <w:rPr>
          <w:rFonts w:hAnsi="함초롬바탕" w:cs="함초롬바탕" w:hint="eastAsia"/>
          <w:sz w:val="22"/>
        </w:rPr>
        <w:t>문헌</w:t>
      </w:r>
      <w:r w:rsidR="00B27D29" w:rsidRPr="00374B70">
        <w:rPr>
          <w:rFonts w:hAnsi="함초롬바탕" w:cs="함초롬바탕" w:hint="eastAsia"/>
          <w:sz w:val="22"/>
        </w:rPr>
        <w:t>을 의편협에 즉각 제공하며,</w:t>
      </w:r>
      <w:r w:rsidR="00B27D29" w:rsidRPr="00374B70">
        <w:rPr>
          <w:rFonts w:hAnsi="함초롬바탕" w:cs="함초롬바탕"/>
          <w:sz w:val="22"/>
        </w:rPr>
        <w:t xml:space="preserve"> </w:t>
      </w:r>
      <w:r w:rsidR="00B27D29" w:rsidRPr="00374B70">
        <w:rPr>
          <w:rFonts w:hAnsi="함초롬바탕" w:cs="함초롬바탕" w:hint="eastAsia"/>
          <w:sz w:val="22"/>
        </w:rPr>
        <w:t xml:space="preserve">부득이한 사정으로 제공이 지연되는 경우에라도 출간 후 </w:t>
      </w:r>
      <w:r w:rsidR="00B27D29" w:rsidRPr="00374B70">
        <w:rPr>
          <w:rFonts w:hAnsi="함초롬바탕" w:cs="함초롬바탕"/>
          <w:sz w:val="22"/>
        </w:rPr>
        <w:t>4</w:t>
      </w:r>
      <w:r w:rsidR="00B27D29" w:rsidRPr="00374B70">
        <w:rPr>
          <w:rFonts w:hAnsi="함초롬바탕" w:cs="함초롬바탕" w:hint="eastAsia"/>
          <w:sz w:val="22"/>
        </w:rPr>
        <w:t>주가 넘지 않도록 한다.</w:t>
      </w:r>
    </w:p>
    <w:p w:rsidR="006129F7" w:rsidRPr="00374B70" w:rsidRDefault="006129F7" w:rsidP="006129F7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>
        <w:rPr>
          <w:rFonts w:hAnsi="함초롬바탕" w:cs="함초롬바탕" w:hint="eastAsia"/>
          <w:sz w:val="22"/>
        </w:rPr>
        <w:t>c</w:t>
      </w:r>
      <w:r w:rsidRPr="00374B70">
        <w:rPr>
          <w:rFonts w:hAnsi="함초롬바탕" w:cs="함초롬바탕"/>
          <w:sz w:val="22"/>
        </w:rPr>
        <w:t xml:space="preserve">. </w:t>
      </w:r>
      <w:r>
        <w:rPr>
          <w:rFonts w:hAnsi="함초롬바탕" w:cs="함초롬바탕" w:hint="eastAsia"/>
          <w:sz w:val="22"/>
        </w:rPr>
        <w:t>의편협에 제공하는 자료는 최신 버전의 JATS XML 파일 뿐 아니라, 고해상도의 TIFF 또는 EPS 형식의 그림 파일, 음향, 영상, 자료 및 소프트웨어를 포함한 관련된 보조(supplementary) 자료를 모두 포함한다.</w:t>
      </w:r>
    </w:p>
    <w:p w:rsidR="006129F7" w:rsidRDefault="006129F7" w:rsidP="006129F7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  <w:sz w:val="22"/>
        </w:rPr>
      </w:pPr>
      <w:r>
        <w:rPr>
          <w:rFonts w:hAnsi="함초롬바탕" w:cs="함초롬바탕" w:hint="eastAsia"/>
          <w:sz w:val="22"/>
        </w:rPr>
        <w:t>d</w:t>
      </w:r>
      <w:r w:rsidRPr="00374B70">
        <w:rPr>
          <w:rFonts w:hAnsi="함초롬바탕" w:cs="함초롬바탕"/>
          <w:sz w:val="22"/>
        </w:rPr>
        <w:t xml:space="preserve">. </w:t>
      </w:r>
      <w:r w:rsidR="002C4153">
        <w:rPr>
          <w:rFonts w:hAnsi="함초롬바탕" w:cs="함초롬바탕" w:hint="eastAsia"/>
          <w:sz w:val="22"/>
        </w:rPr>
        <w:t>참여학술지가 Creative Commons License에 따라 문헌을 출판한 경우에는, SYNPASE Open Access를 통하여 관련 문헌이 제공되도록 한다.</w:t>
      </w:r>
    </w:p>
    <w:p w:rsidR="00DB59CA" w:rsidRPr="00374B70" w:rsidRDefault="00DB59CA" w:rsidP="00FA0DA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>
        <w:rPr>
          <w:rFonts w:hAnsi="함초롬바탕" w:cs="함초롬바탕"/>
          <w:sz w:val="22"/>
        </w:rPr>
        <w:lastRenderedPageBreak/>
        <w:t>e</w:t>
      </w:r>
      <w:r w:rsidRPr="00374B70">
        <w:rPr>
          <w:rFonts w:hAnsi="함초롬바탕" w:cs="함초롬바탕"/>
          <w:sz w:val="22"/>
        </w:rPr>
        <w:t xml:space="preserve">. </w:t>
      </w:r>
      <w:r w:rsidR="00A319FE">
        <w:rPr>
          <w:rFonts w:hAnsi="함초롬바탕" w:cs="함초롬바탕" w:hint="eastAsia"/>
          <w:sz w:val="22"/>
        </w:rPr>
        <w:t>이</w:t>
      </w:r>
      <w:r>
        <w:rPr>
          <w:rFonts w:hAnsi="함초롬바탕" w:cs="함초롬바탕" w:hint="eastAsia"/>
          <w:sz w:val="22"/>
        </w:rPr>
        <w:t xml:space="preserve"> 합의에 따라 의편협이 참여학술지로부터 제공받은 파일을 시냅스를 위해 사용하고 다른 공공데이터베이스에 제공하며 시냅스 참여 종료 후 보관하는 것 등과 관련하여 참여학술지는 저작자의 동의 등 필요한 절차를 모두 마쳤음을 확인</w:t>
      </w:r>
      <w:r w:rsidR="00753F5D">
        <w:rPr>
          <w:rFonts w:hAnsi="함초롬바탕" w:cs="함초롬바탕" w:hint="eastAsia"/>
          <w:sz w:val="22"/>
        </w:rPr>
        <w:t>하고 보증한다</w:t>
      </w:r>
      <w:r>
        <w:rPr>
          <w:rFonts w:hAnsi="함초롬바탕" w:cs="함초롬바탕" w:hint="eastAsia"/>
          <w:sz w:val="22"/>
        </w:rPr>
        <w:t>.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3. </w:t>
      </w:r>
      <w:r w:rsidR="001778DF" w:rsidRPr="00374B70">
        <w:rPr>
          <w:rFonts w:hAnsi="함초롬바탕" w:cs="함초롬바탕" w:hint="eastAsia"/>
          <w:sz w:val="22"/>
        </w:rPr>
        <w:t>의편협의 의무: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a. </w:t>
      </w:r>
      <w:r w:rsidR="001778DF" w:rsidRPr="00374B70">
        <w:rPr>
          <w:rFonts w:hAnsi="함초롬바탕" w:cs="함초롬바탕"/>
          <w:sz w:val="22"/>
        </w:rPr>
        <w:t>XML</w:t>
      </w:r>
      <w:r w:rsidR="00183495">
        <w:rPr>
          <w:rFonts w:hAnsi="함초롬바탕" w:cs="함초롬바탕"/>
          <w:sz w:val="22"/>
        </w:rPr>
        <w:t xml:space="preserve"> </w:t>
      </w:r>
      <w:r w:rsidR="00183495">
        <w:rPr>
          <w:rFonts w:hAnsi="함초롬바탕" w:cs="함초롬바탕" w:hint="eastAsia"/>
          <w:sz w:val="22"/>
        </w:rPr>
        <w:t xml:space="preserve">파일을 </w:t>
      </w:r>
      <w:r w:rsidR="002C4153">
        <w:rPr>
          <w:rFonts w:hAnsi="함초롬바탕" w:cs="함초롬바탕" w:hint="eastAsia"/>
          <w:sz w:val="22"/>
        </w:rPr>
        <w:t>시냅스</w:t>
      </w:r>
      <w:r w:rsidR="001778DF" w:rsidRPr="00374B70">
        <w:rPr>
          <w:rFonts w:hAnsi="함초롬바탕" w:cs="함초롬바탕" w:hint="eastAsia"/>
          <w:sz w:val="22"/>
        </w:rPr>
        <w:t xml:space="preserve"> </w:t>
      </w:r>
      <w:r w:rsidR="001778DF" w:rsidRPr="00374B70">
        <w:rPr>
          <w:rFonts w:hAnsi="함초롬바탕" w:cs="함초롬바탕"/>
          <w:sz w:val="22"/>
        </w:rPr>
        <w:t>DTD</w:t>
      </w:r>
      <w:r w:rsidR="00374B70">
        <w:rPr>
          <w:rFonts w:hAnsi="함초롬바탕" w:cs="함초롬바탕"/>
          <w:sz w:val="22"/>
        </w:rPr>
        <w:t xml:space="preserve"> </w:t>
      </w:r>
      <w:r w:rsidR="00374B70">
        <w:rPr>
          <w:rFonts w:hAnsi="함초롬바탕" w:cs="함초롬바탕" w:hint="eastAsia"/>
          <w:sz w:val="22"/>
        </w:rPr>
        <w:t xml:space="preserve">형식에 </w:t>
      </w:r>
      <w:r w:rsidR="00183495">
        <w:rPr>
          <w:rFonts w:hAnsi="함초롬바탕" w:cs="함초롬바탕" w:hint="eastAsia"/>
          <w:sz w:val="22"/>
        </w:rPr>
        <w:t>맞도록 다시 태그</w:t>
      </w:r>
      <w:r w:rsidR="001778DF" w:rsidRPr="00374B70">
        <w:rPr>
          <w:rFonts w:hAnsi="함초롬바탕" w:cs="함초롬바탕" w:hint="eastAsia"/>
          <w:sz w:val="22"/>
        </w:rPr>
        <w:t>하고,</w:t>
      </w:r>
      <w:r w:rsidR="001778DF" w:rsidRPr="00374B70">
        <w:rPr>
          <w:rFonts w:hAnsi="함초롬바탕" w:cs="함초롬바탕"/>
          <w:sz w:val="22"/>
        </w:rPr>
        <w:t xml:space="preserve"> </w:t>
      </w:r>
      <w:r w:rsidR="001778DF" w:rsidRPr="00374B70">
        <w:rPr>
          <w:rFonts w:hAnsi="함초롬바탕" w:cs="함초롬바탕" w:hint="eastAsia"/>
          <w:sz w:val="22"/>
        </w:rPr>
        <w:t>색인을 만들며,</w:t>
      </w:r>
      <w:r w:rsidR="001778DF" w:rsidRPr="00374B70">
        <w:rPr>
          <w:rFonts w:hAnsi="함초롬바탕" w:cs="함초롬바탕"/>
          <w:sz w:val="22"/>
        </w:rPr>
        <w:t xml:space="preserve"> </w:t>
      </w:r>
      <w:r w:rsidR="002C4153">
        <w:rPr>
          <w:rFonts w:hAnsi="함초롬바탕" w:cs="함초롬바탕" w:hint="eastAsia"/>
          <w:sz w:val="22"/>
        </w:rPr>
        <w:t>시냅스에</w:t>
      </w:r>
      <w:r w:rsidR="00374B70">
        <w:rPr>
          <w:rFonts w:hAnsi="함초롬바탕" w:cs="함초롬바탕" w:hint="eastAsia"/>
          <w:sz w:val="22"/>
        </w:rPr>
        <w:t xml:space="preserve"> </w:t>
      </w:r>
      <w:r w:rsidR="001778DF" w:rsidRPr="00374B70">
        <w:rPr>
          <w:rFonts w:hAnsi="함초롬바탕" w:cs="함초롬바탕" w:hint="eastAsia"/>
          <w:sz w:val="22"/>
        </w:rPr>
        <w:t>로그인이나 사용자 식별없이 자유롭게 접근할 수 있도록 한다.</w:t>
      </w:r>
      <w:r w:rsidR="001778DF" w:rsidRPr="00374B70">
        <w:rPr>
          <w:rFonts w:hAnsi="함초롬바탕" w:cs="함초롬바탕"/>
          <w:sz w:val="22"/>
        </w:rPr>
        <w:t xml:space="preserve"> 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b. </w:t>
      </w:r>
      <w:r w:rsidR="001778DF" w:rsidRPr="00374B70">
        <w:rPr>
          <w:rFonts w:hAnsi="함초롬바탕" w:cs="함초롬바탕" w:hint="eastAsia"/>
          <w:sz w:val="22"/>
        </w:rPr>
        <w:t>참여</w:t>
      </w:r>
      <w:r w:rsidR="00374B70">
        <w:rPr>
          <w:rFonts w:hAnsi="함초롬바탕" w:cs="함초롬바탕" w:hint="eastAsia"/>
          <w:sz w:val="22"/>
        </w:rPr>
        <w:t>학술지가</w:t>
      </w:r>
      <w:r w:rsidR="001778DF" w:rsidRPr="00374B70">
        <w:rPr>
          <w:rFonts w:hAnsi="함초롬바탕" w:cs="함초롬바탕" w:hint="eastAsia"/>
          <w:sz w:val="22"/>
        </w:rPr>
        <w:t xml:space="preserve"> 의편협에 파일을 보내는 데 문제가 없도록 지원한다.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c. </w:t>
      </w:r>
      <w:r w:rsidR="00374B70">
        <w:rPr>
          <w:rFonts w:hAnsi="함초롬바탕" w:cs="함초롬바탕" w:hint="eastAsia"/>
          <w:sz w:val="22"/>
        </w:rPr>
        <w:t>학술지</w:t>
      </w:r>
      <w:r w:rsidR="001778DF" w:rsidRPr="00374B70">
        <w:rPr>
          <w:rFonts w:hAnsi="함초롬바탕" w:cs="함초롬바탕" w:hint="eastAsia"/>
          <w:sz w:val="22"/>
        </w:rPr>
        <w:t xml:space="preserve"> </w:t>
      </w:r>
      <w:r w:rsidR="002C4153">
        <w:rPr>
          <w:rFonts w:hAnsi="함초롬바탕" w:cs="함초롬바탕" w:hint="eastAsia"/>
          <w:sz w:val="22"/>
        </w:rPr>
        <w:t>문헌 및 관련 자료를</w:t>
      </w:r>
      <w:r w:rsidR="001778DF" w:rsidRPr="00374B70">
        <w:rPr>
          <w:rFonts w:hAnsi="함초롬바탕" w:cs="함초롬바탕" w:hint="eastAsia"/>
          <w:sz w:val="22"/>
        </w:rPr>
        <w:t xml:space="preserve"> 보존한다.</w:t>
      </w:r>
      <w:r w:rsidR="002C4153">
        <w:rPr>
          <w:rFonts w:hAnsi="함초롬바탕" w:cs="함초롬바탕" w:hint="eastAsia"/>
          <w:sz w:val="22"/>
        </w:rPr>
        <w:t xml:space="preserve"> (시냅스 참여가 종료된 후에도 이미 기탁된 자료는 지속적으로 보관할 수 있다.)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d. </w:t>
      </w:r>
      <w:r w:rsidR="00F839EE" w:rsidRPr="00374B70">
        <w:rPr>
          <w:rFonts w:hAnsi="함초롬바탕" w:cs="함초롬바탕" w:hint="eastAsia"/>
          <w:sz w:val="22"/>
        </w:rPr>
        <w:t>참여</w:t>
      </w:r>
      <w:r w:rsidR="00E32F01">
        <w:rPr>
          <w:rFonts w:hAnsi="함초롬바탕" w:cs="함초롬바탕" w:hint="eastAsia"/>
          <w:sz w:val="22"/>
        </w:rPr>
        <w:t xml:space="preserve">학술지가 </w:t>
      </w:r>
      <w:r w:rsidR="00F839EE" w:rsidRPr="00374B70">
        <w:rPr>
          <w:rFonts w:hAnsi="함초롬바탕" w:cs="함초롬바탕" w:hint="eastAsia"/>
          <w:sz w:val="22"/>
        </w:rPr>
        <w:t xml:space="preserve">요청하면 </w:t>
      </w:r>
      <w:r w:rsidR="002C4153">
        <w:rPr>
          <w:rFonts w:hAnsi="함초롬바탕" w:cs="함초롬바탕" w:hint="eastAsia"/>
          <w:sz w:val="22"/>
        </w:rPr>
        <w:t>시냅스에 기</w:t>
      </w:r>
      <w:r w:rsidR="00F839EE" w:rsidRPr="00374B70">
        <w:rPr>
          <w:rFonts w:hAnsi="함초롬바탕" w:cs="함초롬바탕" w:hint="eastAsia"/>
          <w:sz w:val="22"/>
        </w:rPr>
        <w:t xml:space="preserve">탁된 </w:t>
      </w:r>
      <w:r w:rsidR="002C4153">
        <w:rPr>
          <w:rFonts w:hAnsi="함초롬바탕" w:cs="함초롬바탕" w:hint="eastAsia"/>
          <w:sz w:val="22"/>
        </w:rPr>
        <w:t xml:space="preserve">문헌 관련 </w:t>
      </w:r>
      <w:r w:rsidR="00F839EE" w:rsidRPr="00374B70">
        <w:rPr>
          <w:rFonts w:hAnsi="함초롬바탕" w:cs="함초롬바탕" w:hint="eastAsia"/>
          <w:sz w:val="22"/>
        </w:rPr>
        <w:t>파일을 반환한다.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e. </w:t>
      </w:r>
      <w:r w:rsidR="00F839EE" w:rsidRPr="00374B70">
        <w:rPr>
          <w:rFonts w:hAnsi="함초롬바탕" w:cs="함초롬바탕" w:hint="eastAsia"/>
          <w:sz w:val="22"/>
        </w:rPr>
        <w:t>의편협이 정한 다른 공공 데이터베이스에 참여</w:t>
      </w:r>
      <w:r w:rsidR="00E32F01">
        <w:rPr>
          <w:rFonts w:hAnsi="함초롬바탕" w:cs="함초롬바탕" w:hint="eastAsia"/>
          <w:sz w:val="22"/>
        </w:rPr>
        <w:t>학술지</w:t>
      </w:r>
      <w:r w:rsidR="00F839EE" w:rsidRPr="00374B70">
        <w:rPr>
          <w:rFonts w:hAnsi="함초롬바탕" w:cs="함초롬바탕" w:hint="eastAsia"/>
          <w:sz w:val="22"/>
        </w:rPr>
        <w:t xml:space="preserve">의 </w:t>
      </w:r>
      <w:r w:rsidR="00C8632E">
        <w:rPr>
          <w:rFonts w:hAnsi="함초롬바탕" w:cs="함초롬바탕" w:hint="eastAsia"/>
          <w:sz w:val="22"/>
        </w:rPr>
        <w:t>XML</w:t>
      </w:r>
      <w:r w:rsidR="00C8632E">
        <w:rPr>
          <w:rFonts w:hAnsi="함초롬바탕" w:cs="함초롬바탕"/>
          <w:sz w:val="22"/>
        </w:rPr>
        <w:t xml:space="preserve"> </w:t>
      </w:r>
      <w:r w:rsidR="00C8632E">
        <w:rPr>
          <w:rFonts w:hAnsi="함초롬바탕" w:cs="함초롬바탕" w:hint="eastAsia"/>
          <w:sz w:val="22"/>
        </w:rPr>
        <w:t>파일</w:t>
      </w:r>
      <w:r w:rsidR="00F839EE" w:rsidRPr="00374B70">
        <w:rPr>
          <w:rFonts w:hAnsi="함초롬바탕" w:cs="함초롬바탕" w:hint="eastAsia"/>
          <w:sz w:val="22"/>
        </w:rPr>
        <w:t>을 제공한다.</w:t>
      </w:r>
      <w:r w:rsidR="00F839EE" w:rsidRPr="00374B70">
        <w:rPr>
          <w:rFonts w:hAnsi="함초롬바탕" w:cs="함초롬바탕"/>
          <w:sz w:val="22"/>
        </w:rPr>
        <w:t xml:space="preserve"> </w:t>
      </w:r>
      <w:r w:rsidR="00F839EE" w:rsidRPr="00374B70">
        <w:rPr>
          <w:rFonts w:hAnsi="함초롬바탕" w:cs="함초롬바탕" w:hint="eastAsia"/>
          <w:sz w:val="22"/>
        </w:rPr>
        <w:t>다만 참여</w:t>
      </w:r>
      <w:r w:rsidR="00D2725E">
        <w:rPr>
          <w:rFonts w:hAnsi="함초롬바탕" w:cs="함초롬바탕" w:hint="eastAsia"/>
          <w:sz w:val="22"/>
        </w:rPr>
        <w:t>학술지가</w:t>
      </w:r>
      <w:r w:rsidR="00F839EE" w:rsidRPr="00374B70">
        <w:rPr>
          <w:rFonts w:hAnsi="함초롬바탕" w:cs="함초롬바탕" w:hint="eastAsia"/>
          <w:sz w:val="22"/>
        </w:rPr>
        <w:t xml:space="preserve"> 이러한 양도를 허용하지 않는 경우는 그러하지 아니하다.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4. </w:t>
      </w:r>
      <w:r w:rsidR="00374B70">
        <w:rPr>
          <w:rFonts w:hAnsi="함초롬바탕" w:cs="함초롬바탕" w:hint="eastAsia"/>
          <w:sz w:val="22"/>
        </w:rPr>
        <w:t>비용</w:t>
      </w:r>
    </w:p>
    <w:p w:rsidR="00AE60E2" w:rsidRPr="00374B70" w:rsidRDefault="00C907E3" w:rsidP="00374B70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  <w:sz w:val="22"/>
        </w:rPr>
      </w:pPr>
      <w:r w:rsidRPr="00374B70">
        <w:rPr>
          <w:rFonts w:hAnsi="함초롬바탕" w:cs="함초롬바탕" w:hint="eastAsia"/>
          <w:sz w:val="22"/>
        </w:rPr>
        <w:t xml:space="preserve">의편협은 </w:t>
      </w:r>
      <w:r w:rsidR="00BC33B5" w:rsidRPr="00374B70">
        <w:rPr>
          <w:rFonts w:hAnsi="함초롬바탕" w:cs="함초롬바탕" w:hint="eastAsia"/>
          <w:sz w:val="22"/>
        </w:rPr>
        <w:t>참여</w:t>
      </w:r>
      <w:r w:rsidR="00374B70">
        <w:rPr>
          <w:rFonts w:hAnsi="함초롬바탕" w:cs="함초롬바탕" w:hint="eastAsia"/>
          <w:sz w:val="22"/>
        </w:rPr>
        <w:t>학술지</w:t>
      </w:r>
      <w:r w:rsidR="00BC33B5" w:rsidRPr="00374B70">
        <w:rPr>
          <w:rFonts w:hAnsi="함초롬바탕" w:cs="함초롬바탕" w:hint="eastAsia"/>
          <w:sz w:val="22"/>
        </w:rPr>
        <w:t>에게 연회비</w:t>
      </w:r>
      <w:r w:rsidR="00374B70">
        <w:rPr>
          <w:rFonts w:hAnsi="함초롬바탕" w:cs="함초롬바탕" w:hint="eastAsia"/>
          <w:sz w:val="22"/>
        </w:rPr>
        <w:t xml:space="preserve"> 외에 별도</w:t>
      </w:r>
      <w:r w:rsidR="002C4153">
        <w:rPr>
          <w:rFonts w:hAnsi="함초롬바탕" w:cs="함초롬바탕" w:hint="eastAsia"/>
          <w:sz w:val="22"/>
        </w:rPr>
        <w:t xml:space="preserve">의 </w:t>
      </w:r>
      <w:r w:rsidR="00BC33B5" w:rsidRPr="00374B70">
        <w:rPr>
          <w:rFonts w:hAnsi="함초롬바탕" w:cs="함초롬바탕" w:hint="eastAsia"/>
          <w:sz w:val="22"/>
        </w:rPr>
        <w:t>비용을 청구</w:t>
      </w:r>
      <w:r w:rsidR="002C4153">
        <w:rPr>
          <w:rFonts w:hAnsi="함초롬바탕" w:cs="함초롬바탕" w:hint="eastAsia"/>
          <w:sz w:val="22"/>
        </w:rPr>
        <w:t>하지 않는다.</w:t>
      </w:r>
      <w:r w:rsidR="00BC33B5" w:rsidRPr="00374B70">
        <w:rPr>
          <w:rFonts w:hAnsi="함초롬바탕" w:cs="함초롬바탕"/>
          <w:sz w:val="22"/>
        </w:rPr>
        <w:t xml:space="preserve"> 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5. </w:t>
      </w:r>
      <w:r w:rsidR="00374B70">
        <w:rPr>
          <w:rFonts w:hAnsi="함초롬바탕" w:cs="함초롬바탕" w:hint="eastAsia"/>
          <w:sz w:val="22"/>
        </w:rPr>
        <w:t>저작권</w:t>
      </w:r>
    </w:p>
    <w:p w:rsidR="00D25E40" w:rsidRDefault="00E32F01" w:rsidP="00E32F01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  <w:sz w:val="22"/>
        </w:rPr>
      </w:pPr>
      <w:r>
        <w:rPr>
          <w:rFonts w:hAnsi="함초롬바탕" w:cs="함초롬바탕" w:hint="eastAsia"/>
          <w:sz w:val="22"/>
        </w:rPr>
        <w:t xml:space="preserve">의편협과 참여학술지는 </w:t>
      </w:r>
      <w:r w:rsidR="002C4153">
        <w:rPr>
          <w:rFonts w:hAnsi="함초롬바탕" w:cs="함초롬바탕" w:hint="eastAsia"/>
          <w:sz w:val="22"/>
        </w:rPr>
        <w:t xml:space="preserve">다음 조건으로 </w:t>
      </w:r>
      <w:r w:rsidR="00374B70">
        <w:rPr>
          <w:rFonts w:hAnsi="함초롬바탕" w:cs="함초롬바탕" w:hint="eastAsia"/>
          <w:sz w:val="22"/>
        </w:rPr>
        <w:t>학</w:t>
      </w:r>
      <w:r>
        <w:rPr>
          <w:rFonts w:hAnsi="함초롬바탕" w:cs="함초롬바탕" w:hint="eastAsia"/>
          <w:sz w:val="22"/>
        </w:rPr>
        <w:t>술</w:t>
      </w:r>
      <w:r w:rsidR="00374B70">
        <w:rPr>
          <w:rFonts w:hAnsi="함초롬바탕" w:cs="함초롬바탕" w:hint="eastAsia"/>
          <w:sz w:val="22"/>
        </w:rPr>
        <w:t>지</w:t>
      </w:r>
      <w:r w:rsidR="0042598D" w:rsidRPr="00374B70">
        <w:rPr>
          <w:rFonts w:hAnsi="함초롬바탕" w:cs="함초롬바탕" w:hint="eastAsia"/>
          <w:sz w:val="22"/>
        </w:rPr>
        <w:t xml:space="preserve"> 컨텐츠의 사용에 동의한다.</w:t>
      </w:r>
    </w:p>
    <w:p w:rsidR="002C4153" w:rsidRPr="00374B70" w:rsidRDefault="002C4153" w:rsidP="002C4153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a. </w:t>
      </w:r>
      <w:r>
        <w:rPr>
          <w:rFonts w:hAnsi="함초롬바탕" w:cs="함초롬바탕" w:hint="eastAsia"/>
          <w:sz w:val="22"/>
        </w:rPr>
        <w:t>시냅스에 기탁된 문헌에 대해 의편협은 어떠한 저작권도 갖지 않는다.</w:t>
      </w:r>
      <w:r w:rsidRPr="00374B70">
        <w:rPr>
          <w:rFonts w:hAnsi="함초롬바탕" w:cs="함초롬바탕"/>
          <w:sz w:val="22"/>
        </w:rPr>
        <w:t xml:space="preserve"> </w:t>
      </w:r>
    </w:p>
    <w:p w:rsidR="002C4153" w:rsidRPr="00374B70" w:rsidRDefault="002C4153" w:rsidP="002C4153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b. </w:t>
      </w:r>
      <w:r w:rsidRPr="00374B70">
        <w:rPr>
          <w:rFonts w:hAnsi="함초롬바탕" w:cs="함초롬바탕" w:hint="eastAsia"/>
          <w:sz w:val="22"/>
        </w:rPr>
        <w:t>참여</w:t>
      </w:r>
      <w:r>
        <w:rPr>
          <w:rFonts w:hAnsi="함초롬바탕" w:cs="함초롬바탕" w:hint="eastAsia"/>
          <w:sz w:val="22"/>
        </w:rPr>
        <w:t>학술지 또는 저작자가 각 문헌에 대한 저작권을 갖는다.</w:t>
      </w:r>
    </w:p>
    <w:p w:rsidR="002C4153" w:rsidRPr="00374B70" w:rsidRDefault="002C4153" w:rsidP="002C4153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c. </w:t>
      </w:r>
      <w:r>
        <w:rPr>
          <w:rFonts w:hAnsi="함초롬바탕" w:cs="함초롬바탕" w:hint="eastAsia"/>
          <w:sz w:val="22"/>
        </w:rPr>
        <w:t>참여학술지는 기탁하는 각 문헌의 저작권에 문제가 없는지 확인하여야 한다.</w:t>
      </w:r>
    </w:p>
    <w:p w:rsidR="002C4153" w:rsidRPr="00374B70" w:rsidRDefault="002C4153" w:rsidP="002C4153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d. </w:t>
      </w:r>
      <w:r>
        <w:rPr>
          <w:rFonts w:hAnsi="함초롬바탕" w:cs="함초롬바탕" w:hint="eastAsia"/>
          <w:sz w:val="22"/>
        </w:rPr>
        <w:t xml:space="preserve">참여학술지는 기탁하는 각 문헌의 XML 파일 및 PDF </w:t>
      </w:r>
      <w:r>
        <w:rPr>
          <w:rFonts w:hAnsi="함초롬바탕" w:cs="함초롬바탕"/>
          <w:sz w:val="22"/>
        </w:rPr>
        <w:t>파일에</w:t>
      </w:r>
      <w:r>
        <w:rPr>
          <w:rFonts w:hAnsi="함초롬바탕" w:cs="함초롬바탕" w:hint="eastAsia"/>
          <w:sz w:val="22"/>
        </w:rPr>
        <w:t xml:space="preserve"> 대해 저작권을 표시할 수 있</w:t>
      </w:r>
      <w:r w:rsidR="00FA0DA4">
        <w:rPr>
          <w:rFonts w:hAnsi="함초롬바탕" w:cs="함초롬바탕" w:hint="eastAsia"/>
          <w:sz w:val="22"/>
        </w:rPr>
        <w:t>다.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6. </w:t>
      </w:r>
      <w:r w:rsidR="00F347AE" w:rsidRPr="00374B70">
        <w:rPr>
          <w:rFonts w:hAnsi="함초롬바탕" w:cs="함초롬바탕" w:hint="eastAsia"/>
          <w:sz w:val="22"/>
        </w:rPr>
        <w:t>컨텐츠의 철회</w:t>
      </w:r>
    </w:p>
    <w:p w:rsidR="00AE60E2" w:rsidRPr="00374B70" w:rsidRDefault="002A4F24" w:rsidP="00374B70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  <w:sz w:val="22"/>
        </w:rPr>
      </w:pPr>
      <w:r w:rsidRPr="00374B70">
        <w:rPr>
          <w:rFonts w:hAnsi="함초롬바탕" w:cs="함초롬바탕"/>
          <w:sz w:val="22"/>
        </w:rPr>
        <w:t xml:space="preserve">a. </w:t>
      </w:r>
      <w:r w:rsidR="0042598D" w:rsidRPr="00374B70">
        <w:rPr>
          <w:rFonts w:hAnsi="함초롬바탕" w:cs="함초롬바탕" w:hint="eastAsia"/>
          <w:sz w:val="22"/>
        </w:rPr>
        <w:t>참여</w:t>
      </w:r>
      <w:r w:rsidR="00D2725E">
        <w:rPr>
          <w:rFonts w:hAnsi="함초롬바탕" w:cs="함초롬바탕" w:hint="eastAsia"/>
          <w:sz w:val="22"/>
        </w:rPr>
        <w:t>학술지는</w:t>
      </w:r>
      <w:r w:rsidR="0042598D" w:rsidRPr="00374B70">
        <w:rPr>
          <w:rFonts w:hAnsi="함초롬바탕" w:cs="함초롬바탕" w:hint="eastAsia"/>
          <w:sz w:val="22"/>
        </w:rPr>
        <w:t xml:space="preserve"> 컨텐츠가 불법이거나 타인의 권리를 침해할 수 있는 경우에는,</w:t>
      </w:r>
      <w:r w:rsidR="0042598D" w:rsidRPr="00374B70">
        <w:rPr>
          <w:rFonts w:hAnsi="함초롬바탕" w:cs="함초롬바탕"/>
          <w:sz w:val="22"/>
        </w:rPr>
        <w:t xml:space="preserve"> </w:t>
      </w:r>
      <w:r w:rsidR="0042598D" w:rsidRPr="00374B70">
        <w:rPr>
          <w:rFonts w:hAnsi="함초롬바탕" w:cs="함초롬바탕" w:hint="eastAsia"/>
          <w:sz w:val="22"/>
        </w:rPr>
        <w:t xml:space="preserve">의편협에 </w:t>
      </w:r>
      <w:r w:rsidR="00FA0DA4">
        <w:rPr>
          <w:rFonts w:hAnsi="함초롬바탕" w:cs="함초롬바탕" w:hint="eastAsia"/>
          <w:sz w:val="22"/>
        </w:rPr>
        <w:t>해당</w:t>
      </w:r>
      <w:r w:rsidR="00D2725E">
        <w:rPr>
          <w:rFonts w:hAnsi="함초롬바탕" w:cs="함초롬바탕" w:hint="eastAsia"/>
          <w:sz w:val="22"/>
        </w:rPr>
        <w:t xml:space="preserve"> </w:t>
      </w:r>
      <w:r w:rsidR="0042598D" w:rsidRPr="00374B70">
        <w:rPr>
          <w:rFonts w:hAnsi="함초롬바탕" w:cs="함초롬바탕" w:hint="eastAsia"/>
          <w:sz w:val="22"/>
        </w:rPr>
        <w:t>컨텐츠</w:t>
      </w:r>
      <w:r w:rsidR="00FA0DA4">
        <w:rPr>
          <w:rFonts w:hAnsi="함초롬바탕" w:cs="함초롬바탕" w:hint="eastAsia"/>
          <w:sz w:val="22"/>
        </w:rPr>
        <w:t xml:space="preserve"> 사용을</w:t>
      </w:r>
      <w:r w:rsidR="0042598D" w:rsidRPr="00374B70">
        <w:rPr>
          <w:rFonts w:hAnsi="함초롬바탕" w:cs="함초롬바탕" w:hint="eastAsia"/>
          <w:sz w:val="22"/>
        </w:rPr>
        <w:t xml:space="preserve"> 철회하도록 요청해야 한다.</w:t>
      </w:r>
      <w:r w:rsidR="0042598D" w:rsidRPr="00374B70">
        <w:rPr>
          <w:rFonts w:hAnsi="함초롬바탕" w:cs="함초롬바탕"/>
          <w:sz w:val="22"/>
        </w:rPr>
        <w:t xml:space="preserve"> </w:t>
      </w:r>
      <w:r w:rsidR="0042598D" w:rsidRPr="00374B70">
        <w:rPr>
          <w:rFonts w:hAnsi="함초롬바탕" w:cs="함초롬바탕" w:hint="eastAsia"/>
          <w:sz w:val="22"/>
        </w:rPr>
        <w:t>의편협은 해당 컨텐츠</w:t>
      </w:r>
      <w:r w:rsidR="00FA0DA4">
        <w:rPr>
          <w:rFonts w:hAnsi="함초롬바탕" w:cs="함초롬바탕" w:hint="eastAsia"/>
          <w:sz w:val="22"/>
        </w:rPr>
        <w:t xml:space="preserve"> 사용을</w:t>
      </w:r>
      <w:r w:rsidR="0042598D" w:rsidRPr="00374B70">
        <w:rPr>
          <w:rFonts w:hAnsi="함초롬바탕" w:cs="함초롬바탕" w:hint="eastAsia"/>
          <w:sz w:val="22"/>
        </w:rPr>
        <w:t xml:space="preserve"> 가능한 빨리 철회해야만 한다.</w:t>
      </w:r>
    </w:p>
    <w:p w:rsidR="00AE60E2" w:rsidRPr="00374B70" w:rsidRDefault="002A4F24" w:rsidP="00374B70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  <w:sz w:val="22"/>
        </w:rPr>
      </w:pPr>
      <w:r w:rsidRPr="00374B70">
        <w:rPr>
          <w:rFonts w:hAnsi="함초롬바탕" w:cs="함초롬바탕"/>
          <w:sz w:val="22"/>
        </w:rPr>
        <w:t xml:space="preserve">b. </w:t>
      </w:r>
      <w:r w:rsidR="0042598D" w:rsidRPr="00374B70">
        <w:rPr>
          <w:rFonts w:hAnsi="함초롬바탕" w:cs="함초롬바탕" w:hint="eastAsia"/>
          <w:sz w:val="22"/>
        </w:rPr>
        <w:t>컨텐츠</w:t>
      </w:r>
      <w:r w:rsidR="00FA0DA4">
        <w:rPr>
          <w:rFonts w:hAnsi="함초롬바탕" w:cs="함초롬바탕" w:hint="eastAsia"/>
          <w:sz w:val="22"/>
        </w:rPr>
        <w:t xml:space="preserve"> 사용이</w:t>
      </w:r>
      <w:r w:rsidR="0042598D" w:rsidRPr="00374B70">
        <w:rPr>
          <w:rFonts w:hAnsi="함초롬바탕" w:cs="함초롬바탕" w:hint="eastAsia"/>
          <w:sz w:val="22"/>
        </w:rPr>
        <w:t xml:space="preserve"> 철회된 경우에도</w:t>
      </w:r>
      <w:r w:rsidR="0042598D" w:rsidRPr="00374B70">
        <w:rPr>
          <w:rFonts w:hAnsi="함초롬바탕" w:cs="함초롬바탕"/>
          <w:sz w:val="22"/>
        </w:rPr>
        <w:t xml:space="preserve"> </w:t>
      </w:r>
      <w:r w:rsidR="0042598D" w:rsidRPr="00374B70">
        <w:rPr>
          <w:rFonts w:hAnsi="함초롬바탕" w:cs="함초롬바탕" w:hint="eastAsia"/>
          <w:sz w:val="22"/>
        </w:rPr>
        <w:t xml:space="preserve">의편협은 </w:t>
      </w:r>
      <w:r w:rsidR="002C4153">
        <w:rPr>
          <w:rFonts w:hAnsi="함초롬바탕" w:cs="함초롬바탕" w:hint="eastAsia"/>
          <w:sz w:val="22"/>
        </w:rPr>
        <w:t xml:space="preserve">해당 </w:t>
      </w:r>
      <w:r w:rsidR="0042598D" w:rsidRPr="00374B70">
        <w:rPr>
          <w:rFonts w:hAnsi="함초롬바탕" w:cs="함초롬바탕" w:hint="eastAsia"/>
          <w:sz w:val="22"/>
        </w:rPr>
        <w:t>자료를 보관할 수 있</w:t>
      </w:r>
      <w:r w:rsidR="00374B70">
        <w:rPr>
          <w:rFonts w:hAnsi="함초롬바탕" w:cs="함초롬바탕" w:hint="eastAsia"/>
          <w:sz w:val="22"/>
        </w:rPr>
        <w:t>으나,</w:t>
      </w:r>
      <w:r w:rsidR="0042598D" w:rsidRPr="00374B70">
        <w:rPr>
          <w:rFonts w:hAnsi="함초롬바탕" w:cs="함초롬바탕" w:hint="eastAsia"/>
          <w:sz w:val="22"/>
        </w:rPr>
        <w:t xml:space="preserve"> 이</w:t>
      </w:r>
      <w:r w:rsidR="00374B70">
        <w:rPr>
          <w:rFonts w:hAnsi="함초롬바탕" w:cs="함초롬바탕" w:hint="eastAsia"/>
          <w:sz w:val="22"/>
        </w:rPr>
        <w:t xml:space="preserve"> </w:t>
      </w:r>
      <w:r w:rsidR="0042598D" w:rsidRPr="00374B70">
        <w:rPr>
          <w:rFonts w:hAnsi="함초롬바탕" w:cs="함초롬바탕" w:hint="eastAsia"/>
          <w:sz w:val="22"/>
        </w:rPr>
        <w:t xml:space="preserve">자료는 </w:t>
      </w:r>
      <w:r w:rsidR="002C4153">
        <w:rPr>
          <w:rFonts w:hAnsi="함초롬바탕" w:cs="함초롬바탕" w:hint="eastAsia"/>
          <w:sz w:val="22"/>
        </w:rPr>
        <w:t>시냅스를</w:t>
      </w:r>
      <w:r w:rsidR="0042598D" w:rsidRPr="00374B70">
        <w:rPr>
          <w:rFonts w:hAnsi="함초롬바탕" w:cs="함초롬바탕" w:hint="eastAsia"/>
          <w:sz w:val="22"/>
        </w:rPr>
        <w:t xml:space="preserve"> 통해 대중에게 제공할 수 없다.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7. </w:t>
      </w:r>
      <w:r w:rsidR="00374B70" w:rsidRPr="00374B70">
        <w:rPr>
          <w:rFonts w:hAnsi="함초롬바탕" w:cs="함초롬바탕" w:hint="eastAsia"/>
          <w:sz w:val="22"/>
        </w:rPr>
        <w:t>면책 조항</w:t>
      </w:r>
    </w:p>
    <w:p w:rsidR="00AE60E2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  <w:sz w:val="22"/>
        </w:rPr>
      </w:pPr>
      <w:r w:rsidRPr="00374B70">
        <w:rPr>
          <w:rFonts w:hAnsi="함초롬바탕" w:cs="함초롬바탕"/>
          <w:sz w:val="22"/>
        </w:rPr>
        <w:t xml:space="preserve">a. </w:t>
      </w:r>
      <w:r w:rsidR="0042598D" w:rsidRPr="00374B70">
        <w:rPr>
          <w:rFonts w:hAnsi="함초롬바탕" w:cs="함초롬바탕" w:hint="eastAsia"/>
          <w:sz w:val="22"/>
        </w:rPr>
        <w:t>의편협은 컨텐츠의 정확성 또는 완전성을 보장하지 않으며,</w:t>
      </w:r>
      <w:r w:rsidR="0042598D" w:rsidRPr="00374B70">
        <w:rPr>
          <w:rFonts w:hAnsi="함초롬바탕" w:cs="함초롬바탕"/>
          <w:sz w:val="22"/>
        </w:rPr>
        <w:t xml:space="preserve"> </w:t>
      </w:r>
      <w:r w:rsidR="0042598D" w:rsidRPr="00374B70">
        <w:rPr>
          <w:rFonts w:hAnsi="함초롬바탕" w:cs="함초롬바탕" w:hint="eastAsia"/>
          <w:sz w:val="22"/>
        </w:rPr>
        <w:t>이에 관한 어떠한 책임도 지지 않는다.</w:t>
      </w:r>
    </w:p>
    <w:p w:rsidR="00AE60E2" w:rsidRPr="00374B70" w:rsidRDefault="00753F5D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b. </w:t>
      </w:r>
      <w:r w:rsidR="00A319FE">
        <w:rPr>
          <w:rFonts w:hAnsi="함초롬바탕" w:cs="함초롬바탕" w:hint="eastAsia"/>
          <w:sz w:val="22"/>
        </w:rPr>
        <w:t>이</w:t>
      </w:r>
      <w:r>
        <w:rPr>
          <w:rFonts w:hAnsi="함초롬바탕" w:cs="함초롬바탕" w:hint="eastAsia"/>
          <w:sz w:val="22"/>
        </w:rPr>
        <w:t xml:space="preserve"> 합의에 따라 의편협이 참여학술지로부터 제공받은 파일을 사용,</w:t>
      </w:r>
      <w:r>
        <w:rPr>
          <w:rFonts w:hAnsi="함초롬바탕" w:cs="함초롬바탕"/>
          <w:sz w:val="22"/>
        </w:rPr>
        <w:t xml:space="preserve"> </w:t>
      </w:r>
      <w:r>
        <w:rPr>
          <w:rFonts w:hAnsi="함초롬바탕" w:cs="함초롬바탕" w:hint="eastAsia"/>
          <w:sz w:val="22"/>
        </w:rPr>
        <w:t>제공,</w:t>
      </w:r>
      <w:r>
        <w:rPr>
          <w:rFonts w:hAnsi="함초롬바탕" w:cs="함초롬바탕"/>
          <w:sz w:val="22"/>
        </w:rPr>
        <w:t xml:space="preserve"> </w:t>
      </w:r>
      <w:r>
        <w:rPr>
          <w:rFonts w:hAnsi="함초롬바탕" w:cs="함초롬바탕" w:hint="eastAsia"/>
          <w:sz w:val="22"/>
        </w:rPr>
        <w:t>보관하는 것에 필요한 저작자의 동의 등은 참여학술지가 받아야 하고,</w:t>
      </w:r>
      <w:r>
        <w:rPr>
          <w:rFonts w:hAnsi="함초롬바탕" w:cs="함초롬바탕"/>
          <w:sz w:val="22"/>
        </w:rPr>
        <w:t xml:space="preserve"> </w:t>
      </w:r>
      <w:r>
        <w:rPr>
          <w:rFonts w:hAnsi="함초롬바탕" w:cs="함초롬바탕" w:hint="eastAsia"/>
          <w:sz w:val="22"/>
        </w:rPr>
        <w:t xml:space="preserve">의편협은 그러한 동의 등의 부재나 하자로 인한 </w:t>
      </w:r>
      <w:r w:rsidRPr="00374B70">
        <w:rPr>
          <w:rFonts w:hAnsi="함초롬바탕" w:cs="함초롬바탕" w:hint="eastAsia"/>
          <w:sz w:val="22"/>
        </w:rPr>
        <w:t>어떠한 책임도 지지 않는다.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8. </w:t>
      </w:r>
      <w:r w:rsidR="00374B70">
        <w:rPr>
          <w:rFonts w:hAnsi="함초롬바탕" w:cs="함초롬바탕" w:hint="eastAsia"/>
          <w:sz w:val="22"/>
        </w:rPr>
        <w:t>효력 발생 및 갱신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a. </w:t>
      </w:r>
      <w:r w:rsidR="00184F77" w:rsidRPr="00374B70">
        <w:rPr>
          <w:rFonts w:hAnsi="함초롬바탕" w:cs="함초롬바탕" w:hint="eastAsia"/>
          <w:sz w:val="22"/>
        </w:rPr>
        <w:t xml:space="preserve">이 합의는 처음 발효된 날로부터 </w:t>
      </w:r>
      <w:r w:rsidR="00184F77" w:rsidRPr="00374B70">
        <w:rPr>
          <w:rFonts w:hAnsi="함초롬바탕" w:cs="함초롬바탕"/>
          <w:sz w:val="22"/>
        </w:rPr>
        <w:t>1</w:t>
      </w:r>
      <w:r w:rsidR="00184F77" w:rsidRPr="00374B70">
        <w:rPr>
          <w:rFonts w:hAnsi="함초롬바탕" w:cs="함초롬바탕" w:hint="eastAsia"/>
          <w:sz w:val="22"/>
        </w:rPr>
        <w:t>년간 유효하며,</w:t>
      </w:r>
      <w:r w:rsidR="00184F77" w:rsidRPr="00374B70">
        <w:rPr>
          <w:rFonts w:hAnsi="함초롬바탕" w:cs="함초롬바탕"/>
          <w:sz w:val="22"/>
        </w:rPr>
        <w:t xml:space="preserve"> </w:t>
      </w:r>
      <w:r w:rsidR="006B6700">
        <w:rPr>
          <w:rFonts w:hAnsi="함초롬바탕" w:cs="함초롬바탕" w:hint="eastAsia"/>
          <w:sz w:val="22"/>
        </w:rPr>
        <w:t xml:space="preserve">해당 기간 만료 30일 전까지 어느 일방 당사자로부터도 서면에 의한 갱신거절의 의사표시가 없는 한 </w:t>
      </w:r>
      <w:r w:rsidR="00184F77" w:rsidRPr="00374B70">
        <w:rPr>
          <w:rFonts w:hAnsi="함초롬바탕" w:cs="함초롬바탕"/>
          <w:sz w:val="22"/>
        </w:rPr>
        <w:t>1</w:t>
      </w:r>
      <w:r w:rsidR="00184F77" w:rsidRPr="00374B70">
        <w:rPr>
          <w:rFonts w:hAnsi="함초롬바탕" w:cs="함초롬바탕" w:hint="eastAsia"/>
          <w:sz w:val="22"/>
        </w:rPr>
        <w:t>년</w:t>
      </w:r>
      <w:r w:rsidR="00C8632E">
        <w:rPr>
          <w:rFonts w:hAnsi="함초롬바탕" w:cs="함초롬바탕" w:hint="eastAsia"/>
          <w:sz w:val="22"/>
        </w:rPr>
        <w:t xml:space="preserve"> </w:t>
      </w:r>
      <w:r w:rsidR="00184F77" w:rsidRPr="00374B70">
        <w:rPr>
          <w:rFonts w:hAnsi="함초롬바탕" w:cs="함초롬바탕" w:hint="eastAsia"/>
          <w:sz w:val="22"/>
        </w:rPr>
        <w:t>간</w:t>
      </w:r>
      <w:r w:rsidR="00C8632E">
        <w:rPr>
          <w:rFonts w:hAnsi="함초롬바탕" w:cs="함초롬바탕" w:hint="eastAsia"/>
          <w:sz w:val="22"/>
        </w:rPr>
        <w:t>격으로</w:t>
      </w:r>
      <w:r w:rsidR="00184F77" w:rsidRPr="00374B70">
        <w:rPr>
          <w:rFonts w:hAnsi="함초롬바탕" w:cs="함초롬바탕" w:hint="eastAsia"/>
          <w:sz w:val="22"/>
        </w:rPr>
        <w:t xml:space="preserve"> 자동 갱신된다.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b. </w:t>
      </w:r>
      <w:r w:rsidR="00A319FE">
        <w:rPr>
          <w:rFonts w:hAnsi="함초롬바탕" w:cs="함초롬바탕" w:hint="eastAsia"/>
          <w:sz w:val="22"/>
        </w:rPr>
        <w:t xml:space="preserve">위 항의 내용에도 불구하고 </w:t>
      </w:r>
      <w:r w:rsidR="00184F77" w:rsidRPr="00374B70">
        <w:rPr>
          <w:rFonts w:hAnsi="함초롬바탕" w:cs="함초롬바탕" w:hint="eastAsia"/>
          <w:sz w:val="22"/>
        </w:rPr>
        <w:t xml:space="preserve">합의가 발효된 후 </w:t>
      </w:r>
      <w:r w:rsidR="00184F77" w:rsidRPr="00374B70">
        <w:rPr>
          <w:rFonts w:hAnsi="함초롬바탕" w:cs="함초롬바탕"/>
          <w:sz w:val="22"/>
        </w:rPr>
        <w:t>1</w:t>
      </w:r>
      <w:r w:rsidR="00184F77" w:rsidRPr="00374B70">
        <w:rPr>
          <w:rFonts w:hAnsi="함초롬바탕" w:cs="함초롬바탕" w:hint="eastAsia"/>
          <w:sz w:val="22"/>
        </w:rPr>
        <w:t>년</w:t>
      </w:r>
      <w:r w:rsidR="00C907E3" w:rsidRPr="00374B70">
        <w:rPr>
          <w:rFonts w:hAnsi="함초롬바탕" w:cs="함초롬바탕" w:hint="eastAsia"/>
          <w:sz w:val="22"/>
        </w:rPr>
        <w:t>이 경과</w:t>
      </w:r>
      <w:r w:rsidR="00A319FE">
        <w:rPr>
          <w:rFonts w:hAnsi="함초롬바탕" w:cs="함초롬바탕" w:hint="eastAsia"/>
          <w:sz w:val="22"/>
        </w:rPr>
        <w:t>한 이후에는</w:t>
      </w:r>
      <w:r w:rsidR="00184F77" w:rsidRPr="00374B70">
        <w:rPr>
          <w:rFonts w:hAnsi="함초롬바탕" w:cs="함초롬바탕" w:hint="eastAsia"/>
          <w:sz w:val="22"/>
        </w:rPr>
        <w:t>, 각 당사자는 30일 전에 서면으로 고지함으로써 이 합의를 언제든지</w:t>
      </w:r>
      <w:r w:rsidR="00C907E3" w:rsidRPr="00374B70">
        <w:rPr>
          <w:rFonts w:hAnsi="함초롬바탕" w:cs="함초롬바탕" w:hint="eastAsia"/>
          <w:sz w:val="22"/>
        </w:rPr>
        <w:t xml:space="preserve"> 해지</w:t>
      </w:r>
      <w:r w:rsidR="00184F77" w:rsidRPr="00374B70">
        <w:rPr>
          <w:rFonts w:hAnsi="함초롬바탕" w:cs="함초롬바탕" w:hint="eastAsia"/>
          <w:sz w:val="22"/>
        </w:rPr>
        <w:t>할 수 있다.</w:t>
      </w:r>
      <w:r w:rsidR="00184F77" w:rsidRPr="00374B70">
        <w:rPr>
          <w:rFonts w:hAnsi="함초롬바탕" w:cs="함초롬바탕"/>
          <w:sz w:val="22"/>
        </w:rPr>
        <w:t xml:space="preserve"> </w:t>
      </w:r>
      <w:r w:rsidR="00A319FE">
        <w:rPr>
          <w:rFonts w:hAnsi="함초롬바탕" w:cs="함초롬바탕" w:hint="eastAsia"/>
          <w:sz w:val="22"/>
        </w:rPr>
        <w:t xml:space="preserve">이 항에 따라 </w:t>
      </w:r>
      <w:r w:rsidR="00184F77" w:rsidRPr="00374B70">
        <w:rPr>
          <w:rFonts w:hAnsi="함초롬바탕" w:cs="함초롬바탕" w:hint="eastAsia"/>
          <w:sz w:val="22"/>
        </w:rPr>
        <w:t>서면 고지</w:t>
      </w:r>
      <w:r w:rsidR="00A319FE">
        <w:rPr>
          <w:rFonts w:hAnsi="함초롬바탕" w:cs="함초롬바탕" w:hint="eastAsia"/>
          <w:sz w:val="22"/>
        </w:rPr>
        <w:t>로 합의를 해지하는 경우 해지 당사자는 그에 대한</w:t>
      </w:r>
      <w:r w:rsidR="00184F77" w:rsidRPr="00374B70">
        <w:rPr>
          <w:rFonts w:hAnsi="함초롬바탕" w:cs="함초롬바탕" w:hint="eastAsia"/>
          <w:sz w:val="22"/>
        </w:rPr>
        <w:t xml:space="preserve"> 어떠한 </w:t>
      </w:r>
      <w:r w:rsidR="0042598D" w:rsidRPr="00374B70">
        <w:rPr>
          <w:rFonts w:hAnsi="함초롬바탕" w:cs="함초롬바탕" w:hint="eastAsia"/>
          <w:sz w:val="22"/>
        </w:rPr>
        <w:t xml:space="preserve">책임도 </w:t>
      </w:r>
      <w:r w:rsidR="00A319FE">
        <w:rPr>
          <w:rFonts w:hAnsi="함초롬바탕" w:cs="함초롬바탕" w:hint="eastAsia"/>
          <w:sz w:val="22"/>
        </w:rPr>
        <w:t>부담</w:t>
      </w:r>
      <w:r w:rsidR="0042598D" w:rsidRPr="00374B70">
        <w:rPr>
          <w:rFonts w:hAnsi="함초롬바탕" w:cs="함초롬바탕" w:hint="eastAsia"/>
          <w:sz w:val="22"/>
        </w:rPr>
        <w:t>하지 아니한다.</w:t>
      </w:r>
    </w:p>
    <w:p w:rsidR="00AE60E2" w:rsidRPr="00374B70" w:rsidRDefault="002A4F24" w:rsidP="0042598D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568" w:hanging="284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c. </w:t>
      </w:r>
      <w:r w:rsidR="0042598D" w:rsidRPr="00374B70">
        <w:rPr>
          <w:rFonts w:hAnsi="함초롬바탕" w:cs="함초롬바탕" w:hint="eastAsia"/>
          <w:sz w:val="22"/>
        </w:rPr>
        <w:t>만약 일방이 합의</w:t>
      </w:r>
      <w:r w:rsidR="00C907E3" w:rsidRPr="00374B70">
        <w:rPr>
          <w:rFonts w:hAnsi="함초롬바탕" w:cs="함초롬바탕" w:hint="eastAsia"/>
          <w:sz w:val="22"/>
        </w:rPr>
        <w:t xml:space="preserve"> 내용</w:t>
      </w:r>
      <w:r w:rsidR="0042598D" w:rsidRPr="00374B70">
        <w:rPr>
          <w:rFonts w:hAnsi="함초롬바탕" w:cs="함초롬바탕" w:hint="eastAsia"/>
          <w:sz w:val="22"/>
        </w:rPr>
        <w:t>의 변경을 원하는 경우,</w:t>
      </w:r>
      <w:r w:rsidR="0042598D" w:rsidRPr="00374B70">
        <w:rPr>
          <w:rFonts w:hAnsi="함초롬바탕" w:cs="함초롬바탕"/>
          <w:sz w:val="22"/>
        </w:rPr>
        <w:t xml:space="preserve"> 30</w:t>
      </w:r>
      <w:r w:rsidR="0042598D" w:rsidRPr="00374B70">
        <w:rPr>
          <w:rFonts w:hAnsi="함초롬바탕" w:cs="함초롬바탕" w:hint="eastAsia"/>
          <w:sz w:val="22"/>
        </w:rPr>
        <w:t>일의 여유를 두고 상대방에게 변경을 요청하여야 한다.</w:t>
      </w:r>
      <w:r w:rsidR="0042598D" w:rsidRPr="00374B70">
        <w:rPr>
          <w:rFonts w:hAnsi="함초롬바탕" w:cs="함초롬바탕"/>
          <w:sz w:val="22"/>
        </w:rPr>
        <w:t xml:space="preserve"> 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>9.</w:t>
      </w:r>
      <w:r w:rsidR="00374B70">
        <w:rPr>
          <w:rFonts w:hAnsi="함초롬바탕" w:cs="함초롬바탕"/>
          <w:sz w:val="22"/>
        </w:rPr>
        <w:t xml:space="preserve"> </w:t>
      </w:r>
      <w:r w:rsidR="00374B70">
        <w:rPr>
          <w:rFonts w:hAnsi="함초롬바탕" w:cs="함초롬바탕" w:hint="eastAsia"/>
          <w:sz w:val="22"/>
        </w:rPr>
        <w:t>분쟁 해결</w:t>
      </w:r>
      <w:r w:rsidRPr="00374B70">
        <w:rPr>
          <w:rFonts w:hAnsi="함초롬바탕" w:cs="함초롬바탕"/>
          <w:sz w:val="22"/>
        </w:rPr>
        <w:t xml:space="preserve"> </w:t>
      </w:r>
    </w:p>
    <w:p w:rsidR="00AE60E2" w:rsidRPr="00374B70" w:rsidRDefault="00792ADA" w:rsidP="00D25E40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ind w:left="284"/>
        <w:jc w:val="left"/>
        <w:rPr>
          <w:rFonts w:hAnsi="함초롬바탕" w:cs="함초롬바탕"/>
        </w:rPr>
      </w:pPr>
      <w:r w:rsidRPr="00374B70">
        <w:rPr>
          <w:rFonts w:hAnsi="함초롬바탕" w:cs="함초롬바탕" w:hint="eastAsia"/>
          <w:sz w:val="22"/>
        </w:rPr>
        <w:t>의편협과 참여</w:t>
      </w:r>
      <w:r>
        <w:rPr>
          <w:rFonts w:hAnsi="함초롬바탕" w:cs="함초롬바탕" w:hint="eastAsia"/>
          <w:sz w:val="22"/>
        </w:rPr>
        <w:t>학술지 사이에</w:t>
      </w:r>
      <w:r w:rsidRPr="00374B70">
        <w:rPr>
          <w:rFonts w:hAnsi="함초롬바탕" w:cs="함초롬바탕" w:hint="eastAsia"/>
          <w:sz w:val="22"/>
        </w:rPr>
        <w:t xml:space="preserve"> </w:t>
      </w:r>
      <w:r w:rsidR="00E84AC1" w:rsidRPr="00374B70">
        <w:rPr>
          <w:rFonts w:hAnsi="함초롬바탕" w:cs="함초롬바탕" w:hint="eastAsia"/>
          <w:sz w:val="22"/>
        </w:rPr>
        <w:t>이 합의와 연관된 또는 연관되지 않</w:t>
      </w:r>
      <w:r w:rsidR="00E32F01">
        <w:rPr>
          <w:rFonts w:hAnsi="함초롬바탕" w:cs="함초롬바탕" w:hint="eastAsia"/>
          <w:sz w:val="22"/>
        </w:rPr>
        <w:t xml:space="preserve">은 </w:t>
      </w:r>
      <w:r w:rsidR="00E84AC1" w:rsidRPr="00374B70">
        <w:rPr>
          <w:rFonts w:hAnsi="함초롬바탕" w:cs="함초롬바탕" w:hint="eastAsia"/>
          <w:sz w:val="22"/>
        </w:rPr>
        <w:t>분쟁</w:t>
      </w:r>
      <w:r w:rsidR="00D2725E">
        <w:rPr>
          <w:rFonts w:hAnsi="함초롬바탕" w:cs="함초롬바탕" w:hint="eastAsia"/>
          <w:sz w:val="22"/>
        </w:rPr>
        <w:t>이 있을 수 있으나,</w:t>
      </w:r>
      <w:r w:rsidR="00E84AC1" w:rsidRPr="00374B70">
        <w:rPr>
          <w:rFonts w:hAnsi="함초롬바탕" w:cs="함초롬바탕"/>
          <w:sz w:val="22"/>
        </w:rPr>
        <w:t xml:space="preserve"> </w:t>
      </w:r>
      <w:r w:rsidR="00E84AC1" w:rsidRPr="00374B70">
        <w:rPr>
          <w:rFonts w:hAnsi="함초롬바탕" w:cs="함초롬바탕" w:hint="eastAsia"/>
          <w:sz w:val="22"/>
        </w:rPr>
        <w:t>의편협과 참여</w:t>
      </w:r>
      <w:r w:rsidR="00D2725E">
        <w:rPr>
          <w:rFonts w:hAnsi="함초롬바탕" w:cs="함초롬바탕" w:hint="eastAsia"/>
          <w:sz w:val="22"/>
        </w:rPr>
        <w:t>학술지는</w:t>
      </w:r>
      <w:r w:rsidR="00E84AC1" w:rsidRPr="00374B70">
        <w:rPr>
          <w:rFonts w:hAnsi="함초롬바탕" w:cs="함초롬바탕" w:hint="eastAsia"/>
          <w:sz w:val="22"/>
        </w:rPr>
        <w:t xml:space="preserve"> 법적 분쟁</w:t>
      </w:r>
      <w:r w:rsidR="00374B70">
        <w:rPr>
          <w:rFonts w:hAnsi="함초롬바탕" w:cs="함초롬바탕" w:hint="eastAsia"/>
          <w:sz w:val="22"/>
        </w:rPr>
        <w:t>은</w:t>
      </w:r>
      <w:r w:rsidR="00E84AC1" w:rsidRPr="00374B70">
        <w:rPr>
          <w:rFonts w:hAnsi="함초롬바탕" w:cs="함초롬바탕" w:hint="eastAsia"/>
          <w:sz w:val="22"/>
        </w:rPr>
        <w:t xml:space="preserve"> 일으키지 않</w:t>
      </w:r>
      <w:r>
        <w:rPr>
          <w:rFonts w:hAnsi="함초롬바탕" w:cs="함초롬바탕" w:hint="eastAsia"/>
          <w:sz w:val="22"/>
        </w:rPr>
        <w:t>고 상호</w:t>
      </w:r>
      <w:r w:rsidR="009B1FCC">
        <w:rPr>
          <w:rFonts w:hAnsi="함초롬바탕" w:cs="함초롬바탕" w:hint="eastAsia"/>
          <w:sz w:val="22"/>
        </w:rPr>
        <w:t xml:space="preserve"> 존중과 이해에 바탕을 둔</w:t>
      </w:r>
      <w:r>
        <w:rPr>
          <w:rFonts w:hAnsi="함초롬바탕" w:cs="함초롬바탕" w:hint="eastAsia"/>
          <w:sz w:val="22"/>
        </w:rPr>
        <w:t xml:space="preserve"> 합의로 해당 분쟁을 해결하기로 한</w:t>
      </w:r>
      <w:r w:rsidR="00E84AC1" w:rsidRPr="00374B70">
        <w:rPr>
          <w:rFonts w:hAnsi="함초롬바탕" w:cs="함초롬바탕" w:hint="eastAsia"/>
          <w:sz w:val="22"/>
        </w:rPr>
        <w:t>다.</w:t>
      </w:r>
    </w:p>
    <w:p w:rsidR="00AE60E2" w:rsidRPr="00374B70" w:rsidRDefault="002A4F2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  <w:r w:rsidRPr="00374B70">
        <w:rPr>
          <w:rFonts w:hAnsi="함초롬바탕" w:cs="함초롬바탕"/>
          <w:sz w:val="22"/>
        </w:rPr>
        <w:t xml:space="preserve">10. </w:t>
      </w:r>
      <w:r w:rsidR="00184F77" w:rsidRPr="00374B70">
        <w:rPr>
          <w:rFonts w:hAnsi="함초롬바탕" w:cs="함초롬바탕" w:hint="eastAsia"/>
          <w:sz w:val="22"/>
        </w:rPr>
        <w:t>이 합의서는 양측이 서명한 날부터 유효하다.</w:t>
      </w:r>
    </w:p>
    <w:p w:rsidR="00AE60E2" w:rsidRPr="00374B70" w:rsidRDefault="00AE60E2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p w:rsidR="00942DD4" w:rsidRPr="00374B70" w:rsidRDefault="00942DD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p w:rsidR="00942DD4" w:rsidRDefault="00942DD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p w:rsidR="00C8632E" w:rsidRPr="00374B70" w:rsidRDefault="00C8632E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p w:rsidR="00942DD4" w:rsidRPr="00374B70" w:rsidRDefault="00942DD4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wordWrap/>
        <w:spacing w:line="360" w:lineRule="auto"/>
        <w:jc w:val="left"/>
        <w:rPr>
          <w:rFonts w:hAnsi="함초롬바탕" w:cs="함초롬바탕"/>
        </w:rPr>
      </w:pPr>
    </w:p>
    <w:tbl>
      <w:tblPr>
        <w:tblOverlap w:val="never"/>
        <w:tblW w:w="8348" w:type="dxa"/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4112"/>
        <w:gridCol w:w="430"/>
        <w:gridCol w:w="3806"/>
      </w:tblGrid>
      <w:tr w:rsidR="00AE60E2" w:rsidRPr="00374B70" w:rsidTr="0071306F">
        <w:trPr>
          <w:trHeight w:val="605"/>
        </w:trPr>
        <w:tc>
          <w:tcPr>
            <w:tcW w:w="4112" w:type="dxa"/>
          </w:tcPr>
          <w:p w:rsidR="00AE60E2" w:rsidRPr="00374B70" w:rsidRDefault="00E32F01" w:rsidP="00E32F01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jc w:val="left"/>
              <w:rPr>
                <w:rFonts w:hAnsi="함초롬바탕" w:cs="함초롬바탕"/>
                <w:b/>
                <w:u w:val="single"/>
              </w:rPr>
            </w:pPr>
            <w:r>
              <w:rPr>
                <w:rFonts w:hAnsi="함초롬바탕" w:cs="함초롬바탕" w:hint="eastAsia"/>
                <w:b/>
                <w:sz w:val="22"/>
                <w:u w:val="single"/>
              </w:rPr>
              <w:t>대한의학학술지편집인협의회</w:t>
            </w:r>
          </w:p>
        </w:tc>
        <w:tc>
          <w:tcPr>
            <w:tcW w:w="430" w:type="dxa"/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</w:t>
            </w:r>
          </w:p>
        </w:tc>
        <w:tc>
          <w:tcPr>
            <w:tcW w:w="3806" w:type="dxa"/>
          </w:tcPr>
          <w:p w:rsidR="00AE60E2" w:rsidRPr="00374B70" w:rsidRDefault="00E32F01" w:rsidP="00E32F01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  <w:b/>
                <w:u w:val="single"/>
              </w:rPr>
            </w:pPr>
            <w:r>
              <w:rPr>
                <w:rFonts w:hAnsi="함초롬바탕" w:cs="함초롬바탕" w:hint="eastAsia"/>
                <w:b/>
                <w:sz w:val="22"/>
                <w:u w:val="single"/>
              </w:rPr>
              <w:t>참여학술지</w:t>
            </w:r>
            <w:r w:rsidR="002A4F24" w:rsidRPr="00374B70">
              <w:rPr>
                <w:rFonts w:hAnsi="함초롬바탕" w:cs="함초롬바탕"/>
                <w:b/>
                <w:sz w:val="22"/>
                <w:u w:val="single"/>
              </w:rPr>
              <w:t>:</w:t>
            </w:r>
          </w:p>
        </w:tc>
      </w:tr>
      <w:tr w:rsidR="00AE60E2" w:rsidRPr="00374B70" w:rsidTr="0071306F">
        <w:trPr>
          <w:trHeight w:val="490"/>
        </w:trPr>
        <w:tc>
          <w:tcPr>
            <w:tcW w:w="4112" w:type="dxa"/>
            <w:tcBorders>
              <w:bottom w:val="single" w:sz="4" w:space="0" w:color="auto"/>
            </w:tcBorders>
          </w:tcPr>
          <w:p w:rsidR="002A4F24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 </w:t>
            </w:r>
          </w:p>
          <w:p w:rsidR="002A4F24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</w:p>
        </w:tc>
        <w:tc>
          <w:tcPr>
            <w:tcW w:w="430" w:type="dxa"/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 </w:t>
            </w:r>
          </w:p>
          <w:p w:rsidR="002A4F24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</w:p>
        </w:tc>
        <w:tc>
          <w:tcPr>
            <w:tcW w:w="3806" w:type="dxa"/>
            <w:tcBorders>
              <w:bottom w:val="single" w:sz="4" w:space="0" w:color="auto"/>
            </w:tcBorders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</w:t>
            </w:r>
          </w:p>
          <w:p w:rsidR="002A4F24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</w:p>
        </w:tc>
      </w:tr>
      <w:tr w:rsidR="00AE60E2" w:rsidRPr="00374B70" w:rsidTr="0071306F">
        <w:trPr>
          <w:trHeight w:val="314"/>
        </w:trPr>
        <w:tc>
          <w:tcPr>
            <w:tcW w:w="4112" w:type="dxa"/>
            <w:tcBorders>
              <w:top w:val="single" w:sz="4" w:space="0" w:color="auto"/>
            </w:tcBorders>
          </w:tcPr>
          <w:p w:rsidR="00AE60E2" w:rsidRPr="00374B70" w:rsidRDefault="00E32F01" w:rsidP="00E32F01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>
              <w:rPr>
                <w:rFonts w:hAnsi="함초롬바탕" w:cs="함초롬바탕" w:hint="eastAsia"/>
                <w:sz w:val="22"/>
              </w:rPr>
              <w:t>서명</w:t>
            </w:r>
          </w:p>
        </w:tc>
        <w:tc>
          <w:tcPr>
            <w:tcW w:w="430" w:type="dxa"/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</w:t>
            </w:r>
          </w:p>
        </w:tc>
        <w:tc>
          <w:tcPr>
            <w:tcW w:w="3806" w:type="dxa"/>
            <w:tcBorders>
              <w:top w:val="single" w:sz="4" w:space="0" w:color="auto"/>
            </w:tcBorders>
          </w:tcPr>
          <w:p w:rsidR="00AE60E2" w:rsidRPr="00374B70" w:rsidRDefault="00E32F01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>
              <w:rPr>
                <w:rFonts w:hAnsi="함초롬바탕" w:cs="함초롬바탕" w:hint="eastAsia"/>
              </w:rPr>
              <w:t>서명</w:t>
            </w:r>
          </w:p>
        </w:tc>
      </w:tr>
      <w:tr w:rsidR="00AE60E2" w:rsidRPr="00374B70" w:rsidTr="0071306F">
        <w:trPr>
          <w:trHeight w:val="314"/>
        </w:trPr>
        <w:tc>
          <w:tcPr>
            <w:tcW w:w="4112" w:type="dxa"/>
            <w:tcBorders>
              <w:bottom w:val="single" w:sz="4" w:space="0" w:color="auto"/>
            </w:tcBorders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 </w:t>
            </w:r>
          </w:p>
        </w:tc>
        <w:tc>
          <w:tcPr>
            <w:tcW w:w="430" w:type="dxa"/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 </w:t>
            </w:r>
          </w:p>
        </w:tc>
        <w:tc>
          <w:tcPr>
            <w:tcW w:w="3806" w:type="dxa"/>
            <w:tcBorders>
              <w:bottom w:val="single" w:sz="4" w:space="0" w:color="auto"/>
            </w:tcBorders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</w:t>
            </w:r>
          </w:p>
        </w:tc>
      </w:tr>
      <w:tr w:rsidR="00AE60E2" w:rsidRPr="00374B70" w:rsidTr="0071306F">
        <w:trPr>
          <w:trHeight w:val="314"/>
        </w:trPr>
        <w:tc>
          <w:tcPr>
            <w:tcW w:w="4112" w:type="dxa"/>
            <w:tcBorders>
              <w:top w:val="single" w:sz="4" w:space="0" w:color="auto"/>
            </w:tcBorders>
          </w:tcPr>
          <w:p w:rsidR="00AE60E2" w:rsidRPr="00374B70" w:rsidRDefault="00E32F01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>
              <w:rPr>
                <w:rFonts w:hAnsi="함초롬바탕" w:cs="함초롬바탕" w:hint="eastAsia"/>
                <w:sz w:val="22"/>
              </w:rPr>
              <w:t>날짜</w:t>
            </w:r>
          </w:p>
        </w:tc>
        <w:tc>
          <w:tcPr>
            <w:tcW w:w="430" w:type="dxa"/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</w:t>
            </w:r>
          </w:p>
        </w:tc>
        <w:tc>
          <w:tcPr>
            <w:tcW w:w="3806" w:type="dxa"/>
            <w:tcBorders>
              <w:top w:val="single" w:sz="4" w:space="0" w:color="auto"/>
            </w:tcBorders>
          </w:tcPr>
          <w:p w:rsidR="00AE60E2" w:rsidRPr="00374B70" w:rsidRDefault="00E32F01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wordWrap/>
              <w:spacing w:line="360" w:lineRule="auto"/>
              <w:jc w:val="left"/>
              <w:rPr>
                <w:rFonts w:hAnsi="함초롬바탕" w:cs="함초롬바탕"/>
              </w:rPr>
            </w:pPr>
            <w:r>
              <w:rPr>
                <w:rFonts w:hAnsi="함초롬바탕" w:cs="함초롬바탕" w:hint="eastAsia"/>
              </w:rPr>
              <w:t>날짜</w:t>
            </w:r>
          </w:p>
        </w:tc>
      </w:tr>
      <w:tr w:rsidR="00AE60E2" w:rsidRPr="00374B70" w:rsidTr="0071306F">
        <w:trPr>
          <w:trHeight w:val="314"/>
        </w:trPr>
        <w:tc>
          <w:tcPr>
            <w:tcW w:w="4112" w:type="dxa"/>
            <w:tcBorders>
              <w:bottom w:val="single" w:sz="4" w:space="0" w:color="auto"/>
            </w:tcBorders>
          </w:tcPr>
          <w:p w:rsidR="002A4F24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 </w:t>
            </w:r>
          </w:p>
        </w:tc>
        <w:tc>
          <w:tcPr>
            <w:tcW w:w="430" w:type="dxa"/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</w:t>
            </w:r>
          </w:p>
        </w:tc>
        <w:tc>
          <w:tcPr>
            <w:tcW w:w="3806" w:type="dxa"/>
            <w:tcBorders>
              <w:bottom w:val="single" w:sz="4" w:space="0" w:color="auto"/>
            </w:tcBorders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</w:t>
            </w:r>
          </w:p>
        </w:tc>
      </w:tr>
      <w:tr w:rsidR="00AE60E2" w:rsidRPr="00374B70" w:rsidTr="0071306F">
        <w:trPr>
          <w:trHeight w:val="314"/>
        </w:trPr>
        <w:tc>
          <w:tcPr>
            <w:tcW w:w="4112" w:type="dxa"/>
            <w:tcBorders>
              <w:top w:val="single" w:sz="4" w:space="0" w:color="auto"/>
            </w:tcBorders>
          </w:tcPr>
          <w:p w:rsidR="00AE60E2" w:rsidRPr="00374B70" w:rsidRDefault="00E32F01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>
              <w:rPr>
                <w:rFonts w:hAnsi="함초롬바탕" w:cs="함초롬바탕" w:hint="eastAsia"/>
              </w:rPr>
              <w:t>이름</w:t>
            </w:r>
          </w:p>
        </w:tc>
        <w:tc>
          <w:tcPr>
            <w:tcW w:w="430" w:type="dxa"/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</w:t>
            </w:r>
          </w:p>
        </w:tc>
        <w:tc>
          <w:tcPr>
            <w:tcW w:w="3806" w:type="dxa"/>
            <w:tcBorders>
              <w:top w:val="single" w:sz="4" w:space="0" w:color="auto"/>
            </w:tcBorders>
          </w:tcPr>
          <w:p w:rsidR="00AE60E2" w:rsidRPr="00374B70" w:rsidRDefault="00E32F01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>
              <w:rPr>
                <w:rFonts w:hAnsi="함초롬바탕" w:cs="함초롬바탕" w:hint="eastAsia"/>
              </w:rPr>
              <w:t>이름</w:t>
            </w:r>
          </w:p>
        </w:tc>
      </w:tr>
      <w:tr w:rsidR="00AE60E2" w:rsidRPr="00374B70" w:rsidTr="0071306F">
        <w:trPr>
          <w:trHeight w:val="635"/>
        </w:trPr>
        <w:tc>
          <w:tcPr>
            <w:tcW w:w="4112" w:type="dxa"/>
            <w:tcBorders>
              <w:bottom w:val="single" w:sz="4" w:space="0" w:color="auto"/>
            </w:tcBorders>
          </w:tcPr>
          <w:p w:rsidR="00AE60E2" w:rsidRPr="00374B70" w:rsidRDefault="00E32F01" w:rsidP="00E32F01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>
              <w:rPr>
                <w:rFonts w:hAnsi="함초롬바탕" w:cs="함초롬바탕" w:hint="eastAsia"/>
                <w:sz w:val="22"/>
              </w:rPr>
              <w:t>대한의학학술지편집인협의회 회장</w:t>
            </w:r>
          </w:p>
        </w:tc>
        <w:tc>
          <w:tcPr>
            <w:tcW w:w="430" w:type="dxa"/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 </w:t>
            </w:r>
          </w:p>
        </w:tc>
        <w:tc>
          <w:tcPr>
            <w:tcW w:w="3806" w:type="dxa"/>
            <w:tcBorders>
              <w:bottom w:val="single" w:sz="4" w:space="0" w:color="auto"/>
            </w:tcBorders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 </w:t>
            </w:r>
          </w:p>
        </w:tc>
      </w:tr>
      <w:tr w:rsidR="00AE60E2" w:rsidRPr="00374B70" w:rsidTr="0071306F">
        <w:trPr>
          <w:trHeight w:val="314"/>
        </w:trPr>
        <w:tc>
          <w:tcPr>
            <w:tcW w:w="4112" w:type="dxa"/>
            <w:tcBorders>
              <w:top w:val="single" w:sz="4" w:space="0" w:color="auto"/>
            </w:tcBorders>
          </w:tcPr>
          <w:p w:rsidR="00AE60E2" w:rsidRPr="00374B70" w:rsidRDefault="00E32F01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>
              <w:rPr>
                <w:rFonts w:hAnsi="함초롬바탕" w:cs="함초롬바탕" w:hint="eastAsia"/>
                <w:sz w:val="22"/>
              </w:rPr>
              <w:t>직위</w:t>
            </w:r>
          </w:p>
        </w:tc>
        <w:tc>
          <w:tcPr>
            <w:tcW w:w="430" w:type="dxa"/>
          </w:tcPr>
          <w:p w:rsidR="00AE60E2" w:rsidRPr="00374B70" w:rsidRDefault="002A4F24" w:rsidP="002A4F24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 w:rsidRPr="00374B70">
              <w:rPr>
                <w:rFonts w:hAnsi="함초롬바탕" w:cs="함초롬바탕"/>
              </w:rPr>
              <w:t xml:space="preserve">  </w:t>
            </w:r>
          </w:p>
        </w:tc>
        <w:tc>
          <w:tcPr>
            <w:tcW w:w="3806" w:type="dxa"/>
            <w:tcBorders>
              <w:top w:val="single" w:sz="4" w:space="0" w:color="auto"/>
            </w:tcBorders>
          </w:tcPr>
          <w:p w:rsidR="00AE60E2" w:rsidRPr="00374B70" w:rsidRDefault="00E32F01" w:rsidP="00E32F01">
            <w:pPr>
              <w:pStyle w:val="a3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60" w:lineRule="auto"/>
              <w:rPr>
                <w:rFonts w:hAnsi="함초롬바탕" w:cs="함초롬바탕"/>
              </w:rPr>
            </w:pPr>
            <w:r>
              <w:rPr>
                <w:rFonts w:hAnsi="함초롬바탕" w:cs="함초롬바탕" w:hint="eastAsia"/>
                <w:sz w:val="22"/>
              </w:rPr>
              <w:t>직위</w:t>
            </w:r>
          </w:p>
        </w:tc>
      </w:tr>
    </w:tbl>
    <w:p w:rsidR="00AE60E2" w:rsidRPr="00374B70" w:rsidRDefault="00AE60E2" w:rsidP="002A4F24">
      <w:pPr>
        <w:pStyle w:val="a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rPr>
          <w:rFonts w:hAnsi="함초롬바탕" w:cs="함초롬바탕"/>
        </w:rPr>
      </w:pPr>
    </w:p>
    <w:sectPr w:rsidR="00AE60E2" w:rsidRPr="00374B70">
      <w:endnotePr>
        <w:numFmt w:val="decimal"/>
      </w:endnotePr>
      <w:pgSz w:w="11906" w:h="16838"/>
      <w:pgMar w:top="1984" w:right="1701" w:bottom="1701" w:left="1701" w:header="1134" w:footer="850" w:gutter="0"/>
      <w:cols w: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7C32" w:rsidRDefault="001A7C32" w:rsidP="002A4F24">
      <w:pPr>
        <w:spacing w:after="0" w:line="240" w:lineRule="auto"/>
      </w:pPr>
      <w:r>
        <w:separator/>
      </w:r>
    </w:p>
  </w:endnote>
  <w:endnote w:type="continuationSeparator" w:id="0">
    <w:p w:rsidR="001A7C32" w:rsidRDefault="001A7C32" w:rsidP="002A4F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  <w:font w:name="함초롬돋움">
    <w:panose1 w:val="02030504000101010101"/>
    <w:charset w:val="81"/>
    <w:family w:val="roman"/>
    <w:pitch w:val="variable"/>
    <w:sig w:usb0="F7FFAEFF" w:usb1="FBDFFFFF" w:usb2="0417FFFF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7C32" w:rsidRDefault="001A7C32" w:rsidP="002A4F24">
      <w:pPr>
        <w:spacing w:after="0" w:line="240" w:lineRule="auto"/>
      </w:pPr>
      <w:r>
        <w:separator/>
      </w:r>
    </w:p>
  </w:footnote>
  <w:footnote w:type="continuationSeparator" w:id="0">
    <w:p w:rsidR="001A7C32" w:rsidRDefault="001A7C32" w:rsidP="002A4F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E55349"/>
    <w:multiLevelType w:val="multilevel"/>
    <w:tmpl w:val="A41E8DCE"/>
    <w:lvl w:ilvl="0">
      <w:start w:val="1"/>
      <w:numFmt w:val="decimal"/>
      <w:suff w:val="space"/>
      <w:lvlText w:val="%1."/>
      <w:lvlJc w:val="left"/>
      <w:rPr>
        <w:rFonts w:cs="Times New Roman"/>
      </w:rPr>
    </w:lvl>
    <w:lvl w:ilvl="1">
      <w:start w:val="1"/>
      <w:numFmt w:val="ganada"/>
      <w:suff w:val="space"/>
      <w:lvlText w:val="%2."/>
      <w:lvlJc w:val="left"/>
      <w:rPr>
        <w:rFonts w:cs="Times New Roman"/>
      </w:rPr>
    </w:lvl>
    <w:lvl w:ilvl="2">
      <w:start w:val="1"/>
      <w:numFmt w:val="decimal"/>
      <w:suff w:val="space"/>
      <w:lvlText w:val="%3)"/>
      <w:lvlJc w:val="left"/>
      <w:rPr>
        <w:rFonts w:cs="Times New Roman"/>
      </w:rPr>
    </w:lvl>
    <w:lvl w:ilvl="3">
      <w:start w:val="1"/>
      <w:numFmt w:val="ganada"/>
      <w:suff w:val="space"/>
      <w:lvlText w:val="%4)"/>
      <w:lvlJc w:val="left"/>
      <w:rPr>
        <w:rFonts w:cs="Times New Roman"/>
      </w:rPr>
    </w:lvl>
    <w:lvl w:ilvl="4">
      <w:start w:val="1"/>
      <w:numFmt w:val="decimal"/>
      <w:suff w:val="space"/>
      <w:lvlText w:val="(%5)"/>
      <w:lvlJc w:val="left"/>
      <w:rPr>
        <w:rFonts w:cs="Times New Roman"/>
      </w:rPr>
    </w:lvl>
    <w:lvl w:ilvl="5">
      <w:start w:val="1"/>
      <w:numFmt w:val="ganada"/>
      <w:suff w:val="space"/>
      <w:lvlText w:val="(%6)"/>
      <w:lvlJc w:val="left"/>
      <w:rPr>
        <w:rFonts w:cs="Times New Roman"/>
      </w:rPr>
    </w:lvl>
    <w:lvl w:ilvl="6">
      <w:start w:val="1"/>
      <w:numFmt w:val="decimalEnclosedCircle"/>
      <w:pStyle w:val="7"/>
      <w:suff w:val="space"/>
      <w:lvlText w:val="%7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1EE5798D"/>
    <w:multiLevelType w:val="multilevel"/>
    <w:tmpl w:val="BD68D500"/>
    <w:lvl w:ilvl="0">
      <w:start w:val="1"/>
      <w:numFmt w:val="decimal"/>
      <w:suff w:val="space"/>
      <w:lvlText w:val="%1."/>
      <w:lvlJc w:val="left"/>
      <w:rPr>
        <w:rFonts w:cs="Times New Roman"/>
      </w:rPr>
    </w:lvl>
    <w:lvl w:ilvl="1">
      <w:start w:val="1"/>
      <w:numFmt w:val="ganada"/>
      <w:suff w:val="space"/>
      <w:lvlText w:val="%2."/>
      <w:lvlJc w:val="left"/>
      <w:rPr>
        <w:rFonts w:cs="Times New Roman"/>
      </w:rPr>
    </w:lvl>
    <w:lvl w:ilvl="2">
      <w:start w:val="1"/>
      <w:numFmt w:val="decimal"/>
      <w:suff w:val="space"/>
      <w:lvlText w:val="%3)"/>
      <w:lvlJc w:val="left"/>
      <w:rPr>
        <w:rFonts w:cs="Times New Roman"/>
      </w:rPr>
    </w:lvl>
    <w:lvl w:ilvl="3">
      <w:start w:val="1"/>
      <w:numFmt w:val="ganada"/>
      <w:suff w:val="space"/>
      <w:lvlText w:val="%4)"/>
      <w:lvlJc w:val="left"/>
      <w:rPr>
        <w:rFonts w:cs="Times New Roman"/>
      </w:rPr>
    </w:lvl>
    <w:lvl w:ilvl="4">
      <w:start w:val="1"/>
      <w:numFmt w:val="decimal"/>
      <w:suff w:val="space"/>
      <w:lvlText w:val="(%5)"/>
      <w:lvlJc w:val="left"/>
      <w:rPr>
        <w:rFonts w:cs="Times New Roman"/>
      </w:rPr>
    </w:lvl>
    <w:lvl w:ilvl="5">
      <w:start w:val="1"/>
      <w:numFmt w:val="ganada"/>
      <w:pStyle w:val="6"/>
      <w:suff w:val="space"/>
      <w:lvlText w:val="(%6)"/>
      <w:lvlJc w:val="left"/>
      <w:rPr>
        <w:rFonts w:cs="Times New Roman"/>
      </w:rPr>
    </w:lvl>
    <w:lvl w:ilvl="6">
      <w:start w:val="1"/>
      <w:numFmt w:val="decimalEnclosedCircle"/>
      <w:suff w:val="space"/>
      <w:lvlText w:val="%7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46BA1F77"/>
    <w:multiLevelType w:val="multilevel"/>
    <w:tmpl w:val="80F0F3E2"/>
    <w:lvl w:ilvl="0">
      <w:start w:val="1"/>
      <w:numFmt w:val="decimal"/>
      <w:suff w:val="space"/>
      <w:lvlText w:val="%1."/>
      <w:lvlJc w:val="left"/>
      <w:rPr>
        <w:rFonts w:cs="Times New Roman"/>
      </w:rPr>
    </w:lvl>
    <w:lvl w:ilvl="1">
      <w:start w:val="1"/>
      <w:numFmt w:val="ganada"/>
      <w:pStyle w:val="2"/>
      <w:suff w:val="space"/>
      <w:lvlText w:val="%2."/>
      <w:lvlJc w:val="left"/>
      <w:rPr>
        <w:rFonts w:cs="Times New Roman"/>
      </w:rPr>
    </w:lvl>
    <w:lvl w:ilvl="2">
      <w:start w:val="1"/>
      <w:numFmt w:val="decimal"/>
      <w:suff w:val="space"/>
      <w:lvlText w:val="%3)"/>
      <w:lvlJc w:val="left"/>
      <w:rPr>
        <w:rFonts w:cs="Times New Roman"/>
      </w:rPr>
    </w:lvl>
    <w:lvl w:ilvl="3">
      <w:start w:val="1"/>
      <w:numFmt w:val="ganada"/>
      <w:suff w:val="space"/>
      <w:lvlText w:val="%4)"/>
      <w:lvlJc w:val="left"/>
      <w:rPr>
        <w:rFonts w:cs="Times New Roman"/>
      </w:rPr>
    </w:lvl>
    <w:lvl w:ilvl="4">
      <w:start w:val="1"/>
      <w:numFmt w:val="decimal"/>
      <w:suff w:val="space"/>
      <w:lvlText w:val="(%5)"/>
      <w:lvlJc w:val="left"/>
      <w:rPr>
        <w:rFonts w:cs="Times New Roman"/>
      </w:rPr>
    </w:lvl>
    <w:lvl w:ilvl="5">
      <w:start w:val="1"/>
      <w:numFmt w:val="ganada"/>
      <w:suff w:val="space"/>
      <w:lvlText w:val="(%6)"/>
      <w:lvlJc w:val="left"/>
      <w:rPr>
        <w:rFonts w:cs="Times New Roman"/>
      </w:rPr>
    </w:lvl>
    <w:lvl w:ilvl="6">
      <w:start w:val="1"/>
      <w:numFmt w:val="decimalEnclosedCircle"/>
      <w:suff w:val="space"/>
      <w:lvlText w:val="%7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4E2349F5"/>
    <w:multiLevelType w:val="multilevel"/>
    <w:tmpl w:val="DFA08F4E"/>
    <w:lvl w:ilvl="0">
      <w:start w:val="1"/>
      <w:numFmt w:val="decimal"/>
      <w:suff w:val="space"/>
      <w:lvlText w:val="%1."/>
      <w:lvlJc w:val="left"/>
      <w:rPr>
        <w:rFonts w:cs="Times New Roman"/>
      </w:rPr>
    </w:lvl>
    <w:lvl w:ilvl="1">
      <w:start w:val="1"/>
      <w:numFmt w:val="ganada"/>
      <w:suff w:val="space"/>
      <w:lvlText w:val="%2."/>
      <w:lvlJc w:val="left"/>
      <w:rPr>
        <w:rFonts w:cs="Times New Roman"/>
      </w:rPr>
    </w:lvl>
    <w:lvl w:ilvl="2">
      <w:start w:val="1"/>
      <w:numFmt w:val="decimal"/>
      <w:suff w:val="space"/>
      <w:lvlText w:val="%3)"/>
      <w:lvlJc w:val="left"/>
      <w:rPr>
        <w:rFonts w:cs="Times New Roman"/>
      </w:rPr>
    </w:lvl>
    <w:lvl w:ilvl="3">
      <w:start w:val="1"/>
      <w:numFmt w:val="ganada"/>
      <w:suff w:val="space"/>
      <w:lvlText w:val="%4)"/>
      <w:lvlJc w:val="left"/>
      <w:rPr>
        <w:rFonts w:cs="Times New Roman"/>
      </w:rPr>
    </w:lvl>
    <w:lvl w:ilvl="4">
      <w:start w:val="1"/>
      <w:numFmt w:val="decimal"/>
      <w:pStyle w:val="5"/>
      <w:suff w:val="space"/>
      <w:lvlText w:val="(%5)"/>
      <w:lvlJc w:val="left"/>
      <w:rPr>
        <w:rFonts w:cs="Times New Roman"/>
      </w:rPr>
    </w:lvl>
    <w:lvl w:ilvl="5">
      <w:start w:val="1"/>
      <w:numFmt w:val="ganada"/>
      <w:suff w:val="space"/>
      <w:lvlText w:val="(%6)"/>
      <w:lvlJc w:val="left"/>
      <w:rPr>
        <w:rFonts w:cs="Times New Roman"/>
      </w:rPr>
    </w:lvl>
    <w:lvl w:ilvl="6">
      <w:start w:val="1"/>
      <w:numFmt w:val="decimalEnclosedCircle"/>
      <w:suff w:val="space"/>
      <w:lvlText w:val="%7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566F2D82"/>
    <w:multiLevelType w:val="multilevel"/>
    <w:tmpl w:val="40A21B84"/>
    <w:lvl w:ilvl="0">
      <w:start w:val="1"/>
      <w:numFmt w:val="decimal"/>
      <w:suff w:val="space"/>
      <w:lvlText w:val="%1."/>
      <w:lvlJc w:val="left"/>
      <w:rPr>
        <w:rFonts w:cs="Times New Roman"/>
      </w:rPr>
    </w:lvl>
    <w:lvl w:ilvl="1">
      <w:start w:val="1"/>
      <w:numFmt w:val="ganada"/>
      <w:suff w:val="space"/>
      <w:lvlText w:val="%2."/>
      <w:lvlJc w:val="left"/>
      <w:rPr>
        <w:rFonts w:cs="Times New Roman"/>
      </w:rPr>
    </w:lvl>
    <w:lvl w:ilvl="2">
      <w:start w:val="1"/>
      <w:numFmt w:val="decimal"/>
      <w:pStyle w:val="3"/>
      <w:suff w:val="space"/>
      <w:lvlText w:val="%3)"/>
      <w:lvlJc w:val="left"/>
      <w:rPr>
        <w:rFonts w:cs="Times New Roman"/>
      </w:rPr>
    </w:lvl>
    <w:lvl w:ilvl="3">
      <w:start w:val="1"/>
      <w:numFmt w:val="ganada"/>
      <w:suff w:val="space"/>
      <w:lvlText w:val="%4)"/>
      <w:lvlJc w:val="left"/>
      <w:rPr>
        <w:rFonts w:cs="Times New Roman"/>
      </w:rPr>
    </w:lvl>
    <w:lvl w:ilvl="4">
      <w:start w:val="1"/>
      <w:numFmt w:val="decimal"/>
      <w:suff w:val="space"/>
      <w:lvlText w:val="(%5)"/>
      <w:lvlJc w:val="left"/>
      <w:rPr>
        <w:rFonts w:cs="Times New Roman"/>
      </w:rPr>
    </w:lvl>
    <w:lvl w:ilvl="5">
      <w:start w:val="1"/>
      <w:numFmt w:val="ganada"/>
      <w:suff w:val="space"/>
      <w:lvlText w:val="(%6)"/>
      <w:lvlJc w:val="left"/>
      <w:rPr>
        <w:rFonts w:cs="Times New Roman"/>
      </w:rPr>
    </w:lvl>
    <w:lvl w:ilvl="6">
      <w:start w:val="1"/>
      <w:numFmt w:val="decimalEnclosedCircle"/>
      <w:suff w:val="space"/>
      <w:lvlText w:val="%7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57BE5CDA"/>
    <w:multiLevelType w:val="multilevel"/>
    <w:tmpl w:val="C0BEB9CE"/>
    <w:lvl w:ilvl="0">
      <w:start w:val="1"/>
      <w:numFmt w:val="decimal"/>
      <w:pStyle w:val="1"/>
      <w:suff w:val="space"/>
      <w:lvlText w:val="%1."/>
      <w:lvlJc w:val="left"/>
      <w:rPr>
        <w:rFonts w:cs="Times New Roman"/>
      </w:rPr>
    </w:lvl>
    <w:lvl w:ilvl="1">
      <w:start w:val="1"/>
      <w:numFmt w:val="ganada"/>
      <w:suff w:val="space"/>
      <w:lvlText w:val="%2."/>
      <w:lvlJc w:val="left"/>
      <w:rPr>
        <w:rFonts w:cs="Times New Roman"/>
      </w:rPr>
    </w:lvl>
    <w:lvl w:ilvl="2">
      <w:start w:val="1"/>
      <w:numFmt w:val="decimal"/>
      <w:suff w:val="space"/>
      <w:lvlText w:val="%3)"/>
      <w:lvlJc w:val="left"/>
      <w:rPr>
        <w:rFonts w:cs="Times New Roman"/>
      </w:rPr>
    </w:lvl>
    <w:lvl w:ilvl="3">
      <w:start w:val="1"/>
      <w:numFmt w:val="ganada"/>
      <w:suff w:val="space"/>
      <w:lvlText w:val="%4)"/>
      <w:lvlJc w:val="left"/>
      <w:rPr>
        <w:rFonts w:cs="Times New Roman"/>
      </w:rPr>
    </w:lvl>
    <w:lvl w:ilvl="4">
      <w:start w:val="1"/>
      <w:numFmt w:val="decimal"/>
      <w:suff w:val="space"/>
      <w:lvlText w:val="(%5)"/>
      <w:lvlJc w:val="left"/>
      <w:rPr>
        <w:rFonts w:cs="Times New Roman"/>
      </w:rPr>
    </w:lvl>
    <w:lvl w:ilvl="5">
      <w:start w:val="1"/>
      <w:numFmt w:val="ganada"/>
      <w:suff w:val="space"/>
      <w:lvlText w:val="(%6)"/>
      <w:lvlJc w:val="left"/>
      <w:rPr>
        <w:rFonts w:cs="Times New Roman"/>
      </w:rPr>
    </w:lvl>
    <w:lvl w:ilvl="6">
      <w:start w:val="1"/>
      <w:numFmt w:val="decimalEnclosedCircle"/>
      <w:suff w:val="space"/>
      <w:lvlText w:val="%7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5D4F662A"/>
    <w:multiLevelType w:val="hybridMultilevel"/>
    <w:tmpl w:val="2C2CFA80"/>
    <w:lvl w:ilvl="0" w:tplc="BA54DDB2">
      <w:start w:val="1"/>
      <w:numFmt w:val="bullet"/>
      <w:suff w:val="nothing"/>
      <w:lvlText w:val=""/>
      <w:lvlJc w:val="left"/>
      <w:rPr>
        <w:rFonts w:ascii="Wingdings" w:eastAsia="Times New Roman" w:hAnsi="Wingdings"/>
        <w:color w:val="000000"/>
        <w:sz w:val="20"/>
      </w:rPr>
    </w:lvl>
    <w:lvl w:ilvl="1" w:tplc="95123FA8">
      <w:numFmt w:val="decimal"/>
      <w:lvlText w:val=""/>
      <w:lvlJc w:val="left"/>
      <w:rPr>
        <w:rFonts w:cs="Times New Roman"/>
      </w:rPr>
    </w:lvl>
    <w:lvl w:ilvl="2" w:tplc="85FEC8D4">
      <w:numFmt w:val="decimal"/>
      <w:lvlText w:val=""/>
      <w:lvlJc w:val="left"/>
      <w:rPr>
        <w:rFonts w:cs="Times New Roman"/>
      </w:rPr>
    </w:lvl>
    <w:lvl w:ilvl="3" w:tplc="E3862A64">
      <w:numFmt w:val="decimal"/>
      <w:lvlText w:val=""/>
      <w:lvlJc w:val="left"/>
      <w:rPr>
        <w:rFonts w:cs="Times New Roman"/>
      </w:rPr>
    </w:lvl>
    <w:lvl w:ilvl="4" w:tplc="9D067B66">
      <w:numFmt w:val="decimal"/>
      <w:lvlText w:val=""/>
      <w:lvlJc w:val="left"/>
      <w:rPr>
        <w:rFonts w:cs="Times New Roman"/>
      </w:rPr>
    </w:lvl>
    <w:lvl w:ilvl="5" w:tplc="99DACFF4">
      <w:numFmt w:val="decimal"/>
      <w:lvlText w:val=""/>
      <w:lvlJc w:val="left"/>
      <w:rPr>
        <w:rFonts w:cs="Times New Roman"/>
      </w:rPr>
    </w:lvl>
    <w:lvl w:ilvl="6" w:tplc="6CDA6082">
      <w:numFmt w:val="decimal"/>
      <w:lvlText w:val=""/>
      <w:lvlJc w:val="left"/>
      <w:rPr>
        <w:rFonts w:cs="Times New Roman"/>
      </w:rPr>
    </w:lvl>
    <w:lvl w:ilvl="7" w:tplc="CD9C8DE4">
      <w:numFmt w:val="decimal"/>
      <w:lvlText w:val=""/>
      <w:lvlJc w:val="left"/>
      <w:rPr>
        <w:rFonts w:cs="Times New Roman"/>
      </w:rPr>
    </w:lvl>
    <w:lvl w:ilvl="8" w:tplc="F9805400">
      <w:numFmt w:val="decimal"/>
      <w:lvlText w:val=""/>
      <w:lvlJc w:val="left"/>
      <w:rPr>
        <w:rFonts w:cs="Times New Roman"/>
      </w:rPr>
    </w:lvl>
  </w:abstractNum>
  <w:abstractNum w:abstractNumId="7">
    <w:nsid w:val="6EC974E1"/>
    <w:multiLevelType w:val="multilevel"/>
    <w:tmpl w:val="580E722C"/>
    <w:lvl w:ilvl="0">
      <w:start w:val="1"/>
      <w:numFmt w:val="decimal"/>
      <w:suff w:val="space"/>
      <w:lvlText w:val="%1."/>
      <w:lvlJc w:val="left"/>
      <w:rPr>
        <w:rFonts w:cs="Times New Roman"/>
      </w:rPr>
    </w:lvl>
    <w:lvl w:ilvl="1">
      <w:start w:val="1"/>
      <w:numFmt w:val="ganada"/>
      <w:suff w:val="space"/>
      <w:lvlText w:val="%2."/>
      <w:lvlJc w:val="left"/>
      <w:rPr>
        <w:rFonts w:cs="Times New Roman"/>
      </w:rPr>
    </w:lvl>
    <w:lvl w:ilvl="2">
      <w:start w:val="1"/>
      <w:numFmt w:val="decimal"/>
      <w:suff w:val="space"/>
      <w:lvlText w:val="%3)"/>
      <w:lvlJc w:val="left"/>
      <w:rPr>
        <w:rFonts w:cs="Times New Roman"/>
      </w:rPr>
    </w:lvl>
    <w:lvl w:ilvl="3">
      <w:start w:val="1"/>
      <w:numFmt w:val="ganada"/>
      <w:pStyle w:val="4"/>
      <w:suff w:val="space"/>
      <w:lvlText w:val="%4)"/>
      <w:lvlJc w:val="left"/>
      <w:rPr>
        <w:rFonts w:cs="Times New Roman"/>
      </w:rPr>
    </w:lvl>
    <w:lvl w:ilvl="4">
      <w:start w:val="1"/>
      <w:numFmt w:val="decimal"/>
      <w:suff w:val="space"/>
      <w:lvlText w:val="(%5)"/>
      <w:lvlJc w:val="left"/>
      <w:rPr>
        <w:rFonts w:cs="Times New Roman"/>
      </w:rPr>
    </w:lvl>
    <w:lvl w:ilvl="5">
      <w:start w:val="1"/>
      <w:numFmt w:val="ganada"/>
      <w:suff w:val="space"/>
      <w:lvlText w:val="(%6)"/>
      <w:lvlJc w:val="left"/>
      <w:rPr>
        <w:rFonts w:cs="Times New Roman"/>
      </w:rPr>
    </w:lvl>
    <w:lvl w:ilvl="6">
      <w:start w:val="1"/>
      <w:numFmt w:val="decimalEnclosedCircle"/>
      <w:suff w:val="space"/>
      <w:lvlText w:val="%7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8">
    <w:nsid w:val="7A266263"/>
    <w:multiLevelType w:val="multilevel"/>
    <w:tmpl w:val="6D2222AE"/>
    <w:lvl w:ilvl="0">
      <w:start w:val="1"/>
      <w:numFmt w:val="decimal"/>
      <w:suff w:val="nothing"/>
      <w:lvlText w:val=""/>
      <w:lvlJc w:val="left"/>
      <w:rPr>
        <w:rFonts w:ascii="Wingdings" w:eastAsia="Times New Roman" w:hAnsi="Wingdings" w:cs="Times New Roman"/>
        <w:color w:val="000000"/>
        <w:sz w:val="22"/>
      </w:rPr>
    </w:lvl>
    <w:lvl w:ilvl="1">
      <w:start w:val="1"/>
      <w:numFmt w:val="chosung"/>
      <w:suff w:val="nothing"/>
      <w:lvlText w:val="(%2)"/>
      <w:lvlJc w:val="left"/>
      <w:rPr>
        <w:rFonts w:ascii="한컴바탕" w:eastAsia="한컴바탕" w:hAnsi="한컴바탕" w:cs="Times New Roman"/>
        <w:color w:val="000000"/>
        <w:sz w:val="22"/>
        <w:u w:val="single"/>
      </w:rPr>
    </w:lvl>
    <w:lvl w:ilvl="2">
      <w:start w:val="1"/>
      <w:numFmt w:val="lowerLetter"/>
      <w:suff w:val="nothing"/>
      <w:lvlText w:val="(%3)"/>
      <w:lvlJc w:val="left"/>
      <w:rPr>
        <w:rFonts w:ascii="한컴바탕" w:eastAsia="한컴바탕" w:hAnsi="한컴바탕" w:cs="Times New Roman"/>
        <w:color w:val="000000"/>
        <w:sz w:val="22"/>
        <w:u w:val="single"/>
      </w:rPr>
    </w:lvl>
    <w:lvl w:ilvl="3">
      <w:start w:val="1"/>
      <w:numFmt w:val="decimal"/>
      <w:suff w:val="nothing"/>
      <w:lvlText w:val="%4)"/>
      <w:lvlJc w:val="left"/>
      <w:rPr>
        <w:rFonts w:ascii="한컴바탕" w:eastAsia="한컴바탕" w:hAnsi="한컴바탕" w:cs="Times New Roman"/>
        <w:color w:val="000000"/>
        <w:sz w:val="22"/>
        <w:u w:val="single"/>
      </w:rPr>
    </w:lvl>
    <w:lvl w:ilvl="4">
      <w:start w:val="1"/>
      <w:numFmt w:val="chosung"/>
      <w:suff w:val="nothing"/>
      <w:lvlText w:val="%5)"/>
      <w:lvlJc w:val="left"/>
      <w:rPr>
        <w:rFonts w:ascii="한컴바탕" w:eastAsia="한컴바탕" w:hAnsi="한컴바탕" w:cs="Times New Roman"/>
        <w:color w:val="000000"/>
        <w:sz w:val="22"/>
        <w:u w:val="single"/>
      </w:rPr>
    </w:lvl>
    <w:lvl w:ilvl="5">
      <w:start w:val="1"/>
      <w:numFmt w:val="lowerLetter"/>
      <w:suff w:val="nothing"/>
      <w:lvlText w:val="%6)"/>
      <w:lvlJc w:val="left"/>
      <w:rPr>
        <w:rFonts w:ascii="한컴바탕" w:eastAsia="한컴바탕" w:hAnsi="한컴바탕" w:cs="Times New Roman"/>
        <w:color w:val="000000"/>
        <w:sz w:val="22"/>
        <w:u w:val="single"/>
      </w:rPr>
    </w:lvl>
    <w:lvl w:ilvl="6">
      <w:start w:val="1"/>
      <w:numFmt w:val="decimal"/>
      <w:suff w:val="nothing"/>
      <w:lvlText w:val="-"/>
      <w:lvlJc w:val="left"/>
      <w:rPr>
        <w:rFonts w:ascii="한컴바탕" w:eastAsia="한컴바탕" w:hAnsi="한컴바탕" w:cs="Times New Roman"/>
        <w:color w:val="000000"/>
        <w:sz w:val="22"/>
        <w:u w:val="single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"/>
  </w:num>
  <w:num w:numId="5">
    <w:abstractNumId w:val="4"/>
  </w:num>
  <w:num w:numId="6">
    <w:abstractNumId w:val="7"/>
  </w:num>
  <w:num w:numId="7">
    <w:abstractNumId w:val="3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zI3NTC1MDYyMjdW0lEKTi0uzszPAykwrAUAUiJbSywAAAA="/>
  </w:docVars>
  <w:rsids>
    <w:rsidRoot w:val="00AE60E2"/>
    <w:rsid w:val="000478BE"/>
    <w:rsid w:val="0009683E"/>
    <w:rsid w:val="00176248"/>
    <w:rsid w:val="001778DF"/>
    <w:rsid w:val="0018101A"/>
    <w:rsid w:val="00183495"/>
    <w:rsid w:val="00184F77"/>
    <w:rsid w:val="001A7C32"/>
    <w:rsid w:val="002522F4"/>
    <w:rsid w:val="002A4F24"/>
    <w:rsid w:val="002C4153"/>
    <w:rsid w:val="00334D13"/>
    <w:rsid w:val="00374B70"/>
    <w:rsid w:val="003841CB"/>
    <w:rsid w:val="00396C69"/>
    <w:rsid w:val="003D7244"/>
    <w:rsid w:val="00412AF1"/>
    <w:rsid w:val="0042598D"/>
    <w:rsid w:val="00513D51"/>
    <w:rsid w:val="005322C7"/>
    <w:rsid w:val="005405AF"/>
    <w:rsid w:val="0057437A"/>
    <w:rsid w:val="005A63D8"/>
    <w:rsid w:val="005C5A2A"/>
    <w:rsid w:val="005F3462"/>
    <w:rsid w:val="006129F7"/>
    <w:rsid w:val="006B6700"/>
    <w:rsid w:val="0071306F"/>
    <w:rsid w:val="00715F20"/>
    <w:rsid w:val="00743DB7"/>
    <w:rsid w:val="00753F5D"/>
    <w:rsid w:val="007553FA"/>
    <w:rsid w:val="00792ADA"/>
    <w:rsid w:val="00893FD4"/>
    <w:rsid w:val="00896724"/>
    <w:rsid w:val="008C1D2A"/>
    <w:rsid w:val="008D0784"/>
    <w:rsid w:val="008E60DA"/>
    <w:rsid w:val="00942DD4"/>
    <w:rsid w:val="009B1FCC"/>
    <w:rsid w:val="00A319FE"/>
    <w:rsid w:val="00A45E10"/>
    <w:rsid w:val="00A70370"/>
    <w:rsid w:val="00AD68BB"/>
    <w:rsid w:val="00AD6A47"/>
    <w:rsid w:val="00AE60E2"/>
    <w:rsid w:val="00B27D29"/>
    <w:rsid w:val="00BC33B5"/>
    <w:rsid w:val="00C417D0"/>
    <w:rsid w:val="00C53E11"/>
    <w:rsid w:val="00C8632E"/>
    <w:rsid w:val="00C907E3"/>
    <w:rsid w:val="00CD1F00"/>
    <w:rsid w:val="00D04AE3"/>
    <w:rsid w:val="00D25E40"/>
    <w:rsid w:val="00D2725E"/>
    <w:rsid w:val="00D3071B"/>
    <w:rsid w:val="00D61272"/>
    <w:rsid w:val="00DB59CA"/>
    <w:rsid w:val="00E32F01"/>
    <w:rsid w:val="00E35DED"/>
    <w:rsid w:val="00E655EC"/>
    <w:rsid w:val="00E84AC1"/>
    <w:rsid w:val="00ED45D7"/>
    <w:rsid w:val="00F347AE"/>
    <w:rsid w:val="00F839EE"/>
    <w:rsid w:val="00FA0DA4"/>
    <w:rsid w:val="00FD6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kern w:val="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  <w:rPr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zCs w:val="22"/>
      <w:shd w:val="clear" w:color="000000" w:fill="auto"/>
    </w:rPr>
  </w:style>
  <w:style w:type="paragraph" w:styleId="a4">
    <w:name w:val="Body Text"/>
    <w:basedOn w:val="a"/>
    <w:link w:val="Char"/>
    <w:uiPriority w:val="1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after="0" w:line="384" w:lineRule="auto"/>
      <w:ind w:left="300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character" w:customStyle="1" w:styleId="Char">
    <w:name w:val="본문 Char"/>
    <w:basedOn w:val="a0"/>
    <w:link w:val="a4"/>
    <w:uiPriority w:val="99"/>
    <w:semiHidden/>
    <w:locked/>
    <w:rPr>
      <w:rFonts w:cs="Times New Roman"/>
      <w:sz w:val="22"/>
      <w:szCs w:val="22"/>
    </w:rPr>
  </w:style>
  <w:style w:type="paragraph" w:customStyle="1" w:styleId="1">
    <w:name w:val="개요 1"/>
    <w:uiPriority w:val="2"/>
    <w:pPr>
      <w:widowControl w:val="0"/>
      <w:numPr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200"/>
      <w:textAlignment w:val="baseline"/>
      <w:outlineLvl w:val="0"/>
    </w:pPr>
    <w:rPr>
      <w:rFonts w:ascii="함초롬바탕" w:eastAsia="함초롬바탕"/>
      <w:color w:val="000000"/>
      <w:szCs w:val="22"/>
      <w:shd w:val="clear" w:color="000000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400"/>
      <w:textAlignment w:val="baseline"/>
      <w:outlineLvl w:val="1"/>
    </w:pPr>
    <w:rPr>
      <w:rFonts w:ascii="함초롬바탕" w:eastAsia="함초롬바탕"/>
      <w:color w:val="000000"/>
      <w:szCs w:val="22"/>
      <w:shd w:val="clear" w:color="000000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600"/>
      <w:textAlignment w:val="baseline"/>
      <w:outlineLvl w:val="2"/>
    </w:pPr>
    <w:rPr>
      <w:rFonts w:ascii="함초롬바탕" w:eastAsia="함초롬바탕"/>
      <w:color w:val="000000"/>
      <w:szCs w:val="22"/>
      <w:shd w:val="clear" w:color="000000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800"/>
      <w:textAlignment w:val="baseline"/>
      <w:outlineLvl w:val="3"/>
    </w:pPr>
    <w:rPr>
      <w:rFonts w:ascii="함초롬바탕" w:eastAsia="함초롬바탕"/>
      <w:color w:val="000000"/>
      <w:szCs w:val="22"/>
      <w:shd w:val="clear" w:color="000000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000"/>
      <w:textAlignment w:val="baseline"/>
      <w:outlineLvl w:val="4"/>
    </w:pPr>
    <w:rPr>
      <w:rFonts w:ascii="함초롬바탕" w:eastAsia="함초롬바탕"/>
      <w:color w:val="000000"/>
      <w:szCs w:val="22"/>
      <w:shd w:val="clear" w:color="000000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8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200"/>
      <w:textAlignment w:val="baseline"/>
      <w:outlineLvl w:val="5"/>
    </w:pPr>
    <w:rPr>
      <w:rFonts w:ascii="함초롬바탕" w:eastAsia="함초롬바탕"/>
      <w:color w:val="000000"/>
      <w:szCs w:val="22"/>
      <w:shd w:val="clear" w:color="000000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9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400"/>
      <w:textAlignment w:val="baseline"/>
      <w:outlineLvl w:val="6"/>
    </w:pPr>
    <w:rPr>
      <w:rFonts w:ascii="함초롬바탕" w:eastAsia="함초롬바탕"/>
      <w:color w:val="000000"/>
      <w:szCs w:val="22"/>
      <w:shd w:val="clear" w:color="000000" w:fill="auto"/>
    </w:rPr>
  </w:style>
  <w:style w:type="character" w:customStyle="1" w:styleId="a5">
    <w:name w:val="쪽 번호"/>
    <w:uiPriority w:val="9"/>
    <w:rPr>
      <w:rFonts w:ascii="함초롬돋움" w:eastAsia="함초롬돋움"/>
      <w:color w:val="000000"/>
      <w:sz w:val="20"/>
      <w:shd w:val="clear" w:color="000000" w:fill="auto"/>
    </w:rPr>
  </w:style>
  <w:style w:type="paragraph" w:customStyle="1" w:styleId="a6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60" w:lineRule="auto"/>
      <w:textAlignment w:val="baseline"/>
    </w:pPr>
    <w:rPr>
      <w:rFonts w:ascii="함초롬돋움" w:eastAsia="함초롬돋움"/>
      <w:color w:val="000000"/>
      <w:sz w:val="18"/>
      <w:szCs w:val="22"/>
      <w:shd w:val="clear" w:color="000000" w:fill="auto"/>
    </w:rPr>
  </w:style>
  <w:style w:type="paragraph" w:customStyle="1" w:styleId="a7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zCs w:val="22"/>
      <w:shd w:val="clear" w:color="000000" w:fill="auto"/>
    </w:rPr>
  </w:style>
  <w:style w:type="paragraph" w:customStyle="1" w:styleId="a8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zCs w:val="22"/>
      <w:shd w:val="clear" w:color="000000" w:fill="auto"/>
    </w:rPr>
  </w:style>
  <w:style w:type="paragraph" w:customStyle="1" w:styleId="a9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12" w:lineRule="auto"/>
      <w:jc w:val="left"/>
      <w:textAlignment w:val="baseline"/>
    </w:pPr>
    <w:rPr>
      <w:rFonts w:ascii="함초롬돋움" w:eastAsia="함초롬돋움"/>
      <w:color w:val="000000"/>
      <w:spacing w:val="-4"/>
      <w:sz w:val="18"/>
      <w:szCs w:val="22"/>
      <w:shd w:val="clear" w:color="000000" w:fill="auto"/>
    </w:rPr>
  </w:style>
  <w:style w:type="paragraph" w:customStyle="1" w:styleId="MsoListParagraph0">
    <w:name w:val="MsoListParagraph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273" w:lineRule="auto"/>
      <w:ind w:left="1600"/>
      <w:textAlignment w:val="baseline"/>
    </w:pPr>
    <w:rPr>
      <w:rFonts w:ascii="맑은 고딕" w:eastAsia="맑은 고딕"/>
      <w:color w:val="000000"/>
      <w:szCs w:val="22"/>
    </w:rPr>
  </w:style>
  <w:style w:type="paragraph" w:styleId="aa">
    <w:name w:val="header"/>
    <w:basedOn w:val="a"/>
    <w:link w:val="Char0"/>
    <w:uiPriority w:val="99"/>
    <w:unhideWhenUsed/>
    <w:rsid w:val="002A4F2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a"/>
    <w:uiPriority w:val="99"/>
    <w:locked/>
    <w:rsid w:val="002A4F24"/>
    <w:rPr>
      <w:rFonts w:cs="Times New Roman"/>
    </w:rPr>
  </w:style>
  <w:style w:type="paragraph" w:styleId="ab">
    <w:name w:val="footer"/>
    <w:basedOn w:val="a"/>
    <w:link w:val="Char1"/>
    <w:uiPriority w:val="99"/>
    <w:unhideWhenUsed/>
    <w:rsid w:val="002A4F2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b"/>
    <w:uiPriority w:val="99"/>
    <w:locked/>
    <w:rsid w:val="002A4F24"/>
    <w:rPr>
      <w:rFonts w:cs="Times New Roman"/>
    </w:rPr>
  </w:style>
  <w:style w:type="table" w:styleId="ac">
    <w:name w:val="Table Grid"/>
    <w:basedOn w:val="a1"/>
    <w:uiPriority w:val="59"/>
    <w:rsid w:val="00942D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Hyperlink"/>
    <w:basedOn w:val="a0"/>
    <w:uiPriority w:val="99"/>
    <w:unhideWhenUsed/>
    <w:rsid w:val="00942DD4"/>
    <w:rPr>
      <w:rFonts w:cs="Times New Roman"/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kern w:val="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  <w:rPr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zCs w:val="22"/>
      <w:shd w:val="clear" w:color="000000" w:fill="auto"/>
    </w:rPr>
  </w:style>
  <w:style w:type="paragraph" w:styleId="a4">
    <w:name w:val="Body Text"/>
    <w:basedOn w:val="a"/>
    <w:link w:val="Char"/>
    <w:uiPriority w:val="1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after="0" w:line="384" w:lineRule="auto"/>
      <w:ind w:left="300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character" w:customStyle="1" w:styleId="Char">
    <w:name w:val="본문 Char"/>
    <w:basedOn w:val="a0"/>
    <w:link w:val="a4"/>
    <w:uiPriority w:val="99"/>
    <w:semiHidden/>
    <w:locked/>
    <w:rPr>
      <w:rFonts w:cs="Times New Roman"/>
      <w:sz w:val="22"/>
      <w:szCs w:val="22"/>
    </w:rPr>
  </w:style>
  <w:style w:type="paragraph" w:customStyle="1" w:styleId="1">
    <w:name w:val="개요 1"/>
    <w:uiPriority w:val="2"/>
    <w:pPr>
      <w:widowControl w:val="0"/>
      <w:numPr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200"/>
      <w:textAlignment w:val="baseline"/>
      <w:outlineLvl w:val="0"/>
    </w:pPr>
    <w:rPr>
      <w:rFonts w:ascii="함초롬바탕" w:eastAsia="함초롬바탕"/>
      <w:color w:val="000000"/>
      <w:szCs w:val="22"/>
      <w:shd w:val="clear" w:color="000000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400"/>
      <w:textAlignment w:val="baseline"/>
      <w:outlineLvl w:val="1"/>
    </w:pPr>
    <w:rPr>
      <w:rFonts w:ascii="함초롬바탕" w:eastAsia="함초롬바탕"/>
      <w:color w:val="000000"/>
      <w:szCs w:val="22"/>
      <w:shd w:val="clear" w:color="000000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600"/>
      <w:textAlignment w:val="baseline"/>
      <w:outlineLvl w:val="2"/>
    </w:pPr>
    <w:rPr>
      <w:rFonts w:ascii="함초롬바탕" w:eastAsia="함초롬바탕"/>
      <w:color w:val="000000"/>
      <w:szCs w:val="22"/>
      <w:shd w:val="clear" w:color="000000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800"/>
      <w:textAlignment w:val="baseline"/>
      <w:outlineLvl w:val="3"/>
    </w:pPr>
    <w:rPr>
      <w:rFonts w:ascii="함초롬바탕" w:eastAsia="함초롬바탕"/>
      <w:color w:val="000000"/>
      <w:szCs w:val="22"/>
      <w:shd w:val="clear" w:color="000000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000"/>
      <w:textAlignment w:val="baseline"/>
      <w:outlineLvl w:val="4"/>
    </w:pPr>
    <w:rPr>
      <w:rFonts w:ascii="함초롬바탕" w:eastAsia="함초롬바탕"/>
      <w:color w:val="000000"/>
      <w:szCs w:val="22"/>
      <w:shd w:val="clear" w:color="000000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8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200"/>
      <w:textAlignment w:val="baseline"/>
      <w:outlineLvl w:val="5"/>
    </w:pPr>
    <w:rPr>
      <w:rFonts w:ascii="함초롬바탕" w:eastAsia="함초롬바탕"/>
      <w:color w:val="000000"/>
      <w:szCs w:val="22"/>
      <w:shd w:val="clear" w:color="000000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9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400"/>
      <w:textAlignment w:val="baseline"/>
      <w:outlineLvl w:val="6"/>
    </w:pPr>
    <w:rPr>
      <w:rFonts w:ascii="함초롬바탕" w:eastAsia="함초롬바탕"/>
      <w:color w:val="000000"/>
      <w:szCs w:val="22"/>
      <w:shd w:val="clear" w:color="000000" w:fill="auto"/>
    </w:rPr>
  </w:style>
  <w:style w:type="character" w:customStyle="1" w:styleId="a5">
    <w:name w:val="쪽 번호"/>
    <w:uiPriority w:val="9"/>
    <w:rPr>
      <w:rFonts w:ascii="함초롬돋움" w:eastAsia="함초롬돋움"/>
      <w:color w:val="000000"/>
      <w:sz w:val="20"/>
      <w:shd w:val="clear" w:color="000000" w:fill="auto"/>
    </w:rPr>
  </w:style>
  <w:style w:type="paragraph" w:customStyle="1" w:styleId="a6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60" w:lineRule="auto"/>
      <w:textAlignment w:val="baseline"/>
    </w:pPr>
    <w:rPr>
      <w:rFonts w:ascii="함초롬돋움" w:eastAsia="함초롬돋움"/>
      <w:color w:val="000000"/>
      <w:sz w:val="18"/>
      <w:szCs w:val="22"/>
      <w:shd w:val="clear" w:color="000000" w:fill="auto"/>
    </w:rPr>
  </w:style>
  <w:style w:type="paragraph" w:customStyle="1" w:styleId="a7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zCs w:val="22"/>
      <w:shd w:val="clear" w:color="000000" w:fill="auto"/>
    </w:rPr>
  </w:style>
  <w:style w:type="paragraph" w:customStyle="1" w:styleId="a8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zCs w:val="22"/>
      <w:shd w:val="clear" w:color="000000" w:fill="auto"/>
    </w:rPr>
  </w:style>
  <w:style w:type="paragraph" w:customStyle="1" w:styleId="a9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12" w:lineRule="auto"/>
      <w:jc w:val="left"/>
      <w:textAlignment w:val="baseline"/>
    </w:pPr>
    <w:rPr>
      <w:rFonts w:ascii="함초롬돋움" w:eastAsia="함초롬돋움"/>
      <w:color w:val="000000"/>
      <w:spacing w:val="-4"/>
      <w:sz w:val="18"/>
      <w:szCs w:val="22"/>
      <w:shd w:val="clear" w:color="000000" w:fill="auto"/>
    </w:rPr>
  </w:style>
  <w:style w:type="paragraph" w:customStyle="1" w:styleId="MsoListParagraph0">
    <w:name w:val="MsoListParagraph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273" w:lineRule="auto"/>
      <w:ind w:left="1600"/>
      <w:textAlignment w:val="baseline"/>
    </w:pPr>
    <w:rPr>
      <w:rFonts w:ascii="맑은 고딕" w:eastAsia="맑은 고딕"/>
      <w:color w:val="000000"/>
      <w:szCs w:val="22"/>
    </w:rPr>
  </w:style>
  <w:style w:type="paragraph" w:styleId="aa">
    <w:name w:val="header"/>
    <w:basedOn w:val="a"/>
    <w:link w:val="Char0"/>
    <w:uiPriority w:val="99"/>
    <w:unhideWhenUsed/>
    <w:rsid w:val="002A4F2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a"/>
    <w:uiPriority w:val="99"/>
    <w:locked/>
    <w:rsid w:val="002A4F24"/>
    <w:rPr>
      <w:rFonts w:cs="Times New Roman"/>
    </w:rPr>
  </w:style>
  <w:style w:type="paragraph" w:styleId="ab">
    <w:name w:val="footer"/>
    <w:basedOn w:val="a"/>
    <w:link w:val="Char1"/>
    <w:uiPriority w:val="99"/>
    <w:unhideWhenUsed/>
    <w:rsid w:val="002A4F2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b"/>
    <w:uiPriority w:val="99"/>
    <w:locked/>
    <w:rsid w:val="002A4F24"/>
    <w:rPr>
      <w:rFonts w:cs="Times New Roman"/>
    </w:rPr>
  </w:style>
  <w:style w:type="table" w:styleId="ac">
    <w:name w:val="Table Grid"/>
    <w:basedOn w:val="a1"/>
    <w:uiPriority w:val="59"/>
    <w:rsid w:val="00942D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Hyperlink"/>
    <w:basedOn w:val="a0"/>
    <w:uiPriority w:val="99"/>
    <w:unhideWhenUsed/>
    <w:rsid w:val="00942DD4"/>
    <w:rPr>
      <w:rFonts w:cs="Times New Roman"/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kamje.or.kr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YNAPSE.koreamed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83</Words>
  <Characters>3327</Characters>
  <Application>Microsoft Office Word</Application>
  <DocSecurity>0</DocSecurity>
  <Lines>27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How to complete</vt:lpstr>
    </vt:vector>
  </TitlesOfParts>
  <Company/>
  <LinksUpToDate>false</LinksUpToDate>
  <CharactersWithSpaces>3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complete</dc:title>
  <dc:creator>Sun</dc:creator>
  <cp:lastModifiedBy>Windows 사용자</cp:lastModifiedBy>
  <cp:revision>2</cp:revision>
  <cp:lastPrinted>2020-06-09T02:05:00Z</cp:lastPrinted>
  <dcterms:created xsi:type="dcterms:W3CDTF">2020-08-03T07:32:00Z</dcterms:created>
  <dcterms:modified xsi:type="dcterms:W3CDTF">2020-08-03T07:32:00Z</dcterms:modified>
</cp:coreProperties>
</file>